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A0887" w14:textId="384AD0BA" w:rsidR="00963880" w:rsidRPr="00963880" w:rsidRDefault="00963880">
      <w:pPr>
        <w:rPr>
          <w:rFonts w:ascii="Times New Roman" w:hAnsi="Times New Roman" w:cs="Times New Roman"/>
          <w:sz w:val="24"/>
          <w:szCs w:val="24"/>
        </w:rPr>
      </w:pPr>
      <w:r w:rsidRPr="00963880">
        <w:rPr>
          <w:rFonts w:ascii="Times New Roman" w:hAnsi="Times New Roman" w:cs="Times New Roman"/>
          <w:sz w:val="24"/>
          <w:szCs w:val="24"/>
        </w:rPr>
        <w:t>Table S1 yeast strains used in this study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71"/>
        <w:gridCol w:w="5270"/>
        <w:gridCol w:w="1251"/>
        <w:gridCol w:w="1224"/>
      </w:tblGrid>
      <w:tr w:rsidR="003272BC" w:rsidRPr="00963880" w14:paraId="58DAD539" w14:textId="77777777" w:rsidTr="00963880">
        <w:tc>
          <w:tcPr>
            <w:tcW w:w="1271" w:type="dxa"/>
          </w:tcPr>
          <w:p w14:paraId="5AAE9146" w14:textId="63DA0BF3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Figures </w:t>
            </w:r>
          </w:p>
        </w:tc>
        <w:tc>
          <w:tcPr>
            <w:tcW w:w="5270" w:type="dxa"/>
          </w:tcPr>
          <w:p w14:paraId="760822FD" w14:textId="3F096848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otype</w:t>
            </w:r>
          </w:p>
        </w:tc>
        <w:tc>
          <w:tcPr>
            <w:tcW w:w="1251" w:type="dxa"/>
          </w:tcPr>
          <w:p w14:paraId="3133332E" w14:textId="66F2676C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igin</w:t>
            </w:r>
          </w:p>
        </w:tc>
        <w:tc>
          <w:tcPr>
            <w:tcW w:w="1224" w:type="dxa"/>
          </w:tcPr>
          <w:p w14:paraId="143F3B83" w14:textId="7C768F32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rains</w:t>
            </w:r>
          </w:p>
        </w:tc>
      </w:tr>
      <w:tr w:rsidR="003272BC" w:rsidRPr="00963880" w14:paraId="1FE7CE52" w14:textId="77777777" w:rsidTr="00963880">
        <w:tc>
          <w:tcPr>
            <w:tcW w:w="1271" w:type="dxa"/>
          </w:tcPr>
          <w:p w14:paraId="5E32D43B" w14:textId="77777777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B605FC2" w14:textId="77777777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ll the S. cerevisiae strains derive from W303:</w:t>
            </w:r>
          </w:p>
          <w:p w14:paraId="5F04C42F" w14:textId="6B467336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e2-1, trp1-1, can1-100, leu2-3,112,his3-11,15, ura3, GAL, psi+</w:t>
            </w:r>
          </w:p>
        </w:tc>
        <w:tc>
          <w:tcPr>
            <w:tcW w:w="1251" w:type="dxa"/>
          </w:tcPr>
          <w:p w14:paraId="54E7165D" w14:textId="5778788A" w:rsidR="003272BC" w:rsidRPr="00963880" w:rsidRDefault="00AF5E04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Nasmyth</w:t>
            </w:r>
            <w:r w:rsidR="00DF583C" w:rsidRPr="00963880">
              <w:rPr>
                <w:rFonts w:ascii="Times New Roman" w:hAnsi="Times New Roman" w:cs="Times New Roman"/>
                <w:sz w:val="24"/>
                <w:szCs w:val="24"/>
              </w:rPr>
              <w:t>’ lab</w:t>
            </w:r>
          </w:p>
        </w:tc>
        <w:tc>
          <w:tcPr>
            <w:tcW w:w="1224" w:type="dxa"/>
          </w:tcPr>
          <w:p w14:paraId="4051DF14" w14:textId="034A8037" w:rsidR="003272BC" w:rsidRPr="00963880" w:rsidRDefault="00AF5E04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K699</w:t>
            </w:r>
          </w:p>
        </w:tc>
      </w:tr>
      <w:tr w:rsidR="003272BC" w:rsidRPr="00963880" w14:paraId="18807738" w14:textId="77777777" w:rsidTr="00532FE8">
        <w:tc>
          <w:tcPr>
            <w:tcW w:w="9016" w:type="dxa"/>
            <w:gridSpan w:val="4"/>
          </w:tcPr>
          <w:p w14:paraId="4B7311D8" w14:textId="15646167" w:rsidR="003272BC" w:rsidRPr="00963880" w:rsidRDefault="003272BC" w:rsidP="00AF5E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gure 1 and S1</w:t>
            </w:r>
          </w:p>
        </w:tc>
      </w:tr>
      <w:tr w:rsidR="003272BC" w:rsidRPr="00963880" w14:paraId="58CD19A6" w14:textId="77777777" w:rsidTr="00963880">
        <w:tc>
          <w:tcPr>
            <w:tcW w:w="1271" w:type="dxa"/>
            <w:vMerge w:val="restart"/>
          </w:tcPr>
          <w:p w14:paraId="136A5A77" w14:textId="191022BC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1A</w:t>
            </w:r>
          </w:p>
        </w:tc>
        <w:tc>
          <w:tcPr>
            <w:tcW w:w="5270" w:type="dxa"/>
          </w:tcPr>
          <w:p w14:paraId="721D46C4" w14:textId="1B11447D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/alpha, Δsmc3::HIS3/Smc3, ura3::smc3(K112Q_K113Q)::URA3/ura3</w:t>
            </w:r>
          </w:p>
        </w:tc>
        <w:tc>
          <w:tcPr>
            <w:tcW w:w="1251" w:type="dxa"/>
          </w:tcPr>
          <w:p w14:paraId="6830CE9A" w14:textId="007D401D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3372DE76" w14:textId="60113DB3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1356</w:t>
            </w:r>
          </w:p>
        </w:tc>
      </w:tr>
      <w:tr w:rsidR="003272BC" w:rsidRPr="00963880" w14:paraId="7D63ADDC" w14:textId="77777777" w:rsidTr="00963880">
        <w:tc>
          <w:tcPr>
            <w:tcW w:w="1271" w:type="dxa"/>
            <w:vMerge/>
          </w:tcPr>
          <w:p w14:paraId="4F5DEBC4" w14:textId="77777777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12A9EB6" w14:textId="1078D978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/alpha, Δsmc3::HIS3/Smc3, ura3::smc3(K112Q_K113Q_E199A)::URA3/ura3</w:t>
            </w:r>
          </w:p>
        </w:tc>
        <w:tc>
          <w:tcPr>
            <w:tcW w:w="1251" w:type="dxa"/>
          </w:tcPr>
          <w:p w14:paraId="3B178429" w14:textId="073B7C95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1035DCC8" w14:textId="10270526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1931</w:t>
            </w:r>
          </w:p>
        </w:tc>
      </w:tr>
      <w:tr w:rsidR="003272BC" w:rsidRPr="00963880" w14:paraId="1182F93E" w14:textId="77777777" w:rsidTr="00963880">
        <w:tc>
          <w:tcPr>
            <w:tcW w:w="1271" w:type="dxa"/>
            <w:vMerge/>
          </w:tcPr>
          <w:p w14:paraId="7411BC84" w14:textId="77777777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77A0DDC" w14:textId="43FD2BF1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/alpha, Δsmc3::HIS3/Smc3, ura3::smc3(K112Q_K113Q_R1008I)::URA3/ura3</w:t>
            </w:r>
          </w:p>
        </w:tc>
        <w:tc>
          <w:tcPr>
            <w:tcW w:w="1251" w:type="dxa"/>
          </w:tcPr>
          <w:p w14:paraId="50729F24" w14:textId="628B8BAC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58500955" w14:textId="1E7A3E7F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1335</w:t>
            </w:r>
          </w:p>
        </w:tc>
      </w:tr>
      <w:tr w:rsidR="003272BC" w:rsidRPr="00963880" w14:paraId="2955373B" w14:textId="77777777" w:rsidTr="00963880">
        <w:tc>
          <w:tcPr>
            <w:tcW w:w="1271" w:type="dxa"/>
            <w:vMerge w:val="restart"/>
          </w:tcPr>
          <w:p w14:paraId="68A0808F" w14:textId="52BC4F06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1C</w:t>
            </w:r>
          </w:p>
        </w:tc>
        <w:tc>
          <w:tcPr>
            <w:tcW w:w="5270" w:type="dxa"/>
          </w:tcPr>
          <w:p w14:paraId="7070E143" w14:textId="6A53F0D0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trp1::</w:t>
            </w:r>
            <w:r w:rsidR="001C5BD2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-PK6::TRP1</w:t>
            </w:r>
          </w:p>
        </w:tc>
        <w:tc>
          <w:tcPr>
            <w:tcW w:w="1251" w:type="dxa"/>
          </w:tcPr>
          <w:p w14:paraId="357EB616" w14:textId="68740492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591C2F73" w14:textId="45E03FF6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K17407</w:t>
            </w:r>
          </w:p>
        </w:tc>
      </w:tr>
      <w:tr w:rsidR="003272BC" w:rsidRPr="00963880" w14:paraId="0A4F8E0A" w14:textId="77777777" w:rsidTr="00963880">
        <w:tc>
          <w:tcPr>
            <w:tcW w:w="1271" w:type="dxa"/>
            <w:vMerge/>
          </w:tcPr>
          <w:p w14:paraId="45348DDA" w14:textId="77777777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0C32BF9C" w14:textId="4702A1EC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trp1::smc3(K112Q_K113Q)-PK6::TRP1</w:t>
            </w:r>
          </w:p>
        </w:tc>
        <w:tc>
          <w:tcPr>
            <w:tcW w:w="1251" w:type="dxa"/>
          </w:tcPr>
          <w:p w14:paraId="11ED8E3B" w14:textId="4B0AC79B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617616A4" w14:textId="77985C39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K22703</w:t>
            </w:r>
          </w:p>
        </w:tc>
      </w:tr>
      <w:tr w:rsidR="003272BC" w:rsidRPr="00963880" w14:paraId="49B8E09D" w14:textId="77777777" w:rsidTr="00963880">
        <w:tc>
          <w:tcPr>
            <w:tcW w:w="1271" w:type="dxa"/>
            <w:vMerge/>
          </w:tcPr>
          <w:p w14:paraId="48D81209" w14:textId="77777777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438C44E" w14:textId="548DB9FB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trp1::smc3(K112Q_K113Q_R1008I)-PK6::TRP1</w:t>
            </w:r>
          </w:p>
        </w:tc>
        <w:tc>
          <w:tcPr>
            <w:tcW w:w="1251" w:type="dxa"/>
          </w:tcPr>
          <w:p w14:paraId="30CFA06E" w14:textId="5C24AEF2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84A695D" w14:textId="06584ED0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K22705</w:t>
            </w:r>
          </w:p>
        </w:tc>
      </w:tr>
      <w:tr w:rsidR="003272BC" w:rsidRPr="00963880" w14:paraId="5D5A1A89" w14:textId="77777777" w:rsidTr="00963880">
        <w:tc>
          <w:tcPr>
            <w:tcW w:w="1271" w:type="dxa"/>
          </w:tcPr>
          <w:p w14:paraId="5E73FADB" w14:textId="64B8E597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1E</w:t>
            </w:r>
          </w:p>
        </w:tc>
        <w:tc>
          <w:tcPr>
            <w:tcW w:w="5270" w:type="dxa"/>
          </w:tcPr>
          <w:p w14:paraId="244CBA4F" w14:textId="77777777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at a/alpha, Δsmc3::HIS3/SMC3, </w:t>
            </w:r>
          </w:p>
          <w:p w14:paraId="2E94241E" w14:textId="77777777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ra3::smc3(K112Q_K113Q_R1008I_W483R)::URA3/ura3,</w:t>
            </w:r>
          </w:p>
          <w:p w14:paraId="226B7BE7" w14:textId="244F346C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</w:t>
            </w:r>
            <w:r w:rsidR="008449DC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C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-PK9::K</w:t>
            </w:r>
            <w:r w:rsidR="008449DC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N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X/</w:t>
            </w:r>
            <w:r w:rsidR="00DF3A8E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c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</w:t>
            </w:r>
          </w:p>
        </w:tc>
        <w:tc>
          <w:tcPr>
            <w:tcW w:w="1251" w:type="dxa"/>
          </w:tcPr>
          <w:p w14:paraId="107D0651" w14:textId="50A6BD9E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7680A26" w14:textId="27C525F9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1471</w:t>
            </w:r>
          </w:p>
        </w:tc>
      </w:tr>
      <w:tr w:rsidR="003272BC" w:rsidRPr="00963880" w14:paraId="52C9AD54" w14:textId="77777777" w:rsidTr="00963880">
        <w:tc>
          <w:tcPr>
            <w:tcW w:w="1271" w:type="dxa"/>
            <w:vMerge w:val="restart"/>
          </w:tcPr>
          <w:p w14:paraId="06129B4C" w14:textId="1E0B5918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1F</w:t>
            </w:r>
          </w:p>
        </w:tc>
        <w:tc>
          <w:tcPr>
            <w:tcW w:w="5270" w:type="dxa"/>
          </w:tcPr>
          <w:p w14:paraId="12DC790C" w14:textId="0DCE6730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</w:t>
            </w:r>
            <w:r w:rsidR="00724653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C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-PK9::K</w:t>
            </w:r>
            <w:r w:rsidR="00DF3A8E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N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X</w:t>
            </w:r>
          </w:p>
        </w:tc>
        <w:tc>
          <w:tcPr>
            <w:tcW w:w="1251" w:type="dxa"/>
          </w:tcPr>
          <w:p w14:paraId="2F1C6AF2" w14:textId="3981315D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703F987C" w14:textId="2C4F8CF6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910</w:t>
            </w:r>
          </w:p>
        </w:tc>
      </w:tr>
      <w:tr w:rsidR="003272BC" w:rsidRPr="00963880" w14:paraId="642A13C0" w14:textId="77777777" w:rsidTr="00963880">
        <w:tc>
          <w:tcPr>
            <w:tcW w:w="1271" w:type="dxa"/>
            <w:vMerge/>
          </w:tcPr>
          <w:p w14:paraId="5E52A87F" w14:textId="77777777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416E662" w14:textId="6B248E44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</w:t>
            </w:r>
            <w:r w:rsidR="00724653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C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-PK9::K</w:t>
            </w:r>
            <w:r w:rsidR="00DF3A8E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N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X, Δsmc3::HIS3, ura3::smc3(K112Q_K113Q_R1008I)::URA3</w:t>
            </w:r>
          </w:p>
        </w:tc>
        <w:tc>
          <w:tcPr>
            <w:tcW w:w="1251" w:type="dxa"/>
          </w:tcPr>
          <w:p w14:paraId="1D90F3B4" w14:textId="09259DF2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5CE1F969" w14:textId="0328FA40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269</w:t>
            </w:r>
          </w:p>
        </w:tc>
      </w:tr>
      <w:tr w:rsidR="003272BC" w:rsidRPr="00963880" w14:paraId="35081C39" w14:textId="77777777" w:rsidTr="00963880">
        <w:tc>
          <w:tcPr>
            <w:tcW w:w="1271" w:type="dxa"/>
            <w:vMerge/>
          </w:tcPr>
          <w:p w14:paraId="1C4266B2" w14:textId="77777777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3A6A6BE5" w14:textId="7E3827ED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</w:t>
            </w:r>
            <w:r w:rsidR="00724653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C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-PK9::K</w:t>
            </w:r>
            <w:r w:rsidR="00DF3A8E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N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X, Δsmc3::HIS3, ura3::smc3(K112Q_K113Q_R1008I_W483R)::URA3</w:t>
            </w:r>
          </w:p>
        </w:tc>
        <w:tc>
          <w:tcPr>
            <w:tcW w:w="1251" w:type="dxa"/>
          </w:tcPr>
          <w:p w14:paraId="1FB9F0A2" w14:textId="1F428524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3B51326C" w14:textId="55FA8520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851</w:t>
            </w:r>
          </w:p>
        </w:tc>
      </w:tr>
      <w:tr w:rsidR="003272BC" w:rsidRPr="00963880" w14:paraId="35A01DF7" w14:textId="77777777" w:rsidTr="00963880">
        <w:tc>
          <w:tcPr>
            <w:tcW w:w="1271" w:type="dxa"/>
            <w:vMerge w:val="restart"/>
          </w:tcPr>
          <w:p w14:paraId="3B382309" w14:textId="5AAA5256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1G</w:t>
            </w:r>
          </w:p>
        </w:tc>
        <w:tc>
          <w:tcPr>
            <w:tcW w:w="5270" w:type="dxa"/>
          </w:tcPr>
          <w:p w14:paraId="73A4EFF3" w14:textId="33153ADF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/alpha, Δeco1::</w:t>
            </w:r>
            <w:r w:rsidR="00EC55B5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KANMX6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/Eco1, smc3(W483R_R1008I)::H</w:t>
            </w:r>
            <w:r w:rsidR="00724653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S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/S</w:t>
            </w:r>
            <w:r w:rsidR="00724653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C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</w:t>
            </w:r>
          </w:p>
        </w:tc>
        <w:tc>
          <w:tcPr>
            <w:tcW w:w="1251" w:type="dxa"/>
          </w:tcPr>
          <w:p w14:paraId="19963BC2" w14:textId="66033107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337F4C55" w14:textId="237CB5B5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902</w:t>
            </w:r>
          </w:p>
        </w:tc>
      </w:tr>
      <w:tr w:rsidR="003272BC" w:rsidRPr="00963880" w14:paraId="477A1A8B" w14:textId="77777777" w:rsidTr="00963880">
        <w:tc>
          <w:tcPr>
            <w:tcW w:w="1271" w:type="dxa"/>
            <w:vMerge/>
          </w:tcPr>
          <w:p w14:paraId="61FA9120" w14:textId="77777777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49E6E09" w14:textId="6596A61E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/alpha, Δeco1::</w:t>
            </w:r>
            <w:r w:rsidR="00EC55B5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KANMX6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/Eco1, smc3(K112Q_K113Q_W483R_R1008I)::His3/S</w:t>
            </w:r>
            <w:r w:rsidR="00724653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C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</w:t>
            </w:r>
          </w:p>
        </w:tc>
        <w:tc>
          <w:tcPr>
            <w:tcW w:w="1251" w:type="dxa"/>
          </w:tcPr>
          <w:p w14:paraId="2CF04150" w14:textId="1F5FDEBF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18065F13" w14:textId="3BF0FEB5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903</w:t>
            </w:r>
          </w:p>
        </w:tc>
      </w:tr>
      <w:tr w:rsidR="0065613C" w:rsidRPr="00963880" w14:paraId="7183A283" w14:textId="77777777" w:rsidTr="00963880">
        <w:tc>
          <w:tcPr>
            <w:tcW w:w="1271" w:type="dxa"/>
          </w:tcPr>
          <w:p w14:paraId="1C003868" w14:textId="7B7B2582" w:rsidR="0065613C" w:rsidRPr="00963880" w:rsidRDefault="0065613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1H</w:t>
            </w:r>
          </w:p>
        </w:tc>
        <w:tc>
          <w:tcPr>
            <w:tcW w:w="5270" w:type="dxa"/>
          </w:tcPr>
          <w:p w14:paraId="4F80A767" w14:textId="6A5E91FF" w:rsidR="0065613C" w:rsidRPr="00963880" w:rsidRDefault="0065613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ra3::smc3(S1043C)-PK6::URA3</w:t>
            </w:r>
          </w:p>
        </w:tc>
        <w:tc>
          <w:tcPr>
            <w:tcW w:w="1251" w:type="dxa"/>
          </w:tcPr>
          <w:p w14:paraId="15A2E80C" w14:textId="6AEAE002" w:rsidR="0065613C" w:rsidRPr="00963880" w:rsidRDefault="0065613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5ACCEBB" w14:textId="1642CC91" w:rsidR="0065613C" w:rsidRPr="00963880" w:rsidRDefault="0065613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48</w:t>
            </w:r>
            <w:r w:rsidR="00C133A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5613C" w:rsidRPr="00963880" w14:paraId="23BE54E8" w14:textId="77777777" w:rsidTr="00963880">
        <w:tc>
          <w:tcPr>
            <w:tcW w:w="1271" w:type="dxa"/>
          </w:tcPr>
          <w:p w14:paraId="557FDA51" w14:textId="77777777" w:rsidR="0065613C" w:rsidRPr="00963880" w:rsidRDefault="0065613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4E73410" w14:textId="5B44E86D" w:rsidR="0065613C" w:rsidRPr="00963880" w:rsidRDefault="0065613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ra3:smc3(K112Q, K113Q, S1043C)-PK6::URA3</w:t>
            </w:r>
          </w:p>
        </w:tc>
        <w:tc>
          <w:tcPr>
            <w:tcW w:w="1251" w:type="dxa"/>
          </w:tcPr>
          <w:p w14:paraId="54C50D19" w14:textId="4FA09BEB" w:rsidR="0065613C" w:rsidRPr="00963880" w:rsidRDefault="0065613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6945645" w14:textId="37A2C756" w:rsidR="0065613C" w:rsidRPr="00963880" w:rsidRDefault="0065613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48</w:t>
            </w:r>
            <w:r w:rsidR="00C133A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5613C" w:rsidRPr="00963880" w14:paraId="5FB57950" w14:textId="77777777" w:rsidTr="00963880">
        <w:tc>
          <w:tcPr>
            <w:tcW w:w="1271" w:type="dxa"/>
          </w:tcPr>
          <w:p w14:paraId="752E513F" w14:textId="77777777" w:rsidR="0065613C" w:rsidRPr="00963880" w:rsidRDefault="0065613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0CEFE750" w14:textId="2EE96E39" w:rsidR="0065613C" w:rsidRPr="00963880" w:rsidRDefault="0065613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ra3::smc3(K112Q, K113Q, W483R, R1008I, S1043C)-PK6::URA3</w:t>
            </w:r>
          </w:p>
        </w:tc>
        <w:tc>
          <w:tcPr>
            <w:tcW w:w="1251" w:type="dxa"/>
          </w:tcPr>
          <w:p w14:paraId="6A899132" w14:textId="5F8A757D" w:rsidR="0065613C" w:rsidRPr="00963880" w:rsidRDefault="0065613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3A9420A7" w14:textId="72DF6043" w:rsidR="0065613C" w:rsidRPr="00963880" w:rsidRDefault="0065613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4020</w:t>
            </w:r>
          </w:p>
        </w:tc>
      </w:tr>
      <w:tr w:rsidR="003272BC" w:rsidRPr="00963880" w14:paraId="7FC25DAA" w14:textId="77777777" w:rsidTr="00963880">
        <w:tc>
          <w:tcPr>
            <w:tcW w:w="1271" w:type="dxa"/>
            <w:vMerge w:val="restart"/>
          </w:tcPr>
          <w:p w14:paraId="2493084F" w14:textId="5E9042F5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S1B</w:t>
            </w:r>
          </w:p>
        </w:tc>
        <w:tc>
          <w:tcPr>
            <w:tcW w:w="5270" w:type="dxa"/>
          </w:tcPr>
          <w:p w14:paraId="37B271E0" w14:textId="5F65A91D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</w:t>
            </w:r>
          </w:p>
        </w:tc>
        <w:tc>
          <w:tcPr>
            <w:tcW w:w="1251" w:type="dxa"/>
          </w:tcPr>
          <w:p w14:paraId="53C77A89" w14:textId="5A159DE4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Nasmyth</w:t>
            </w:r>
          </w:p>
        </w:tc>
        <w:tc>
          <w:tcPr>
            <w:tcW w:w="1224" w:type="dxa"/>
          </w:tcPr>
          <w:p w14:paraId="26B4C3A5" w14:textId="0A57244D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K699</w:t>
            </w:r>
          </w:p>
        </w:tc>
      </w:tr>
      <w:tr w:rsidR="003272BC" w:rsidRPr="00963880" w14:paraId="0FEB0A83" w14:textId="77777777" w:rsidTr="00963880">
        <w:tc>
          <w:tcPr>
            <w:tcW w:w="1271" w:type="dxa"/>
            <w:vMerge/>
          </w:tcPr>
          <w:p w14:paraId="7BDA1E0E" w14:textId="77777777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79BFFC96" w14:textId="225AA689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2-45::</w:t>
            </w:r>
            <w:r w:rsidR="00EC55B5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ATMX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(L545P D575G)</w:t>
            </w:r>
          </w:p>
        </w:tc>
        <w:tc>
          <w:tcPr>
            <w:tcW w:w="1251" w:type="dxa"/>
          </w:tcPr>
          <w:p w14:paraId="554A1049" w14:textId="3D6D6374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155F9BDC" w14:textId="288D2B30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443</w:t>
            </w:r>
          </w:p>
        </w:tc>
      </w:tr>
      <w:tr w:rsidR="003272BC" w:rsidRPr="00963880" w14:paraId="10132FDF" w14:textId="77777777" w:rsidTr="00963880">
        <w:tc>
          <w:tcPr>
            <w:tcW w:w="1271" w:type="dxa"/>
            <w:vMerge/>
          </w:tcPr>
          <w:p w14:paraId="11934D1C" w14:textId="77777777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5B01E2B1" w14:textId="6303E849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2-45::</w:t>
            </w:r>
            <w:r w:rsidR="00EC55B5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ATMX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(L545P D575G), Δwpl1::</w:t>
            </w:r>
            <w:r w:rsidR="00EC55B5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PHMX4</w:t>
            </w:r>
          </w:p>
        </w:tc>
        <w:tc>
          <w:tcPr>
            <w:tcW w:w="1251" w:type="dxa"/>
          </w:tcPr>
          <w:p w14:paraId="726290FD" w14:textId="2C458386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4A61414E" w14:textId="01D37F01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1286</w:t>
            </w:r>
          </w:p>
        </w:tc>
      </w:tr>
      <w:tr w:rsidR="003272BC" w:rsidRPr="00963880" w14:paraId="115470AE" w14:textId="77777777" w:rsidTr="00963880">
        <w:tc>
          <w:tcPr>
            <w:tcW w:w="1271" w:type="dxa"/>
            <w:vMerge/>
          </w:tcPr>
          <w:p w14:paraId="0D527CB6" w14:textId="77777777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3087030C" w14:textId="35D1858A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2-45::</w:t>
            </w:r>
            <w:r w:rsidR="00EC55B5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ATMX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(L545P D575G), Δwpl1::</w:t>
            </w:r>
            <w:r w:rsidR="00EC55B5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PHMX4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 smc3(R1008I)::HIS3</w:t>
            </w:r>
          </w:p>
        </w:tc>
        <w:tc>
          <w:tcPr>
            <w:tcW w:w="1251" w:type="dxa"/>
          </w:tcPr>
          <w:p w14:paraId="468CAE4A" w14:textId="3A32DFE8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1E0718F0" w14:textId="4CC48ED6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1284</w:t>
            </w:r>
          </w:p>
        </w:tc>
      </w:tr>
      <w:tr w:rsidR="003272BC" w:rsidRPr="00963880" w14:paraId="66E184CF" w14:textId="77777777" w:rsidTr="00963880">
        <w:tc>
          <w:tcPr>
            <w:tcW w:w="1271" w:type="dxa"/>
            <w:vMerge/>
          </w:tcPr>
          <w:p w14:paraId="36521D89" w14:textId="77777777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0743CE97" w14:textId="1AD4E8E0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2-45::</w:t>
            </w:r>
            <w:r w:rsidR="00EC55B5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ATMX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(L545P D575G), Δwpl1::</w:t>
            </w:r>
            <w:r w:rsidR="00EC55B5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PHMX4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 smc3(E199A)::HIS3</w:t>
            </w:r>
          </w:p>
        </w:tc>
        <w:tc>
          <w:tcPr>
            <w:tcW w:w="1251" w:type="dxa"/>
          </w:tcPr>
          <w:p w14:paraId="4F5924B6" w14:textId="4428F86B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9E23A40" w14:textId="72CEF7B6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K22222</w:t>
            </w:r>
          </w:p>
        </w:tc>
      </w:tr>
      <w:tr w:rsidR="003272BC" w:rsidRPr="00963880" w14:paraId="78C50DBD" w14:textId="77777777" w:rsidTr="00963880">
        <w:tc>
          <w:tcPr>
            <w:tcW w:w="1271" w:type="dxa"/>
            <w:vMerge/>
          </w:tcPr>
          <w:p w14:paraId="7B69E3B7" w14:textId="77777777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851EC73" w14:textId="32DF4959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2-45::</w:t>
            </w:r>
            <w:r w:rsidR="00EC55B5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ATMX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(L545P D575G), Δwpl1::</w:t>
            </w:r>
            <w:r w:rsidR="00EC55B5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PHMX4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 smc3(E199A_R1008I)::HIS3</w:t>
            </w:r>
          </w:p>
        </w:tc>
        <w:tc>
          <w:tcPr>
            <w:tcW w:w="1251" w:type="dxa"/>
          </w:tcPr>
          <w:p w14:paraId="69E8D31D" w14:textId="1B0ED613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3F7E97C" w14:textId="23374669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K22224</w:t>
            </w:r>
          </w:p>
        </w:tc>
      </w:tr>
      <w:tr w:rsidR="00DF583C" w:rsidRPr="00963880" w14:paraId="21E498EA" w14:textId="77777777" w:rsidTr="00963880">
        <w:tc>
          <w:tcPr>
            <w:tcW w:w="1271" w:type="dxa"/>
            <w:vMerge w:val="restart"/>
          </w:tcPr>
          <w:p w14:paraId="04E4F5F6" w14:textId="77777777" w:rsidR="00DF583C" w:rsidRPr="00963880" w:rsidRDefault="00DF583C" w:rsidP="00B418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S1C</w:t>
            </w:r>
          </w:p>
        </w:tc>
        <w:tc>
          <w:tcPr>
            <w:tcW w:w="5270" w:type="dxa"/>
          </w:tcPr>
          <w:p w14:paraId="5EBC9F2E" w14:textId="77777777" w:rsidR="00DF583C" w:rsidRPr="00963880" w:rsidRDefault="00DF583C" w:rsidP="00B4183B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</w:t>
            </w:r>
          </w:p>
        </w:tc>
        <w:tc>
          <w:tcPr>
            <w:tcW w:w="1251" w:type="dxa"/>
          </w:tcPr>
          <w:p w14:paraId="05338620" w14:textId="77777777" w:rsidR="00DF583C" w:rsidRPr="00963880" w:rsidRDefault="00DF583C" w:rsidP="00B418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Nasmyth</w:t>
            </w:r>
          </w:p>
        </w:tc>
        <w:tc>
          <w:tcPr>
            <w:tcW w:w="1224" w:type="dxa"/>
          </w:tcPr>
          <w:p w14:paraId="24AD2802" w14:textId="77777777" w:rsidR="00DF583C" w:rsidRPr="00963880" w:rsidRDefault="00DF583C" w:rsidP="00B418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K699</w:t>
            </w:r>
          </w:p>
        </w:tc>
      </w:tr>
      <w:tr w:rsidR="00DF583C" w:rsidRPr="00963880" w14:paraId="6A608547" w14:textId="77777777" w:rsidTr="00963880">
        <w:tc>
          <w:tcPr>
            <w:tcW w:w="1271" w:type="dxa"/>
            <w:vMerge/>
          </w:tcPr>
          <w:p w14:paraId="59CB07B9" w14:textId="77777777" w:rsidR="00DF583C" w:rsidRPr="00963880" w:rsidRDefault="00DF583C" w:rsidP="00B418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5CF41F52" w14:textId="79FC719F" w:rsidR="00DF583C" w:rsidRPr="00963880" w:rsidRDefault="00DF583C" w:rsidP="00B4183B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/alpha, Δsmc3::HIS3/SMC3, ura3::smc3(K112Q_K113Q_E199A)::URA3/ura3</w:t>
            </w:r>
          </w:p>
        </w:tc>
        <w:tc>
          <w:tcPr>
            <w:tcW w:w="1251" w:type="dxa"/>
          </w:tcPr>
          <w:p w14:paraId="1C6261D6" w14:textId="77777777" w:rsidR="00DF583C" w:rsidRPr="00963880" w:rsidRDefault="00DF583C" w:rsidP="00B418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05500871" w14:textId="649FE888" w:rsidR="00DF583C" w:rsidRPr="00963880" w:rsidRDefault="00DF583C" w:rsidP="00B418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1931</w:t>
            </w:r>
          </w:p>
        </w:tc>
      </w:tr>
      <w:tr w:rsidR="00DF583C" w:rsidRPr="00963880" w14:paraId="6148CC59" w14:textId="77777777" w:rsidTr="00963880">
        <w:tc>
          <w:tcPr>
            <w:tcW w:w="1271" w:type="dxa"/>
            <w:vMerge/>
          </w:tcPr>
          <w:p w14:paraId="13E5F7C5" w14:textId="77777777" w:rsidR="00DF583C" w:rsidRPr="00963880" w:rsidRDefault="00DF583C" w:rsidP="00B418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785F0785" w14:textId="42E503F5" w:rsidR="00DF583C" w:rsidRPr="00963880" w:rsidRDefault="00DF583C" w:rsidP="00B4183B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/alpha, Δsmc3::HIS3/SMC3, ura3::smc3(K112Q_K113Q_R1008I)::URA3/ura3</w:t>
            </w:r>
          </w:p>
        </w:tc>
        <w:tc>
          <w:tcPr>
            <w:tcW w:w="1251" w:type="dxa"/>
          </w:tcPr>
          <w:p w14:paraId="70B07A0A" w14:textId="77777777" w:rsidR="00DF583C" w:rsidRPr="00963880" w:rsidRDefault="00DF583C" w:rsidP="00B418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3D46D43C" w14:textId="66D5A871" w:rsidR="00DF583C" w:rsidRPr="00963880" w:rsidRDefault="00DF583C" w:rsidP="00B418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1931</w:t>
            </w:r>
          </w:p>
        </w:tc>
      </w:tr>
      <w:tr w:rsidR="00DF583C" w:rsidRPr="00963880" w14:paraId="2557B9FF" w14:textId="77777777" w:rsidTr="00963880">
        <w:tc>
          <w:tcPr>
            <w:tcW w:w="1271" w:type="dxa"/>
            <w:vMerge/>
          </w:tcPr>
          <w:p w14:paraId="17C96766" w14:textId="77777777" w:rsidR="00DF583C" w:rsidRPr="00963880" w:rsidRDefault="00DF583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49070AC" w14:textId="31872FBF" w:rsidR="00DF583C" w:rsidRPr="00963880" w:rsidRDefault="00DF583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Δsmc3::HIS3, ura3::smc3(K112Q_K113Q_E199A)::URA3</w:t>
            </w:r>
          </w:p>
        </w:tc>
        <w:tc>
          <w:tcPr>
            <w:tcW w:w="1251" w:type="dxa"/>
          </w:tcPr>
          <w:p w14:paraId="543F4E4D" w14:textId="2A3F9080" w:rsidR="00DF583C" w:rsidRPr="00963880" w:rsidRDefault="00DF583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1BABB552" w14:textId="6397375E" w:rsidR="00DF583C" w:rsidRPr="00963880" w:rsidRDefault="00DF583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Dissected from B1931</w:t>
            </w:r>
          </w:p>
        </w:tc>
      </w:tr>
      <w:tr w:rsidR="00DF583C" w:rsidRPr="00963880" w14:paraId="75ADADF9" w14:textId="77777777" w:rsidTr="00963880">
        <w:tc>
          <w:tcPr>
            <w:tcW w:w="1271" w:type="dxa"/>
            <w:vMerge/>
          </w:tcPr>
          <w:p w14:paraId="67B7A2B6" w14:textId="77777777" w:rsidR="00DF583C" w:rsidRPr="00963880" w:rsidRDefault="00DF583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0AEA14C9" w14:textId="22F820D2" w:rsidR="00DF583C" w:rsidRPr="00963880" w:rsidRDefault="00DF583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Δsmc3::HIS3, ura3::smc3(K112Q_K113Q_R1008I)::URA3</w:t>
            </w:r>
          </w:p>
        </w:tc>
        <w:tc>
          <w:tcPr>
            <w:tcW w:w="1251" w:type="dxa"/>
          </w:tcPr>
          <w:p w14:paraId="512C0F60" w14:textId="240FD967" w:rsidR="00DF583C" w:rsidRPr="00963880" w:rsidRDefault="00DF583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256C419" w14:textId="0F141857" w:rsidR="00DF583C" w:rsidRPr="00963880" w:rsidRDefault="00DF583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Dissected from B1931</w:t>
            </w:r>
          </w:p>
        </w:tc>
      </w:tr>
      <w:tr w:rsidR="003272BC" w:rsidRPr="00963880" w14:paraId="1C6A3159" w14:textId="77777777" w:rsidTr="00532FE8">
        <w:tc>
          <w:tcPr>
            <w:tcW w:w="9016" w:type="dxa"/>
            <w:gridSpan w:val="4"/>
          </w:tcPr>
          <w:p w14:paraId="618091E7" w14:textId="11E93889" w:rsidR="003272BC" w:rsidRPr="00963880" w:rsidRDefault="003272BC" w:rsidP="00AF5E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gure 2</w:t>
            </w:r>
            <w:r w:rsidR="00AF5E04" w:rsidRPr="009638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nd S2</w:t>
            </w:r>
          </w:p>
        </w:tc>
      </w:tr>
      <w:tr w:rsidR="003272BC" w:rsidRPr="00963880" w14:paraId="7FF2ED6F" w14:textId="77777777" w:rsidTr="00963880">
        <w:tc>
          <w:tcPr>
            <w:tcW w:w="1271" w:type="dxa"/>
          </w:tcPr>
          <w:p w14:paraId="26765924" w14:textId="685F13A7" w:rsidR="003272BC" w:rsidRPr="00963880" w:rsidRDefault="003272BC" w:rsidP="00532FE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2C</w:t>
            </w:r>
            <w:r w:rsidR="00752CD7" w:rsidRPr="00963880">
              <w:rPr>
                <w:rFonts w:ascii="Times New Roman" w:hAnsi="Times New Roman" w:cs="Times New Roman"/>
                <w:sz w:val="24"/>
                <w:szCs w:val="24"/>
              </w:rPr>
              <w:t xml:space="preserve"> and S2A</w:t>
            </w:r>
          </w:p>
        </w:tc>
        <w:tc>
          <w:tcPr>
            <w:tcW w:w="5270" w:type="dxa"/>
          </w:tcPr>
          <w:p w14:paraId="25468A67" w14:textId="0FE65F1E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mc1::</w:t>
            </w:r>
            <w:r w:rsidR="00EC55B5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ATMX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4, S</w:t>
            </w:r>
            <w:r w:rsidR="001215DB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C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-PK9::K</w:t>
            </w:r>
            <w:r w:rsidR="001215DB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N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X, Δmet15::</w:t>
            </w:r>
            <w:r w:rsidR="004858C0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c1N1192C</w:t>
            </w:r>
            <w:r w:rsidR="00CF502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  <w:r w:rsidR="00F672B3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yc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9, </w:t>
            </w:r>
            <w:r w:rsidR="00375FC9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ra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::smc3R1222C-HA3::</w:t>
            </w:r>
            <w:r w:rsidR="00375FC9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RA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3 </w:t>
            </w:r>
          </w:p>
        </w:tc>
        <w:tc>
          <w:tcPr>
            <w:tcW w:w="1251" w:type="dxa"/>
          </w:tcPr>
          <w:p w14:paraId="1E386078" w14:textId="23FB6058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73D9A745" w14:textId="7DABC58A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936</w:t>
            </w:r>
          </w:p>
        </w:tc>
      </w:tr>
      <w:tr w:rsidR="003272BC" w:rsidRPr="00963880" w14:paraId="7764B062" w14:textId="77777777" w:rsidTr="00963880">
        <w:tc>
          <w:tcPr>
            <w:tcW w:w="1271" w:type="dxa"/>
          </w:tcPr>
          <w:p w14:paraId="14314F13" w14:textId="77777777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42B34539" w14:textId="2C9D8415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mc1::</w:t>
            </w:r>
            <w:r w:rsidR="00EC55B5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ATMX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4, S</w:t>
            </w:r>
            <w:r w:rsidR="001215DB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C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-PK9::K</w:t>
            </w:r>
            <w:r w:rsidR="006155FD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N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X, Δmet15::</w:t>
            </w:r>
            <w:r w:rsidR="004858C0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c1N1192C</w:t>
            </w:r>
            <w:r w:rsidR="00CF502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  <w:r w:rsidR="00F672B3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yc9, </w:t>
            </w:r>
            <w:r w:rsidR="00375FC9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ra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::smc3K112Q_K113Q_R1222C-HA3::</w:t>
            </w:r>
            <w:r w:rsidR="00375FC9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RA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3 </w:t>
            </w:r>
          </w:p>
        </w:tc>
        <w:tc>
          <w:tcPr>
            <w:tcW w:w="1251" w:type="dxa"/>
          </w:tcPr>
          <w:p w14:paraId="727373D2" w14:textId="7235AA8C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522F3081" w14:textId="0FDCA4CA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937</w:t>
            </w:r>
          </w:p>
        </w:tc>
      </w:tr>
      <w:tr w:rsidR="003272BC" w:rsidRPr="00963880" w14:paraId="2F064141" w14:textId="77777777" w:rsidTr="00963880">
        <w:tc>
          <w:tcPr>
            <w:tcW w:w="1271" w:type="dxa"/>
          </w:tcPr>
          <w:p w14:paraId="1DA2E680" w14:textId="77777777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0D718FAC" w14:textId="1A935AAE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Δsmc1::</w:t>
            </w:r>
            <w:r w:rsidR="00EC55B5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ATMX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4, S</w:t>
            </w:r>
            <w:r w:rsidR="006155FD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C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-PK9::KanMX, Δmet15::smc1N1192C</w:t>
            </w:r>
            <w:r w:rsidR="00CF502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  <w:r w:rsidR="00E31BB6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yc9, </w:t>
            </w:r>
            <w:r w:rsidR="00375FC9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ra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::smc3K38I_R1222C-HA3::</w:t>
            </w:r>
            <w:r w:rsidR="00375FC9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RA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3  </w:t>
            </w:r>
          </w:p>
        </w:tc>
        <w:tc>
          <w:tcPr>
            <w:tcW w:w="1251" w:type="dxa"/>
          </w:tcPr>
          <w:p w14:paraId="58A184C9" w14:textId="5480C4E0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477001EA" w14:textId="6B0D98FE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46</w:t>
            </w:r>
          </w:p>
        </w:tc>
      </w:tr>
      <w:tr w:rsidR="003272BC" w:rsidRPr="00963880" w14:paraId="34B71BFF" w14:textId="77777777" w:rsidTr="00963880">
        <w:tc>
          <w:tcPr>
            <w:tcW w:w="1271" w:type="dxa"/>
            <w:vMerge w:val="restart"/>
          </w:tcPr>
          <w:p w14:paraId="326B5DE4" w14:textId="6FB9D7AE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2E</w:t>
            </w:r>
          </w:p>
        </w:tc>
        <w:tc>
          <w:tcPr>
            <w:tcW w:w="5270" w:type="dxa"/>
          </w:tcPr>
          <w:p w14:paraId="5BFDCF2A" w14:textId="0626B0BA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</w:t>
            </w:r>
            <w:r w:rsidR="008A03D5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C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_6xHis</w:t>
            </w:r>
            <w:r w:rsidR="00CF502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AG6::KANMX</w:t>
            </w:r>
          </w:p>
        </w:tc>
        <w:tc>
          <w:tcPr>
            <w:tcW w:w="1251" w:type="dxa"/>
          </w:tcPr>
          <w:p w14:paraId="33016835" w14:textId="1A2D1130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58078CF3" w14:textId="4DF913A3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1449</w:t>
            </w:r>
          </w:p>
        </w:tc>
      </w:tr>
      <w:tr w:rsidR="003272BC" w:rsidRPr="00963880" w14:paraId="37F0F17A" w14:textId="77777777" w:rsidTr="00963880">
        <w:tc>
          <w:tcPr>
            <w:tcW w:w="1271" w:type="dxa"/>
            <w:vMerge/>
          </w:tcPr>
          <w:p w14:paraId="0E5565A4" w14:textId="77777777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7D28EB63" w14:textId="3255DBE3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</w:t>
            </w:r>
            <w:r w:rsidR="008A03D5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C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_6xHis</w:t>
            </w:r>
            <w:r w:rsidR="00CF502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FLAG6::KANMX, </w:t>
            </w:r>
            <w:r w:rsidR="008A03D5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ra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::</w:t>
            </w:r>
            <w:r w:rsidR="008A03D5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-PK6::</w:t>
            </w:r>
            <w:r w:rsidR="008A03D5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RA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3 </w:t>
            </w:r>
          </w:p>
        </w:tc>
        <w:tc>
          <w:tcPr>
            <w:tcW w:w="1251" w:type="dxa"/>
          </w:tcPr>
          <w:p w14:paraId="25DB389E" w14:textId="31C206FB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6617BE6B" w14:textId="7B929EE0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26</w:t>
            </w:r>
          </w:p>
        </w:tc>
      </w:tr>
      <w:tr w:rsidR="003272BC" w:rsidRPr="00963880" w14:paraId="3A584362" w14:textId="77777777" w:rsidTr="00963880">
        <w:tc>
          <w:tcPr>
            <w:tcW w:w="1271" w:type="dxa"/>
            <w:vMerge/>
          </w:tcPr>
          <w:p w14:paraId="74A1B53A" w14:textId="77777777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7AB2792A" w14:textId="3B569017" w:rsidR="003272BC" w:rsidRPr="00963880" w:rsidRDefault="003272BC" w:rsidP="00532FE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</w:t>
            </w:r>
            <w:r w:rsidR="008A03D5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C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_6xHis</w:t>
            </w:r>
            <w:r w:rsidR="00CF502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FLAG6::KANMX, </w:t>
            </w:r>
            <w:r w:rsidR="008A03D5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ra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::smc3(K112Q_K113Q)-PK6::</w:t>
            </w:r>
            <w:r w:rsidR="008A03D5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RA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3 </w:t>
            </w:r>
          </w:p>
        </w:tc>
        <w:tc>
          <w:tcPr>
            <w:tcW w:w="1251" w:type="dxa"/>
          </w:tcPr>
          <w:p w14:paraId="2BDF2D48" w14:textId="00BC5AC7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BD8E1B9" w14:textId="54F33991" w:rsidR="003272BC" w:rsidRPr="00963880" w:rsidRDefault="003272BC" w:rsidP="00532F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27</w:t>
            </w:r>
          </w:p>
        </w:tc>
      </w:tr>
      <w:tr w:rsidR="003272BC" w:rsidRPr="00963880" w14:paraId="612E0C83" w14:textId="77777777" w:rsidTr="00532FE8">
        <w:tc>
          <w:tcPr>
            <w:tcW w:w="9016" w:type="dxa"/>
            <w:gridSpan w:val="4"/>
          </w:tcPr>
          <w:p w14:paraId="28A8721A" w14:textId="71874FB5" w:rsidR="003272BC" w:rsidRPr="00963880" w:rsidRDefault="003272BC" w:rsidP="00AF5E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gure 3</w:t>
            </w:r>
            <w:r w:rsidR="00AF5E04" w:rsidRPr="009638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nd S3</w:t>
            </w:r>
          </w:p>
        </w:tc>
      </w:tr>
      <w:tr w:rsidR="00034E06" w:rsidRPr="00963880" w14:paraId="37A94A94" w14:textId="77777777" w:rsidTr="00963880">
        <w:tc>
          <w:tcPr>
            <w:tcW w:w="1271" w:type="dxa"/>
            <w:vMerge w:val="restart"/>
          </w:tcPr>
          <w:p w14:paraId="5210F62F" w14:textId="73BF6BB3" w:rsidR="00034E06" w:rsidRPr="00963880" w:rsidRDefault="003E25F5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3B</w:t>
            </w:r>
          </w:p>
        </w:tc>
        <w:tc>
          <w:tcPr>
            <w:tcW w:w="5270" w:type="dxa"/>
          </w:tcPr>
          <w:p w14:paraId="6FC154E5" w14:textId="47AC3D13" w:rsidR="00034E06" w:rsidRPr="00963880" w:rsidRDefault="00034E06" w:rsidP="00034E0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</w:t>
            </w:r>
            <w:r w:rsidR="00CF502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AG6::KANMX, pBH760 (smc3-L111TAG-HA3 ), pBH61 (tRNATyr/Bpa synthetase)</w:t>
            </w:r>
          </w:p>
        </w:tc>
        <w:tc>
          <w:tcPr>
            <w:tcW w:w="1251" w:type="dxa"/>
          </w:tcPr>
          <w:p w14:paraId="66E2BDA4" w14:textId="63537B03" w:rsidR="00034E06" w:rsidRPr="00963880" w:rsidRDefault="00034E06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3921E83" w14:textId="14A30ED0" w:rsidR="00034E06" w:rsidRPr="00963880" w:rsidRDefault="00034E06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1852</w:t>
            </w:r>
          </w:p>
        </w:tc>
      </w:tr>
      <w:tr w:rsidR="00034E06" w:rsidRPr="00963880" w14:paraId="567B2700" w14:textId="77777777" w:rsidTr="00963880">
        <w:tc>
          <w:tcPr>
            <w:tcW w:w="1271" w:type="dxa"/>
            <w:vMerge/>
          </w:tcPr>
          <w:p w14:paraId="4F822969" w14:textId="77777777" w:rsidR="00034E06" w:rsidRPr="00963880" w:rsidRDefault="00034E06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4F7B828D" w14:textId="343AEB78" w:rsidR="00034E06" w:rsidRPr="00963880" w:rsidRDefault="00034E06" w:rsidP="00034E0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</w:t>
            </w:r>
            <w:r w:rsidR="00CF502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AG6::KANMX, pBH761 (smc3-Q117TAG-HA3), pBH61 (tRNATyr/Bpa synthetase)</w:t>
            </w:r>
          </w:p>
        </w:tc>
        <w:tc>
          <w:tcPr>
            <w:tcW w:w="1251" w:type="dxa"/>
          </w:tcPr>
          <w:p w14:paraId="504C3A28" w14:textId="6B250643" w:rsidR="00034E06" w:rsidRPr="00963880" w:rsidRDefault="00034E06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175FEFB1" w14:textId="066E1973" w:rsidR="00034E06" w:rsidRPr="00963880" w:rsidRDefault="00034E06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1855</w:t>
            </w:r>
          </w:p>
        </w:tc>
      </w:tr>
      <w:tr w:rsidR="00034E06" w:rsidRPr="00963880" w14:paraId="73123588" w14:textId="77777777" w:rsidTr="00963880">
        <w:tc>
          <w:tcPr>
            <w:tcW w:w="1271" w:type="dxa"/>
            <w:vMerge/>
          </w:tcPr>
          <w:p w14:paraId="15676D42" w14:textId="77777777" w:rsidR="00034E06" w:rsidRPr="00963880" w:rsidRDefault="00034E06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3BD72776" w14:textId="5F9F18C5" w:rsidR="00034E06" w:rsidRPr="00963880" w:rsidRDefault="00034E06" w:rsidP="00034E0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</w:t>
            </w:r>
            <w:r w:rsidR="00CF502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AG6::KANMX, pBH758 (smc3-K57TAG-HA3 ), pBH61 (tRNATyr/Bpa synthetase)</w:t>
            </w:r>
          </w:p>
        </w:tc>
        <w:tc>
          <w:tcPr>
            <w:tcW w:w="1251" w:type="dxa"/>
          </w:tcPr>
          <w:p w14:paraId="4811B355" w14:textId="3E11A3B3" w:rsidR="00034E06" w:rsidRPr="00963880" w:rsidRDefault="00034E06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6A199912" w14:textId="45C1D0E9" w:rsidR="00034E06" w:rsidRPr="00963880" w:rsidRDefault="00034E06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1850</w:t>
            </w:r>
          </w:p>
        </w:tc>
      </w:tr>
      <w:tr w:rsidR="00034E06" w:rsidRPr="00963880" w14:paraId="0BE753CD" w14:textId="77777777" w:rsidTr="00963880">
        <w:tc>
          <w:tcPr>
            <w:tcW w:w="1271" w:type="dxa"/>
            <w:vMerge/>
          </w:tcPr>
          <w:p w14:paraId="0706D234" w14:textId="77777777" w:rsidR="00034E06" w:rsidRPr="00963880" w:rsidRDefault="00034E06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BBAC1D9" w14:textId="210B38A2" w:rsidR="00034E06" w:rsidRPr="00963880" w:rsidRDefault="00034E06" w:rsidP="00034E0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, pBH796 (smc3-R58TAG-HA3), pBH61 (tRNATyr/Bpa synthetase)</w:t>
            </w:r>
          </w:p>
        </w:tc>
        <w:tc>
          <w:tcPr>
            <w:tcW w:w="1251" w:type="dxa"/>
          </w:tcPr>
          <w:p w14:paraId="36AB7B13" w14:textId="468854CD" w:rsidR="00034E06" w:rsidRPr="00963880" w:rsidRDefault="00034E06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6B9D4830" w14:textId="772A0DEB" w:rsidR="00034E06" w:rsidRPr="00963880" w:rsidRDefault="00034E06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1900</w:t>
            </w:r>
          </w:p>
        </w:tc>
      </w:tr>
      <w:tr w:rsidR="00034E06" w:rsidRPr="00963880" w14:paraId="355E0000" w14:textId="77777777" w:rsidTr="00963880">
        <w:tc>
          <w:tcPr>
            <w:tcW w:w="1271" w:type="dxa"/>
            <w:vMerge/>
          </w:tcPr>
          <w:p w14:paraId="099304A1" w14:textId="77777777" w:rsidR="00034E06" w:rsidRPr="00963880" w:rsidRDefault="00034E06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8255573" w14:textId="1B3C7870" w:rsidR="00034E06" w:rsidRPr="00963880" w:rsidRDefault="00034E06" w:rsidP="00034E0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, pBH773 (smc3-R61TAG-HA3 ), pBH61 (tRNATyr/Bpa synthetase)</w:t>
            </w:r>
          </w:p>
        </w:tc>
        <w:tc>
          <w:tcPr>
            <w:tcW w:w="1251" w:type="dxa"/>
          </w:tcPr>
          <w:p w14:paraId="7B4C091F" w14:textId="1FC86DBA" w:rsidR="00034E06" w:rsidRPr="00963880" w:rsidRDefault="00034E06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F06DD21" w14:textId="67262B72" w:rsidR="00034E06" w:rsidRPr="00963880" w:rsidRDefault="00034E06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1848</w:t>
            </w:r>
          </w:p>
        </w:tc>
      </w:tr>
      <w:tr w:rsidR="00034E06" w:rsidRPr="00963880" w14:paraId="372F6A1A" w14:textId="77777777" w:rsidTr="00963880">
        <w:tc>
          <w:tcPr>
            <w:tcW w:w="1271" w:type="dxa"/>
            <w:vMerge/>
          </w:tcPr>
          <w:p w14:paraId="1D0174F1" w14:textId="77777777" w:rsidR="00034E06" w:rsidRPr="00963880" w:rsidRDefault="00034E06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5BEFF40D" w14:textId="67F7F640" w:rsidR="00034E06" w:rsidRPr="00963880" w:rsidRDefault="00034E06" w:rsidP="00034E0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, pBH759 (smc3-M74TAG-HA3 ), pBH61 (tRNATyr/Bpa synthetase)</w:t>
            </w:r>
          </w:p>
        </w:tc>
        <w:tc>
          <w:tcPr>
            <w:tcW w:w="1251" w:type="dxa"/>
          </w:tcPr>
          <w:p w14:paraId="1F7280E6" w14:textId="57038AB3" w:rsidR="00034E06" w:rsidRPr="00963880" w:rsidRDefault="00034E06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06C7B9CC" w14:textId="3DECE3EC" w:rsidR="00034E06" w:rsidRPr="00963880" w:rsidRDefault="00034E06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1854</w:t>
            </w:r>
          </w:p>
        </w:tc>
      </w:tr>
      <w:tr w:rsidR="00034E06" w:rsidRPr="00963880" w14:paraId="4CC2DEF2" w14:textId="77777777" w:rsidTr="00963880">
        <w:tc>
          <w:tcPr>
            <w:tcW w:w="1271" w:type="dxa"/>
            <w:vMerge/>
          </w:tcPr>
          <w:p w14:paraId="0AA6083F" w14:textId="77777777" w:rsidR="00034E06" w:rsidRPr="00963880" w:rsidRDefault="00034E06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3E79C012" w14:textId="77777777" w:rsidR="00034E06" w:rsidRPr="00963880" w:rsidRDefault="00034E06" w:rsidP="00034E0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</w:t>
            </w:r>
          </w:p>
          <w:p w14:paraId="1E96FFA1" w14:textId="5FCA3812" w:rsidR="00034E06" w:rsidRPr="00963880" w:rsidRDefault="00034E06" w:rsidP="00034E0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BH787 (Smc3-H66TAG-HA3), pBH61 (tRNATyr/Bpa synthetase)</w:t>
            </w:r>
          </w:p>
        </w:tc>
        <w:tc>
          <w:tcPr>
            <w:tcW w:w="1251" w:type="dxa"/>
          </w:tcPr>
          <w:p w14:paraId="21D97372" w14:textId="6BD5F9F5" w:rsidR="00034E06" w:rsidRPr="00963880" w:rsidRDefault="00034E06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E2E997B" w14:textId="0AE309AB" w:rsidR="00034E06" w:rsidRPr="00963880" w:rsidRDefault="00034E06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1878</w:t>
            </w:r>
          </w:p>
        </w:tc>
      </w:tr>
      <w:tr w:rsidR="00034E06" w:rsidRPr="00963880" w14:paraId="0DD77953" w14:textId="77777777" w:rsidTr="00963880">
        <w:tc>
          <w:tcPr>
            <w:tcW w:w="1271" w:type="dxa"/>
            <w:vMerge/>
          </w:tcPr>
          <w:p w14:paraId="2BFC33EF" w14:textId="77777777" w:rsidR="00034E06" w:rsidRPr="00963880" w:rsidRDefault="00034E06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05611C03" w14:textId="379C7E80" w:rsidR="00034E06" w:rsidRPr="00963880" w:rsidRDefault="00034E06" w:rsidP="00034E0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, pBH585 (smc3-Q67TAG-HA3 ), pBH61 (tRNATyr/Bpa synthetase)</w:t>
            </w:r>
          </w:p>
        </w:tc>
        <w:tc>
          <w:tcPr>
            <w:tcW w:w="1251" w:type="dxa"/>
          </w:tcPr>
          <w:p w14:paraId="797C5DCD" w14:textId="09ADC161" w:rsidR="00034E06" w:rsidRPr="00963880" w:rsidRDefault="00034E06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332782F3" w14:textId="69E067A6" w:rsidR="00034E06" w:rsidRPr="00963880" w:rsidRDefault="00034E06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1505</w:t>
            </w:r>
          </w:p>
        </w:tc>
      </w:tr>
      <w:tr w:rsidR="003E25F5" w:rsidRPr="00963880" w14:paraId="4A8502FA" w14:textId="77777777" w:rsidTr="00963880">
        <w:tc>
          <w:tcPr>
            <w:tcW w:w="1271" w:type="dxa"/>
            <w:vMerge w:val="restart"/>
          </w:tcPr>
          <w:p w14:paraId="7DC1639F" w14:textId="6C81EE06" w:rsidR="003E25F5" w:rsidRPr="00963880" w:rsidRDefault="003E25F5" w:rsidP="00034E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D</w:t>
            </w:r>
          </w:p>
        </w:tc>
        <w:tc>
          <w:tcPr>
            <w:tcW w:w="5270" w:type="dxa"/>
          </w:tcPr>
          <w:p w14:paraId="7D74A945" w14:textId="77777777" w:rsidR="003E25F5" w:rsidRPr="00963880" w:rsidRDefault="003E25F5" w:rsidP="006A2E9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</w:t>
            </w:r>
          </w:p>
          <w:p w14:paraId="7F17C258" w14:textId="7F8EBD2A" w:rsidR="003E25F5" w:rsidRPr="00963880" w:rsidRDefault="003E25F5" w:rsidP="006A2E9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BH1059 (smc1D1069TAG-myc9), pBH61 (tRNATyr/Bpa synthetase)</w:t>
            </w:r>
          </w:p>
        </w:tc>
        <w:tc>
          <w:tcPr>
            <w:tcW w:w="1251" w:type="dxa"/>
          </w:tcPr>
          <w:p w14:paraId="4D87A646" w14:textId="21FBF343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6802B274" w14:textId="59B026AF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201</w:t>
            </w:r>
          </w:p>
        </w:tc>
      </w:tr>
      <w:tr w:rsidR="003E25F5" w:rsidRPr="00963880" w14:paraId="4E8A0BB2" w14:textId="77777777" w:rsidTr="00963880">
        <w:tc>
          <w:tcPr>
            <w:tcW w:w="1271" w:type="dxa"/>
            <w:vMerge/>
          </w:tcPr>
          <w:p w14:paraId="4DB5CE40" w14:textId="77777777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717CF848" w14:textId="77777777" w:rsidR="003E25F5" w:rsidRPr="00963880" w:rsidRDefault="003E25F5" w:rsidP="006A2E9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</w:t>
            </w:r>
          </w:p>
          <w:p w14:paraId="52B642E4" w14:textId="624DCFED" w:rsidR="003E25F5" w:rsidRPr="00963880" w:rsidRDefault="003E25F5" w:rsidP="006A2E9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BH1060 (smc1D1073TAG-myc9), pBH61 (tRNATyr/Bpa synthetase)</w:t>
            </w:r>
          </w:p>
        </w:tc>
        <w:tc>
          <w:tcPr>
            <w:tcW w:w="1251" w:type="dxa"/>
          </w:tcPr>
          <w:p w14:paraId="35311645" w14:textId="5E2E94FB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37302F0E" w14:textId="3C1651E0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202</w:t>
            </w:r>
          </w:p>
        </w:tc>
      </w:tr>
      <w:tr w:rsidR="003E25F5" w:rsidRPr="00963880" w14:paraId="55722017" w14:textId="77777777" w:rsidTr="00963880">
        <w:tc>
          <w:tcPr>
            <w:tcW w:w="1271" w:type="dxa"/>
            <w:vMerge/>
          </w:tcPr>
          <w:p w14:paraId="3ECFF2B1" w14:textId="77777777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090BE592" w14:textId="77777777" w:rsidR="003E25F5" w:rsidRPr="00963880" w:rsidRDefault="003E25F5" w:rsidP="006A2E9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</w:t>
            </w:r>
          </w:p>
          <w:p w14:paraId="4A9E3EFA" w14:textId="2872D16E" w:rsidR="003E25F5" w:rsidRPr="00963880" w:rsidRDefault="003E25F5" w:rsidP="006A2E9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BH1061 (smc1D1076TAG-myc9), pBH61 (tRNATyr/Bpa synthetase)</w:t>
            </w:r>
          </w:p>
        </w:tc>
        <w:tc>
          <w:tcPr>
            <w:tcW w:w="1251" w:type="dxa"/>
          </w:tcPr>
          <w:p w14:paraId="33E2CC05" w14:textId="57D93610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1EB9B56F" w14:textId="42FBDA21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203</w:t>
            </w:r>
          </w:p>
        </w:tc>
      </w:tr>
      <w:tr w:rsidR="003E25F5" w:rsidRPr="00963880" w14:paraId="5FA7CF2C" w14:textId="77777777" w:rsidTr="00963880">
        <w:tc>
          <w:tcPr>
            <w:tcW w:w="1271" w:type="dxa"/>
            <w:vMerge/>
          </w:tcPr>
          <w:p w14:paraId="2E2B674C" w14:textId="77777777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1411F45F" w14:textId="77777777" w:rsidR="003E25F5" w:rsidRPr="00963880" w:rsidRDefault="003E25F5" w:rsidP="006A2E9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</w:t>
            </w:r>
          </w:p>
          <w:p w14:paraId="52268B60" w14:textId="0FD8A4A0" w:rsidR="003E25F5" w:rsidRPr="00963880" w:rsidRDefault="003E25F5" w:rsidP="006A2E9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BH1062 (smc1R1080TAG-myc9), pBH61 (tRNATyr/Bpa synthetase)</w:t>
            </w:r>
          </w:p>
        </w:tc>
        <w:tc>
          <w:tcPr>
            <w:tcW w:w="1251" w:type="dxa"/>
          </w:tcPr>
          <w:p w14:paraId="2BBDC7A1" w14:textId="053045E0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AA03897" w14:textId="27F55B3F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204</w:t>
            </w:r>
          </w:p>
        </w:tc>
      </w:tr>
      <w:tr w:rsidR="003E25F5" w:rsidRPr="00963880" w14:paraId="2413008A" w14:textId="77777777" w:rsidTr="00963880">
        <w:tc>
          <w:tcPr>
            <w:tcW w:w="1271" w:type="dxa"/>
            <w:vMerge/>
          </w:tcPr>
          <w:p w14:paraId="7C331800" w14:textId="77777777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5B2444F8" w14:textId="77777777" w:rsidR="003E25F5" w:rsidRPr="00963880" w:rsidRDefault="003E25F5" w:rsidP="006A2E9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</w:t>
            </w:r>
          </w:p>
          <w:p w14:paraId="4F2CB8F3" w14:textId="1976CA11" w:rsidR="003E25F5" w:rsidRPr="00963880" w:rsidRDefault="003E25F5" w:rsidP="006A2E9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BH1055 (smc1T1100TAG-myc9), pBH61 (tRNATyr/Bpa synthetase)</w:t>
            </w:r>
          </w:p>
        </w:tc>
        <w:tc>
          <w:tcPr>
            <w:tcW w:w="1251" w:type="dxa"/>
          </w:tcPr>
          <w:p w14:paraId="01C03359" w14:textId="7D32BE32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457E947B" w14:textId="1EB78412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199</w:t>
            </w:r>
          </w:p>
        </w:tc>
      </w:tr>
      <w:tr w:rsidR="003E25F5" w:rsidRPr="00963880" w14:paraId="76EA51E1" w14:textId="77777777" w:rsidTr="00963880">
        <w:tc>
          <w:tcPr>
            <w:tcW w:w="1271" w:type="dxa"/>
            <w:vMerge/>
          </w:tcPr>
          <w:p w14:paraId="149B7156" w14:textId="77777777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A57B0E8" w14:textId="1B4115E1" w:rsidR="003E25F5" w:rsidRPr="00963880" w:rsidRDefault="003E25F5" w:rsidP="006A2E9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, pBH1056 (smc1E1102TAG-Myc9), pBH61 (tRNATyr/Bpa synthetase)</w:t>
            </w:r>
          </w:p>
        </w:tc>
        <w:tc>
          <w:tcPr>
            <w:tcW w:w="1251" w:type="dxa"/>
          </w:tcPr>
          <w:p w14:paraId="012A84C2" w14:textId="2AF12205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5733BD19" w14:textId="7FB2E604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814</w:t>
            </w:r>
          </w:p>
        </w:tc>
      </w:tr>
      <w:tr w:rsidR="003E25F5" w:rsidRPr="00963880" w14:paraId="3B20FB94" w14:textId="77777777" w:rsidTr="00963880">
        <w:tc>
          <w:tcPr>
            <w:tcW w:w="1271" w:type="dxa"/>
            <w:vMerge/>
          </w:tcPr>
          <w:p w14:paraId="22B2E3F9" w14:textId="77777777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3819BAD" w14:textId="77777777" w:rsidR="003E25F5" w:rsidRPr="00963880" w:rsidRDefault="003E25F5" w:rsidP="006A2E9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</w:t>
            </w:r>
          </w:p>
          <w:p w14:paraId="43E098FB" w14:textId="7E3E38F9" w:rsidR="003E25F5" w:rsidRPr="00963880" w:rsidRDefault="003E25F5" w:rsidP="006A2E9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BH1057 (smc1K1113TAG-Myc9), pBH61 (tRNATyr/Bpa synthetase)</w:t>
            </w:r>
          </w:p>
        </w:tc>
        <w:tc>
          <w:tcPr>
            <w:tcW w:w="1251" w:type="dxa"/>
          </w:tcPr>
          <w:p w14:paraId="1A59A0A4" w14:textId="4C7356A3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7B7463AE" w14:textId="59F07C12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815</w:t>
            </w:r>
          </w:p>
        </w:tc>
      </w:tr>
      <w:tr w:rsidR="003E25F5" w:rsidRPr="00963880" w14:paraId="6797B3BE" w14:textId="77777777" w:rsidTr="00963880">
        <w:tc>
          <w:tcPr>
            <w:tcW w:w="1271" w:type="dxa"/>
            <w:vMerge/>
          </w:tcPr>
          <w:p w14:paraId="134D1574" w14:textId="77777777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39B8CC8E" w14:textId="77777777" w:rsidR="003E25F5" w:rsidRPr="00963880" w:rsidRDefault="003E25F5" w:rsidP="006A2E9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</w:t>
            </w:r>
          </w:p>
          <w:p w14:paraId="0F3CAD67" w14:textId="236FD327" w:rsidR="003E25F5" w:rsidRPr="00963880" w:rsidRDefault="003E25F5" w:rsidP="006A2E9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BH1058 (smc1T1117TAG-myc9), pBH61 (tRNATyr/Bpa synthetase)</w:t>
            </w:r>
          </w:p>
        </w:tc>
        <w:tc>
          <w:tcPr>
            <w:tcW w:w="1251" w:type="dxa"/>
          </w:tcPr>
          <w:p w14:paraId="25D50CFB" w14:textId="78601B55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795FB460" w14:textId="1A0582DE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200</w:t>
            </w:r>
          </w:p>
        </w:tc>
      </w:tr>
      <w:tr w:rsidR="003E25F5" w:rsidRPr="00963880" w14:paraId="1D514EA6" w14:textId="77777777" w:rsidTr="00963880">
        <w:tc>
          <w:tcPr>
            <w:tcW w:w="1271" w:type="dxa"/>
            <w:vMerge/>
          </w:tcPr>
          <w:p w14:paraId="1005197C" w14:textId="77777777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EAF6923" w14:textId="7F027613" w:rsidR="003E25F5" w:rsidRPr="00963880" w:rsidRDefault="003E25F5" w:rsidP="006A2E9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, pBH104</w:t>
            </w:r>
            <w:r w:rsidR="007010DA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7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(smc1L1120TAG-Myc9 ), pBH61 (tRNATyr/Bpa synthetase)</w:t>
            </w:r>
          </w:p>
        </w:tc>
        <w:tc>
          <w:tcPr>
            <w:tcW w:w="1251" w:type="dxa"/>
          </w:tcPr>
          <w:p w14:paraId="1A613B4F" w14:textId="06037C7F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1F2D0624" w14:textId="3ED0D4D4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193</w:t>
            </w:r>
          </w:p>
        </w:tc>
      </w:tr>
      <w:tr w:rsidR="003E25F5" w:rsidRPr="00963880" w14:paraId="0CEFB33C" w14:textId="77777777" w:rsidTr="00963880">
        <w:tc>
          <w:tcPr>
            <w:tcW w:w="1271" w:type="dxa"/>
            <w:vMerge/>
          </w:tcPr>
          <w:p w14:paraId="1CE9C990" w14:textId="77777777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4FE649B7" w14:textId="0F2403D2" w:rsidR="003E25F5" w:rsidRPr="00963880" w:rsidRDefault="003E25F5" w:rsidP="006A2E9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, pBH1048 (smc1R1122TAG-Myc9 ), pBH61 (tRNATyr/Bpa synthetase)</w:t>
            </w:r>
          </w:p>
        </w:tc>
        <w:tc>
          <w:tcPr>
            <w:tcW w:w="1251" w:type="dxa"/>
          </w:tcPr>
          <w:p w14:paraId="50A6D85B" w14:textId="73B3466F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BC703F6" w14:textId="3FA2048A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811</w:t>
            </w:r>
          </w:p>
        </w:tc>
      </w:tr>
      <w:tr w:rsidR="003E25F5" w:rsidRPr="00963880" w14:paraId="7BD45B3B" w14:textId="77777777" w:rsidTr="00963880">
        <w:tc>
          <w:tcPr>
            <w:tcW w:w="1271" w:type="dxa"/>
            <w:vMerge/>
          </w:tcPr>
          <w:p w14:paraId="2B935DDE" w14:textId="77777777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395E2AD4" w14:textId="77777777" w:rsidR="003E25F5" w:rsidRPr="00963880" w:rsidRDefault="003E25F5" w:rsidP="006A2E9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</w:t>
            </w:r>
          </w:p>
          <w:p w14:paraId="4F84DC79" w14:textId="73CAB8D4" w:rsidR="003E25F5" w:rsidRPr="00963880" w:rsidRDefault="003E25F5" w:rsidP="006A2E9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BH104</w:t>
            </w:r>
            <w:r w:rsidR="007010DA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9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(smc1F1123TAG-myc9), pBH61 (tRNATyr/Bpa synthetase)</w:t>
            </w:r>
          </w:p>
        </w:tc>
        <w:tc>
          <w:tcPr>
            <w:tcW w:w="1251" w:type="dxa"/>
          </w:tcPr>
          <w:p w14:paraId="370AEB18" w14:textId="7C164DC6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38E9C917" w14:textId="5E1278C2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19</w:t>
            </w:r>
            <w:r w:rsidR="007010DA" w:rsidRPr="0096388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3E25F5" w:rsidRPr="00963880" w14:paraId="3B27B5F8" w14:textId="77777777" w:rsidTr="00963880">
        <w:tc>
          <w:tcPr>
            <w:tcW w:w="1271" w:type="dxa"/>
            <w:vMerge/>
          </w:tcPr>
          <w:p w14:paraId="70A47506" w14:textId="77777777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702A4BE1" w14:textId="609B97E9" w:rsidR="003E25F5" w:rsidRPr="00963880" w:rsidRDefault="003E25F5" w:rsidP="006A2E9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, pBH10</w:t>
            </w:r>
            <w:r w:rsidR="007010DA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50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(smc1K1124TAG-Myc9 ), pBH61 (tRNATyr/Bpa synthetase)</w:t>
            </w:r>
          </w:p>
        </w:tc>
        <w:tc>
          <w:tcPr>
            <w:tcW w:w="1251" w:type="dxa"/>
          </w:tcPr>
          <w:p w14:paraId="21ADFBBD" w14:textId="2252FACB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A9F4506" w14:textId="2D287D1C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812</w:t>
            </w:r>
          </w:p>
        </w:tc>
      </w:tr>
      <w:tr w:rsidR="003E25F5" w:rsidRPr="00963880" w14:paraId="47586EA2" w14:textId="77777777" w:rsidTr="00963880">
        <w:tc>
          <w:tcPr>
            <w:tcW w:w="1271" w:type="dxa"/>
            <w:vMerge/>
          </w:tcPr>
          <w:p w14:paraId="66ABB20A" w14:textId="77777777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3DA1A1A" w14:textId="120AB23E" w:rsidR="003E25F5" w:rsidRPr="00963880" w:rsidRDefault="003E25F5" w:rsidP="006A2E9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ATa, SCC1-PK9::KANMX, SCC2_6xHis_FLAG6::KANMX, pBH1051 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lastRenderedPageBreak/>
              <w:t>(smc1E1127TAG-Myc9 ), pBH61 (tRNATyr/Bpa synthetase)</w:t>
            </w:r>
          </w:p>
        </w:tc>
        <w:tc>
          <w:tcPr>
            <w:tcW w:w="1251" w:type="dxa"/>
          </w:tcPr>
          <w:p w14:paraId="41283A93" w14:textId="59813C0D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his study</w:t>
            </w:r>
          </w:p>
        </w:tc>
        <w:tc>
          <w:tcPr>
            <w:tcW w:w="1224" w:type="dxa"/>
          </w:tcPr>
          <w:p w14:paraId="3F5BFF28" w14:textId="4DE999FC" w:rsidR="003E25F5" w:rsidRPr="00963880" w:rsidRDefault="003E25F5" w:rsidP="006A2E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813</w:t>
            </w:r>
          </w:p>
        </w:tc>
      </w:tr>
      <w:tr w:rsidR="003E25F5" w:rsidRPr="00963880" w14:paraId="1774140D" w14:textId="77777777" w:rsidTr="00963880">
        <w:tc>
          <w:tcPr>
            <w:tcW w:w="1271" w:type="dxa"/>
            <w:vMerge/>
          </w:tcPr>
          <w:p w14:paraId="503F2996" w14:textId="77777777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0BBCDF5A" w14:textId="77777777" w:rsidR="003E25F5" w:rsidRPr="00963880" w:rsidRDefault="003E25F5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</w:t>
            </w:r>
          </w:p>
          <w:p w14:paraId="222B2E2B" w14:textId="67D12814" w:rsidR="003E25F5" w:rsidRPr="00963880" w:rsidRDefault="003E25F5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BH1052 (smc1Y1128TAG-myc9), pBH61 (tRNATyr/Bpa synthetase)</w:t>
            </w:r>
          </w:p>
        </w:tc>
        <w:tc>
          <w:tcPr>
            <w:tcW w:w="1251" w:type="dxa"/>
          </w:tcPr>
          <w:p w14:paraId="6D96F6D1" w14:textId="5DFB83CC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5387AFE7" w14:textId="14FBFE9B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197</w:t>
            </w:r>
          </w:p>
        </w:tc>
      </w:tr>
      <w:tr w:rsidR="003E25F5" w:rsidRPr="00963880" w14:paraId="30844D02" w14:textId="77777777" w:rsidTr="00963880">
        <w:tc>
          <w:tcPr>
            <w:tcW w:w="1271" w:type="dxa"/>
            <w:vMerge w:val="restart"/>
          </w:tcPr>
          <w:p w14:paraId="76484DB8" w14:textId="24C560F9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3E</w:t>
            </w:r>
          </w:p>
        </w:tc>
        <w:tc>
          <w:tcPr>
            <w:tcW w:w="5270" w:type="dxa"/>
          </w:tcPr>
          <w:p w14:paraId="4EDA7890" w14:textId="58A110BA" w:rsidR="003E25F5" w:rsidRPr="00963880" w:rsidRDefault="003E25F5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 SCC1-PK9::KANMX, Δscc2::NATMX4, smc3HA6::HIS3, Δlys2:: SCC2_6xHis_FLAG6</w:t>
            </w:r>
          </w:p>
        </w:tc>
        <w:tc>
          <w:tcPr>
            <w:tcW w:w="1251" w:type="dxa"/>
          </w:tcPr>
          <w:p w14:paraId="2E501BBB" w14:textId="360B86A3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5244B298" w14:textId="7338F799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161</w:t>
            </w:r>
          </w:p>
        </w:tc>
      </w:tr>
      <w:tr w:rsidR="003E25F5" w:rsidRPr="00963880" w14:paraId="66D9D076" w14:textId="77777777" w:rsidTr="00963880">
        <w:tc>
          <w:tcPr>
            <w:tcW w:w="1271" w:type="dxa"/>
            <w:vMerge/>
          </w:tcPr>
          <w:p w14:paraId="1F41FE6D" w14:textId="77777777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41CA6747" w14:textId="1A411675" w:rsidR="003E25F5" w:rsidRPr="00963880" w:rsidRDefault="003E25F5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 SCC1-PK9::KANMX, Δscc2::NATMX4, smc3HA6::HIS3, Δlys2::scc2T1175C_HIS6_FLAG6</w:t>
            </w:r>
          </w:p>
        </w:tc>
        <w:tc>
          <w:tcPr>
            <w:tcW w:w="1251" w:type="dxa"/>
          </w:tcPr>
          <w:p w14:paraId="0CE8D3CE" w14:textId="4E075960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5B12447A" w14:textId="0AFC8DAC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176</w:t>
            </w:r>
          </w:p>
        </w:tc>
      </w:tr>
      <w:tr w:rsidR="003E25F5" w:rsidRPr="00963880" w14:paraId="3202FCA4" w14:textId="77777777" w:rsidTr="00963880">
        <w:tc>
          <w:tcPr>
            <w:tcW w:w="1271" w:type="dxa"/>
            <w:vMerge/>
          </w:tcPr>
          <w:p w14:paraId="1D71E690" w14:textId="77777777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35A6E320" w14:textId="4DCD3ED2" w:rsidR="003E25F5" w:rsidRPr="00963880" w:rsidRDefault="003E25F5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Δscc2::NATMX4, smc3_Q67C_HA::His3, Δlys2:: SCC2_6xHis_FLAG6</w:t>
            </w:r>
          </w:p>
        </w:tc>
        <w:tc>
          <w:tcPr>
            <w:tcW w:w="1251" w:type="dxa"/>
          </w:tcPr>
          <w:p w14:paraId="5E642108" w14:textId="55EFEBFC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42542B03" w14:textId="703CF963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54</w:t>
            </w:r>
          </w:p>
        </w:tc>
      </w:tr>
      <w:tr w:rsidR="003E25F5" w:rsidRPr="00963880" w14:paraId="404A66A1" w14:textId="77777777" w:rsidTr="00963880">
        <w:tc>
          <w:tcPr>
            <w:tcW w:w="1271" w:type="dxa"/>
            <w:vMerge/>
          </w:tcPr>
          <w:p w14:paraId="325F9643" w14:textId="77777777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18144A94" w14:textId="35E8CB11" w:rsidR="003E25F5" w:rsidRPr="00963880" w:rsidRDefault="003E25F5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, SCC1-PK9::KANMX, Δscc22::NATMX4, smc3_Q67C_HA::His3, Δlys2::scc2T1175C_HIS6_FLAG6</w:t>
            </w:r>
          </w:p>
        </w:tc>
        <w:tc>
          <w:tcPr>
            <w:tcW w:w="1251" w:type="dxa"/>
          </w:tcPr>
          <w:p w14:paraId="5D7DD91E" w14:textId="73C44E0F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3FFF4D6F" w14:textId="4CF38E16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64</w:t>
            </w:r>
          </w:p>
        </w:tc>
      </w:tr>
      <w:tr w:rsidR="003E25F5" w:rsidRPr="00963880" w14:paraId="0A4D7A42" w14:textId="77777777" w:rsidTr="00963880">
        <w:tc>
          <w:tcPr>
            <w:tcW w:w="1271" w:type="dxa"/>
            <w:vMerge w:val="restart"/>
          </w:tcPr>
          <w:p w14:paraId="26CB0E3C" w14:textId="55DF545C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3F</w:t>
            </w:r>
          </w:p>
        </w:tc>
        <w:tc>
          <w:tcPr>
            <w:tcW w:w="5270" w:type="dxa"/>
          </w:tcPr>
          <w:p w14:paraId="56EDE2B2" w14:textId="285F4803" w:rsidR="003E25F5" w:rsidRPr="00963880" w:rsidRDefault="003E25F5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smc1-myc9:: kiTRP1, SCC1-PK9::KANMX, Δscc2::NATMX4, Δlys2:: SCC2_6xHis_FLAG6</w:t>
            </w:r>
          </w:p>
        </w:tc>
        <w:tc>
          <w:tcPr>
            <w:tcW w:w="1251" w:type="dxa"/>
          </w:tcPr>
          <w:p w14:paraId="7F1EAAC4" w14:textId="6A5A65B7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568A14D1" w14:textId="28FD1A63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115</w:t>
            </w:r>
          </w:p>
        </w:tc>
      </w:tr>
      <w:tr w:rsidR="003E25F5" w:rsidRPr="00963880" w14:paraId="0931FC3E" w14:textId="77777777" w:rsidTr="00963880">
        <w:tc>
          <w:tcPr>
            <w:tcW w:w="1271" w:type="dxa"/>
            <w:vMerge/>
          </w:tcPr>
          <w:p w14:paraId="30012CD7" w14:textId="77777777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38220627" w14:textId="2EA1C266" w:rsidR="003E25F5" w:rsidRPr="00963880" w:rsidRDefault="003E25F5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ATa, smc1-myc9::kiTRP1, SCC1-PK9::KANMX, Δscc2::NATMX4, Δlys2:: scc2T1281C_HIS6_FLAG6, </w:t>
            </w:r>
          </w:p>
        </w:tc>
        <w:tc>
          <w:tcPr>
            <w:tcW w:w="1251" w:type="dxa"/>
          </w:tcPr>
          <w:p w14:paraId="0C52DC0A" w14:textId="0EAB9075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61D02540" w14:textId="66D1A454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110</w:t>
            </w:r>
          </w:p>
        </w:tc>
      </w:tr>
      <w:tr w:rsidR="003E25F5" w:rsidRPr="00963880" w14:paraId="36275687" w14:textId="77777777" w:rsidTr="00963880">
        <w:tc>
          <w:tcPr>
            <w:tcW w:w="1271" w:type="dxa"/>
            <w:vMerge/>
          </w:tcPr>
          <w:p w14:paraId="3AB2CB46" w14:textId="77777777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782D11B2" w14:textId="2374FBF9" w:rsidR="003E25F5" w:rsidRPr="00963880" w:rsidRDefault="003E25F5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Δscc2::NATMX4, smc1E1102Cmyc9:: kiTRP1, Δlys2:: SCC2_6xHis_FLAG6</w:t>
            </w:r>
          </w:p>
        </w:tc>
        <w:tc>
          <w:tcPr>
            <w:tcW w:w="1251" w:type="dxa"/>
          </w:tcPr>
          <w:p w14:paraId="740CCEA0" w14:textId="0B6D497D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A5FBECC" w14:textId="7AA8EC3D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97</w:t>
            </w:r>
          </w:p>
        </w:tc>
      </w:tr>
      <w:tr w:rsidR="003E25F5" w:rsidRPr="00963880" w14:paraId="2FAFD1D4" w14:textId="77777777" w:rsidTr="00963880">
        <w:tc>
          <w:tcPr>
            <w:tcW w:w="1271" w:type="dxa"/>
            <w:vMerge/>
          </w:tcPr>
          <w:p w14:paraId="59001D28" w14:textId="77777777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746B6424" w14:textId="30E17514" w:rsidR="003E25F5" w:rsidRPr="00963880" w:rsidRDefault="003E25F5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Δscc2::NATMX4, smc1E1102Cmyc9:: kiTRP1, Δlys2::scc2T1281C_HIS6_FLAG6</w:t>
            </w:r>
          </w:p>
        </w:tc>
        <w:tc>
          <w:tcPr>
            <w:tcW w:w="1251" w:type="dxa"/>
          </w:tcPr>
          <w:p w14:paraId="56EDA666" w14:textId="54554A12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7615717D" w14:textId="67076B27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43</w:t>
            </w:r>
          </w:p>
        </w:tc>
      </w:tr>
      <w:tr w:rsidR="003E25F5" w:rsidRPr="00963880" w14:paraId="60FA7271" w14:textId="77777777" w:rsidTr="00963880">
        <w:tc>
          <w:tcPr>
            <w:tcW w:w="1271" w:type="dxa"/>
            <w:vMerge w:val="restart"/>
          </w:tcPr>
          <w:p w14:paraId="546D6548" w14:textId="0B5007D9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3G</w:t>
            </w:r>
          </w:p>
        </w:tc>
        <w:tc>
          <w:tcPr>
            <w:tcW w:w="5270" w:type="dxa"/>
          </w:tcPr>
          <w:p w14:paraId="03D35141" w14:textId="717E49D9" w:rsidR="003E25F5" w:rsidRPr="00963880" w:rsidRDefault="003E25F5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, SCC1-PK9::KANMX, Δscc22::NATMX4, smc3_Q67C_HA::His3, Δlys2::scc2T1175C_HIS6_FLAG6</w:t>
            </w:r>
          </w:p>
        </w:tc>
        <w:tc>
          <w:tcPr>
            <w:tcW w:w="1251" w:type="dxa"/>
          </w:tcPr>
          <w:p w14:paraId="5CE0D2C6" w14:textId="14E4005F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3802DD8E" w14:textId="09EEFDC7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64</w:t>
            </w:r>
          </w:p>
        </w:tc>
      </w:tr>
      <w:tr w:rsidR="003E25F5" w:rsidRPr="00963880" w14:paraId="2C612913" w14:textId="77777777" w:rsidTr="00963880">
        <w:tc>
          <w:tcPr>
            <w:tcW w:w="1271" w:type="dxa"/>
            <w:vMerge/>
          </w:tcPr>
          <w:p w14:paraId="496D7BB2" w14:textId="6E176C23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082F3F19" w14:textId="6C8246A3" w:rsidR="003E25F5" w:rsidRPr="00963880" w:rsidRDefault="003E25F5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Δscc2::NATMX4, smc1E1102Cmyc9:: kiTRP1, Δlys2::scc2T1281C_HIS6_FLAG6</w:t>
            </w:r>
          </w:p>
        </w:tc>
        <w:tc>
          <w:tcPr>
            <w:tcW w:w="1251" w:type="dxa"/>
          </w:tcPr>
          <w:p w14:paraId="179456FC" w14:textId="5CDCD892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30D9BE2A" w14:textId="1F6D2E89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43</w:t>
            </w:r>
          </w:p>
        </w:tc>
      </w:tr>
      <w:tr w:rsidR="003E25F5" w:rsidRPr="00963880" w14:paraId="40D44C0C" w14:textId="77777777" w:rsidTr="00963880">
        <w:tc>
          <w:tcPr>
            <w:tcW w:w="1271" w:type="dxa"/>
            <w:vMerge/>
          </w:tcPr>
          <w:p w14:paraId="400B0EDB" w14:textId="77777777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0345C838" w14:textId="0B2EDC0E" w:rsidR="003E25F5" w:rsidRPr="00963880" w:rsidRDefault="003E25F5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Δscc2::NATMX4, smc3Q67C_HA6::spHis5, Δlys2::Scc2T1281C_HIS6_FLAG6</w:t>
            </w:r>
          </w:p>
        </w:tc>
        <w:tc>
          <w:tcPr>
            <w:tcW w:w="1251" w:type="dxa"/>
          </w:tcPr>
          <w:p w14:paraId="271ECBF6" w14:textId="1FBCC2D4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63835803" w14:textId="278B0C45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174</w:t>
            </w:r>
          </w:p>
        </w:tc>
      </w:tr>
      <w:tr w:rsidR="003E25F5" w:rsidRPr="00963880" w14:paraId="1635F4C8" w14:textId="77777777" w:rsidTr="00963880">
        <w:tc>
          <w:tcPr>
            <w:tcW w:w="1271" w:type="dxa"/>
            <w:vMerge/>
          </w:tcPr>
          <w:p w14:paraId="54931609" w14:textId="2B37CAC0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9C12C8A" w14:textId="6A28B125" w:rsidR="003E25F5" w:rsidRPr="00963880" w:rsidRDefault="003E25F5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ΔSCC2::NATMX4, smc1E1102Cmyc9:: kiTRP1, Δlys2:: scc2T1175C_HIS6_FLAG6</w:t>
            </w:r>
          </w:p>
        </w:tc>
        <w:tc>
          <w:tcPr>
            <w:tcW w:w="1251" w:type="dxa"/>
          </w:tcPr>
          <w:p w14:paraId="72D678BB" w14:textId="33E1CDF3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8E28C88" w14:textId="78A6A00B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172</w:t>
            </w:r>
          </w:p>
        </w:tc>
      </w:tr>
      <w:tr w:rsidR="003E25F5" w:rsidRPr="00963880" w14:paraId="6A911269" w14:textId="77777777" w:rsidTr="00963880">
        <w:tc>
          <w:tcPr>
            <w:tcW w:w="1271" w:type="dxa"/>
            <w:vMerge/>
          </w:tcPr>
          <w:p w14:paraId="30BD5A94" w14:textId="55090429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B48B927" w14:textId="7554641F" w:rsidR="003E25F5" w:rsidRPr="00963880" w:rsidRDefault="003E25F5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Δscc2::NATMX4, smc3Q67C_HA6::spHis5, smc1E1102Cmyc9:: kiTRP1, Δlys2:: scc2_T1175C_T1281C_HIS6_FLAG6</w:t>
            </w:r>
          </w:p>
        </w:tc>
        <w:tc>
          <w:tcPr>
            <w:tcW w:w="1251" w:type="dxa"/>
          </w:tcPr>
          <w:p w14:paraId="5FF401C1" w14:textId="4191FC04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EF43B3B" w14:textId="187DEE83" w:rsidR="003E25F5" w:rsidRPr="00963880" w:rsidRDefault="003E25F5" w:rsidP="00D4048E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194</w:t>
            </w:r>
          </w:p>
        </w:tc>
      </w:tr>
      <w:tr w:rsidR="00D4048E" w:rsidRPr="00963880" w14:paraId="20BC0703" w14:textId="77777777" w:rsidTr="00963880">
        <w:tc>
          <w:tcPr>
            <w:tcW w:w="1271" w:type="dxa"/>
            <w:vMerge w:val="restart"/>
          </w:tcPr>
          <w:p w14:paraId="01D44C16" w14:textId="07016081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S3A and S3B</w:t>
            </w:r>
          </w:p>
        </w:tc>
        <w:tc>
          <w:tcPr>
            <w:tcW w:w="5270" w:type="dxa"/>
          </w:tcPr>
          <w:p w14:paraId="4877AAE7" w14:textId="41E4E2F5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pBH585 (smc3-Q67TAG-HA3), pBH61 (tRNATyr/Bpa synthetase)</w:t>
            </w:r>
          </w:p>
        </w:tc>
        <w:tc>
          <w:tcPr>
            <w:tcW w:w="1251" w:type="dxa"/>
          </w:tcPr>
          <w:p w14:paraId="31E441A1" w14:textId="60D028EB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1CB68293" w14:textId="7BC88298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1613</w:t>
            </w:r>
          </w:p>
        </w:tc>
      </w:tr>
      <w:tr w:rsidR="00D4048E" w:rsidRPr="00963880" w14:paraId="5D527694" w14:textId="77777777" w:rsidTr="00963880">
        <w:tc>
          <w:tcPr>
            <w:tcW w:w="1271" w:type="dxa"/>
            <w:vMerge/>
          </w:tcPr>
          <w:p w14:paraId="467BDE4F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190C489B" w14:textId="2F8AD635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SCC2_6xHis_FLAG6::KANMX, pBH585 (smc3-Q67TAG-HA3), pBH61 (tRNATyr/Bpa synthetase)</w:t>
            </w:r>
          </w:p>
        </w:tc>
        <w:tc>
          <w:tcPr>
            <w:tcW w:w="1251" w:type="dxa"/>
          </w:tcPr>
          <w:p w14:paraId="074A15DD" w14:textId="26316F38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40357190" w14:textId="6313F0CC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1505</w:t>
            </w:r>
          </w:p>
        </w:tc>
      </w:tr>
      <w:tr w:rsidR="00D4048E" w:rsidRPr="00963880" w14:paraId="0410E5B9" w14:textId="77777777" w:rsidTr="00963880">
        <w:tc>
          <w:tcPr>
            <w:tcW w:w="1271" w:type="dxa"/>
            <w:vMerge/>
          </w:tcPr>
          <w:p w14:paraId="304CAAD2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0841F5A3" w14:textId="117586D6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at a, SCC1-PK9::KanMX, 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sym w:font="Symbol" w:char="F044"/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1::NatMX4, URA3::Smc1-Myc9::URA3, pBH585 (Smc3-Q67TAG-HA3), pBH61 (tRNATyr/Bpa synthetase)</w:t>
            </w:r>
          </w:p>
        </w:tc>
        <w:tc>
          <w:tcPr>
            <w:tcW w:w="1251" w:type="dxa"/>
          </w:tcPr>
          <w:p w14:paraId="65791C4B" w14:textId="070225A0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723F5E48" w14:textId="48A2F9E3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1614</w:t>
            </w:r>
          </w:p>
        </w:tc>
      </w:tr>
      <w:tr w:rsidR="00D4048E" w:rsidRPr="00963880" w14:paraId="312FA93B" w14:textId="77777777" w:rsidTr="00963880">
        <w:tc>
          <w:tcPr>
            <w:tcW w:w="1271" w:type="dxa"/>
            <w:vMerge w:val="restart"/>
          </w:tcPr>
          <w:p w14:paraId="478CD0C5" w14:textId="5E398CD6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S3C</w:t>
            </w:r>
          </w:p>
        </w:tc>
        <w:tc>
          <w:tcPr>
            <w:tcW w:w="5270" w:type="dxa"/>
          </w:tcPr>
          <w:p w14:paraId="0031F03C" w14:textId="22B032C4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pBH1056 (smc1E1102TAG-Myc9), pBH61 (tRNATyr/Bpa synthetase)</w:t>
            </w:r>
          </w:p>
        </w:tc>
        <w:tc>
          <w:tcPr>
            <w:tcW w:w="1251" w:type="dxa"/>
          </w:tcPr>
          <w:p w14:paraId="16D9D909" w14:textId="7C15FD9A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3E67DA54" w14:textId="4EF71E09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797</w:t>
            </w:r>
          </w:p>
        </w:tc>
      </w:tr>
      <w:tr w:rsidR="00D4048E" w:rsidRPr="00963880" w14:paraId="5452BB90" w14:textId="77777777" w:rsidTr="00963880">
        <w:tc>
          <w:tcPr>
            <w:tcW w:w="1271" w:type="dxa"/>
            <w:vMerge/>
          </w:tcPr>
          <w:p w14:paraId="394689C0" w14:textId="09174EE0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21F64F6" w14:textId="6BF811BF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, pBH1056 (smc1E1102TAG-Myc9), pBH61 (</w:t>
            </w: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RNA</w:t>
            </w:r>
            <w:r w:rsidRPr="0096388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yr</w:t>
            </w: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/Bpa synthetase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1251" w:type="dxa"/>
          </w:tcPr>
          <w:p w14:paraId="697125E1" w14:textId="3B6ECDE5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34C713E3" w14:textId="24DDA9E0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814</w:t>
            </w:r>
          </w:p>
        </w:tc>
      </w:tr>
      <w:tr w:rsidR="00D4048E" w:rsidRPr="00963880" w14:paraId="569510FE" w14:textId="77777777" w:rsidTr="00963880">
        <w:tc>
          <w:tcPr>
            <w:tcW w:w="1271" w:type="dxa"/>
            <w:vMerge/>
          </w:tcPr>
          <w:p w14:paraId="73C38FB1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306C6353" w14:textId="64709296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MC3-GFP::URA3, SCC1-PK9::KANMX, pBH1056(smc1E1102TAG-Myc9 in YEplac181), pBH61 (tRNATyr/Bpa synthetase)</w:t>
            </w:r>
          </w:p>
        </w:tc>
        <w:tc>
          <w:tcPr>
            <w:tcW w:w="1251" w:type="dxa"/>
          </w:tcPr>
          <w:p w14:paraId="492B41E4" w14:textId="0EC7D35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1B8BA065" w14:textId="705DEAA6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980</w:t>
            </w:r>
          </w:p>
        </w:tc>
      </w:tr>
      <w:tr w:rsidR="00D4048E" w:rsidRPr="00963880" w14:paraId="5EC8C269" w14:textId="77777777" w:rsidTr="00963880">
        <w:tc>
          <w:tcPr>
            <w:tcW w:w="1271" w:type="dxa"/>
            <w:vMerge/>
          </w:tcPr>
          <w:p w14:paraId="59157503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736CE4E" w14:textId="1D0683DF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MC3-GFP::URA3, SCC1-PK9::KANMX, SCC2_6xHis_FLAG6::KANMX, pBH1056(smc1E1102TAG-Myc9 in YEplac181), pBH61 (tRNATyr/Bpa synthetase)</w:t>
            </w:r>
          </w:p>
        </w:tc>
        <w:tc>
          <w:tcPr>
            <w:tcW w:w="1251" w:type="dxa"/>
          </w:tcPr>
          <w:p w14:paraId="7C95547C" w14:textId="3906C255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07D70433" w14:textId="6CFD5D5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28</w:t>
            </w:r>
          </w:p>
        </w:tc>
      </w:tr>
      <w:tr w:rsidR="00D4048E" w:rsidRPr="00963880" w14:paraId="29A4EAD3" w14:textId="77777777" w:rsidTr="00963880">
        <w:tc>
          <w:tcPr>
            <w:tcW w:w="1271" w:type="dxa"/>
            <w:vMerge w:val="restart"/>
          </w:tcPr>
          <w:p w14:paraId="3F9E5E6D" w14:textId="72E70DE0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S3D</w:t>
            </w:r>
          </w:p>
        </w:tc>
        <w:tc>
          <w:tcPr>
            <w:tcW w:w="5270" w:type="dxa"/>
          </w:tcPr>
          <w:p w14:paraId="39995104" w14:textId="29E8E56B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, pBH1056 (smc1E1102TAG-Myc9), pBH61 (tRNATyr/Bpa synthetase)</w:t>
            </w:r>
          </w:p>
        </w:tc>
        <w:tc>
          <w:tcPr>
            <w:tcW w:w="1251" w:type="dxa"/>
          </w:tcPr>
          <w:p w14:paraId="49C5E2FD" w14:textId="4A4B2269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47A1EA43" w14:textId="3F73FED2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814</w:t>
            </w:r>
          </w:p>
        </w:tc>
      </w:tr>
      <w:tr w:rsidR="00D4048E" w:rsidRPr="00963880" w14:paraId="0802D59C" w14:textId="77777777" w:rsidTr="00963880">
        <w:tc>
          <w:tcPr>
            <w:tcW w:w="1271" w:type="dxa"/>
            <w:vMerge/>
          </w:tcPr>
          <w:p w14:paraId="7386C728" w14:textId="3DA15FDA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14933415" w14:textId="70EB6CA0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scc2TEV215_6xHis_FLAG6:: KANMX, pBH61 (tRNATyr/Bpa synthetase), pBH585 (smc3-Q67TAG-HA3)</w:t>
            </w:r>
          </w:p>
        </w:tc>
        <w:tc>
          <w:tcPr>
            <w:tcW w:w="1251" w:type="dxa"/>
          </w:tcPr>
          <w:p w14:paraId="6E41C87E" w14:textId="23BEC3A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6CB572D2" w14:textId="3AE18150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171</w:t>
            </w:r>
          </w:p>
        </w:tc>
      </w:tr>
      <w:tr w:rsidR="00D4048E" w:rsidRPr="00963880" w14:paraId="438AD8EF" w14:textId="77777777" w:rsidTr="00963880">
        <w:tc>
          <w:tcPr>
            <w:tcW w:w="1271" w:type="dxa"/>
            <w:vMerge/>
          </w:tcPr>
          <w:p w14:paraId="794243ED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7E34DA2C" w14:textId="7D3E489B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scc2TEV471_6xHis_FLAG6:: KANMX, pBH61 (tRNATyr/Bpa synthetase), pBH585 (smc3-Q67TAG-HA3)</w:t>
            </w:r>
          </w:p>
        </w:tc>
        <w:tc>
          <w:tcPr>
            <w:tcW w:w="1251" w:type="dxa"/>
          </w:tcPr>
          <w:p w14:paraId="4CA2CC95" w14:textId="4FB0E29B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1C8F610C" w14:textId="49F7986A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172</w:t>
            </w:r>
          </w:p>
        </w:tc>
      </w:tr>
      <w:tr w:rsidR="00D4048E" w:rsidRPr="00963880" w14:paraId="73A8FF51" w14:textId="77777777" w:rsidTr="00963880">
        <w:tc>
          <w:tcPr>
            <w:tcW w:w="1271" w:type="dxa"/>
            <w:vMerge/>
          </w:tcPr>
          <w:p w14:paraId="04B9F10B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C60D310" w14:textId="5FE8B970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scc2TEV668_6xHis_FLAG6:: KANMX, pBH61 (tRNATyr/Bpa synthetase), pBH585 (smc3-Q67TAG-HA3)</w:t>
            </w:r>
          </w:p>
        </w:tc>
        <w:tc>
          <w:tcPr>
            <w:tcW w:w="1251" w:type="dxa"/>
          </w:tcPr>
          <w:p w14:paraId="598E031F" w14:textId="749E8D73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381AB546" w14:textId="4D66674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145</w:t>
            </w:r>
          </w:p>
        </w:tc>
      </w:tr>
      <w:tr w:rsidR="00D4048E" w:rsidRPr="00963880" w14:paraId="3E3C42DF" w14:textId="77777777" w:rsidTr="00963880">
        <w:tc>
          <w:tcPr>
            <w:tcW w:w="1271" w:type="dxa"/>
            <w:vMerge/>
          </w:tcPr>
          <w:p w14:paraId="78E7613D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5F8A5AEB" w14:textId="02363116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scc2TEV843_6xHis_FLAG6:: KANMX, pBH61 (tRNATyr/Bpa synthetase), pBH585 (smc3-Q67TAG-HA3)</w:t>
            </w:r>
          </w:p>
        </w:tc>
        <w:tc>
          <w:tcPr>
            <w:tcW w:w="1251" w:type="dxa"/>
          </w:tcPr>
          <w:p w14:paraId="59CEC9A7" w14:textId="5052F58D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6D1AF52A" w14:textId="1148AEB0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149</w:t>
            </w:r>
          </w:p>
        </w:tc>
      </w:tr>
      <w:tr w:rsidR="00D4048E" w:rsidRPr="00963880" w14:paraId="33D46CA3" w14:textId="77777777" w:rsidTr="00963880">
        <w:tc>
          <w:tcPr>
            <w:tcW w:w="1271" w:type="dxa"/>
            <w:vMerge/>
          </w:tcPr>
          <w:p w14:paraId="57BF792E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798B053" w14:textId="1E9B9C99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scc2TEV888_6xHis_FLAG6:: KANMX, pBH61 (tRNATyr/Bpa synthetase), pBH585 (smc3-Q67TAG-HA3)</w:t>
            </w:r>
          </w:p>
        </w:tc>
        <w:tc>
          <w:tcPr>
            <w:tcW w:w="1251" w:type="dxa"/>
          </w:tcPr>
          <w:p w14:paraId="67B15F74" w14:textId="32E9BB6C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1AA7D649" w14:textId="032643EE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152</w:t>
            </w:r>
          </w:p>
        </w:tc>
      </w:tr>
      <w:tr w:rsidR="00D4048E" w:rsidRPr="00963880" w14:paraId="40057D84" w14:textId="77777777" w:rsidTr="00963880">
        <w:tc>
          <w:tcPr>
            <w:tcW w:w="1271" w:type="dxa"/>
            <w:vMerge/>
          </w:tcPr>
          <w:p w14:paraId="050BA98A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B73D8AB" w14:textId="0F9C05FC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scc2TEV917_6xHis_FLAG6:: KANMX, pBH61 (tRNATyr/Bpa synthetase), pBH585 (smc3-Q67TAG-HA3)</w:t>
            </w:r>
          </w:p>
        </w:tc>
        <w:tc>
          <w:tcPr>
            <w:tcW w:w="1251" w:type="dxa"/>
          </w:tcPr>
          <w:p w14:paraId="164BE12E" w14:textId="153AF709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780A5901" w14:textId="3AEA6D74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147</w:t>
            </w:r>
          </w:p>
        </w:tc>
      </w:tr>
      <w:tr w:rsidR="00D4048E" w:rsidRPr="00963880" w14:paraId="56A978DD" w14:textId="77777777" w:rsidTr="00963880">
        <w:tc>
          <w:tcPr>
            <w:tcW w:w="1271" w:type="dxa"/>
            <w:vMerge/>
          </w:tcPr>
          <w:p w14:paraId="54E2AEAD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17540DA0" w14:textId="29687B62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scc2TEV1176_6xHis_FLAG6:: KANMX, pBH61 (tRNATyr/Bpa synthetase), pBH585 (smc3-Q67TAG-HA3)</w:t>
            </w:r>
          </w:p>
        </w:tc>
        <w:tc>
          <w:tcPr>
            <w:tcW w:w="1251" w:type="dxa"/>
          </w:tcPr>
          <w:p w14:paraId="0E9B6063" w14:textId="6BA5F1B1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79CD5E59" w14:textId="15B29E50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170</w:t>
            </w:r>
          </w:p>
        </w:tc>
      </w:tr>
      <w:tr w:rsidR="00D4048E" w:rsidRPr="00963880" w14:paraId="28DE0117" w14:textId="77777777" w:rsidTr="00963880">
        <w:tc>
          <w:tcPr>
            <w:tcW w:w="1271" w:type="dxa"/>
            <w:vMerge/>
          </w:tcPr>
          <w:p w14:paraId="5F29685D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529590A6" w14:textId="738BACE5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scc2TEV1222_6xHis_FLAG6:: KANMX, pBH61 (tRNATyr/Bpa synthetase), pBH585 (smc3-Q67TAG-HA3)</w:t>
            </w:r>
          </w:p>
        </w:tc>
        <w:tc>
          <w:tcPr>
            <w:tcW w:w="1251" w:type="dxa"/>
          </w:tcPr>
          <w:p w14:paraId="4EDB1A7A" w14:textId="67C2EFBB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4693A2EC" w14:textId="179B38F3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151</w:t>
            </w:r>
          </w:p>
        </w:tc>
      </w:tr>
      <w:tr w:rsidR="00D4048E" w:rsidRPr="00963880" w14:paraId="7037AA2E" w14:textId="77777777" w:rsidTr="00963880">
        <w:tc>
          <w:tcPr>
            <w:tcW w:w="1271" w:type="dxa"/>
            <w:vMerge/>
          </w:tcPr>
          <w:p w14:paraId="65CF652B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0691436" w14:textId="2A82BE41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lpha, SCC1-PK9::KANMX, scc2TEV1053_6xHis_FLAG6:: KANMX, pBH61 (tRNATyr/Bpa synthetase), pBH585 (smc3-Q67TAG-HA3)</w:t>
            </w:r>
          </w:p>
        </w:tc>
        <w:tc>
          <w:tcPr>
            <w:tcW w:w="1251" w:type="dxa"/>
          </w:tcPr>
          <w:p w14:paraId="3A39438B" w14:textId="24BEBFAC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41E102DD" w14:textId="3CE0E330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767</w:t>
            </w:r>
          </w:p>
        </w:tc>
      </w:tr>
      <w:tr w:rsidR="00D4048E" w:rsidRPr="00963880" w14:paraId="44C94089" w14:textId="77777777" w:rsidTr="00963880">
        <w:tc>
          <w:tcPr>
            <w:tcW w:w="1271" w:type="dxa"/>
            <w:vMerge/>
          </w:tcPr>
          <w:p w14:paraId="715D728A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900071A" w14:textId="70B0D61A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scc2TEV1077_6xHis_FLAG6:: KANMX, pBH61 (tRNATyr/Bpa synthetase), pBH585 (smc3-Q67TAG-HA3)</w:t>
            </w:r>
          </w:p>
        </w:tc>
        <w:tc>
          <w:tcPr>
            <w:tcW w:w="1251" w:type="dxa"/>
          </w:tcPr>
          <w:p w14:paraId="011D4ABD" w14:textId="17C2D6CF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5BC8E36A" w14:textId="2BBC1E3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768</w:t>
            </w:r>
          </w:p>
        </w:tc>
      </w:tr>
      <w:tr w:rsidR="00D4048E" w:rsidRPr="00963880" w14:paraId="34BF5761" w14:textId="77777777" w:rsidTr="00963880">
        <w:tc>
          <w:tcPr>
            <w:tcW w:w="1271" w:type="dxa"/>
            <w:vMerge/>
          </w:tcPr>
          <w:p w14:paraId="5B8E8285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0531FC9D" w14:textId="22B004FD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 SCC1-PK9::KANMX, scc2TEV1109_6xHis_FLAG6:: KANMX, pBH61 (tRNATyr/Bpa synthetase), pBH585 (smc3-Q67TAG-HA3)</w:t>
            </w:r>
          </w:p>
        </w:tc>
        <w:tc>
          <w:tcPr>
            <w:tcW w:w="1251" w:type="dxa"/>
          </w:tcPr>
          <w:p w14:paraId="69B4D3C5" w14:textId="573E309B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592D2A5F" w14:textId="4A1DE509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769</w:t>
            </w:r>
          </w:p>
        </w:tc>
      </w:tr>
      <w:tr w:rsidR="00D4048E" w:rsidRPr="00963880" w14:paraId="1E48A0CC" w14:textId="77777777" w:rsidTr="00963880">
        <w:tc>
          <w:tcPr>
            <w:tcW w:w="1271" w:type="dxa"/>
            <w:vMerge w:val="restart"/>
          </w:tcPr>
          <w:p w14:paraId="6FE2EA81" w14:textId="1A14CA12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S3E</w:t>
            </w:r>
          </w:p>
        </w:tc>
        <w:tc>
          <w:tcPr>
            <w:tcW w:w="5270" w:type="dxa"/>
          </w:tcPr>
          <w:p w14:paraId="050B0D20" w14:textId="3E5D9E63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Δscc2::NATMX4</w:t>
            </w:r>
          </w:p>
          <w:p w14:paraId="6F4B41B5" w14:textId="1A1CE0B1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3_Q67C_HA6::spHis5, Δlys2:: scc2T1110C_HIS6_FLAG6</w:t>
            </w:r>
          </w:p>
        </w:tc>
        <w:tc>
          <w:tcPr>
            <w:tcW w:w="1251" w:type="dxa"/>
          </w:tcPr>
          <w:p w14:paraId="3524BDDB" w14:textId="37466AEA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 xml:space="preserve">This study </w:t>
            </w:r>
          </w:p>
        </w:tc>
        <w:tc>
          <w:tcPr>
            <w:tcW w:w="1224" w:type="dxa"/>
          </w:tcPr>
          <w:p w14:paraId="5D945333" w14:textId="01BA53D9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50</w:t>
            </w:r>
          </w:p>
        </w:tc>
      </w:tr>
      <w:tr w:rsidR="00D4048E" w:rsidRPr="00963880" w14:paraId="2E052D81" w14:textId="77777777" w:rsidTr="00963880">
        <w:tc>
          <w:tcPr>
            <w:tcW w:w="1271" w:type="dxa"/>
            <w:vMerge/>
          </w:tcPr>
          <w:p w14:paraId="53E0C7A0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7D86905E" w14:textId="090D5DFC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Δscc2::NATMX4</w:t>
            </w:r>
          </w:p>
          <w:p w14:paraId="71572495" w14:textId="3D147728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3_Q67C_HA6::spHis5, Δlys2:: scc2K11300C_HIS6_FLAG6</w:t>
            </w:r>
          </w:p>
        </w:tc>
        <w:tc>
          <w:tcPr>
            <w:tcW w:w="1251" w:type="dxa"/>
          </w:tcPr>
          <w:p w14:paraId="372351B4" w14:textId="520C66EB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 xml:space="preserve">This study </w:t>
            </w:r>
          </w:p>
        </w:tc>
        <w:tc>
          <w:tcPr>
            <w:tcW w:w="1224" w:type="dxa"/>
          </w:tcPr>
          <w:p w14:paraId="61023DAE" w14:textId="57B320A3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80</w:t>
            </w:r>
          </w:p>
        </w:tc>
      </w:tr>
      <w:tr w:rsidR="00D4048E" w:rsidRPr="00963880" w14:paraId="2E6FF70D" w14:textId="77777777" w:rsidTr="00963880">
        <w:tc>
          <w:tcPr>
            <w:tcW w:w="1271" w:type="dxa"/>
            <w:vMerge/>
          </w:tcPr>
          <w:p w14:paraId="6B2C7129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5B27551C" w14:textId="54DDE73E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Δscc2::NATMX4</w:t>
            </w:r>
          </w:p>
          <w:p w14:paraId="22FE1673" w14:textId="13F91754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3_Q67C_HA6::spHis5, Δlys2:: scc2R1135C_HIS6_FLAG6</w:t>
            </w:r>
          </w:p>
        </w:tc>
        <w:tc>
          <w:tcPr>
            <w:tcW w:w="1251" w:type="dxa"/>
          </w:tcPr>
          <w:p w14:paraId="08B00AA1" w14:textId="7EC05CB9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 xml:space="preserve">This study </w:t>
            </w:r>
          </w:p>
        </w:tc>
        <w:tc>
          <w:tcPr>
            <w:tcW w:w="1224" w:type="dxa"/>
          </w:tcPr>
          <w:p w14:paraId="64947596" w14:textId="6B563016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62</w:t>
            </w:r>
          </w:p>
        </w:tc>
      </w:tr>
      <w:tr w:rsidR="00D4048E" w:rsidRPr="00963880" w14:paraId="6739325D" w14:textId="77777777" w:rsidTr="00963880">
        <w:tc>
          <w:tcPr>
            <w:tcW w:w="1271" w:type="dxa"/>
            <w:vMerge/>
          </w:tcPr>
          <w:p w14:paraId="506A6576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EEACC9A" w14:textId="08F2E398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Δscc2::NATMX4</w:t>
            </w:r>
          </w:p>
          <w:p w14:paraId="1CC34ACB" w14:textId="73C61EEC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3_Q67C_HA6::spHis5, Δlys2:: scc2Q1146C_HIS6_FLAG6</w:t>
            </w:r>
          </w:p>
        </w:tc>
        <w:tc>
          <w:tcPr>
            <w:tcW w:w="1251" w:type="dxa"/>
          </w:tcPr>
          <w:p w14:paraId="0B1908F1" w14:textId="2D28CF0A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 xml:space="preserve">This study </w:t>
            </w:r>
          </w:p>
        </w:tc>
        <w:tc>
          <w:tcPr>
            <w:tcW w:w="1224" w:type="dxa"/>
          </w:tcPr>
          <w:p w14:paraId="5A78CC0F" w14:textId="76496E94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51</w:t>
            </w:r>
          </w:p>
        </w:tc>
      </w:tr>
      <w:tr w:rsidR="00D4048E" w:rsidRPr="00963880" w14:paraId="78C1F606" w14:textId="77777777" w:rsidTr="00963880">
        <w:tc>
          <w:tcPr>
            <w:tcW w:w="1271" w:type="dxa"/>
            <w:vMerge/>
          </w:tcPr>
          <w:p w14:paraId="090B053B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A1CB19A" w14:textId="6DE588B1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Δscc2::NATMX4</w:t>
            </w:r>
          </w:p>
          <w:p w14:paraId="06D4588B" w14:textId="3580A8BB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3_Q67C_HA6::spHis5, Δlys2:: scc2D1148C_HIS6_FLAG6</w:t>
            </w:r>
          </w:p>
        </w:tc>
        <w:tc>
          <w:tcPr>
            <w:tcW w:w="1251" w:type="dxa"/>
          </w:tcPr>
          <w:p w14:paraId="1B557123" w14:textId="165893B5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 xml:space="preserve">This study </w:t>
            </w:r>
          </w:p>
        </w:tc>
        <w:tc>
          <w:tcPr>
            <w:tcW w:w="1224" w:type="dxa"/>
          </w:tcPr>
          <w:p w14:paraId="37E21EBC" w14:textId="74DC7AC4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61</w:t>
            </w:r>
          </w:p>
        </w:tc>
      </w:tr>
      <w:tr w:rsidR="00D4048E" w:rsidRPr="00963880" w14:paraId="17816F3F" w14:textId="77777777" w:rsidTr="00963880">
        <w:tc>
          <w:tcPr>
            <w:tcW w:w="1271" w:type="dxa"/>
            <w:vMerge/>
          </w:tcPr>
          <w:p w14:paraId="567C850C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73291BE3" w14:textId="0964E634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Δscc2::NATMX4</w:t>
            </w:r>
          </w:p>
          <w:p w14:paraId="02090344" w14:textId="5D242B64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3_Q67C_HA6::spHis5, Δlys2:: scc2L1150C_HIS6_FLAG6</w:t>
            </w:r>
          </w:p>
        </w:tc>
        <w:tc>
          <w:tcPr>
            <w:tcW w:w="1251" w:type="dxa"/>
          </w:tcPr>
          <w:p w14:paraId="2ECEFC61" w14:textId="5F83B361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 xml:space="preserve">This study </w:t>
            </w:r>
          </w:p>
        </w:tc>
        <w:tc>
          <w:tcPr>
            <w:tcW w:w="1224" w:type="dxa"/>
          </w:tcPr>
          <w:p w14:paraId="55B4E351" w14:textId="110B72C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52</w:t>
            </w:r>
          </w:p>
        </w:tc>
      </w:tr>
      <w:tr w:rsidR="00D4048E" w:rsidRPr="00963880" w14:paraId="4529DE88" w14:textId="77777777" w:rsidTr="00963880">
        <w:tc>
          <w:tcPr>
            <w:tcW w:w="1271" w:type="dxa"/>
            <w:vMerge/>
          </w:tcPr>
          <w:p w14:paraId="15088E72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F1A8803" w14:textId="7352EECF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Δscc2::NATMX4</w:t>
            </w:r>
          </w:p>
          <w:p w14:paraId="044D5634" w14:textId="7F6F2BEB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3_Q67C_HA6::spHis5, Δlys2:: scc2D1151C_HIS6_FLAG6</w:t>
            </w:r>
          </w:p>
        </w:tc>
        <w:tc>
          <w:tcPr>
            <w:tcW w:w="1251" w:type="dxa"/>
          </w:tcPr>
          <w:p w14:paraId="25F0B181" w14:textId="711CD08E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 xml:space="preserve">This study </w:t>
            </w:r>
          </w:p>
        </w:tc>
        <w:tc>
          <w:tcPr>
            <w:tcW w:w="1224" w:type="dxa"/>
          </w:tcPr>
          <w:p w14:paraId="1DD66693" w14:textId="7D24E392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63</w:t>
            </w:r>
          </w:p>
        </w:tc>
      </w:tr>
      <w:tr w:rsidR="00D4048E" w:rsidRPr="00963880" w14:paraId="2D2A0ED1" w14:textId="77777777" w:rsidTr="00963880">
        <w:tc>
          <w:tcPr>
            <w:tcW w:w="1271" w:type="dxa"/>
            <w:vMerge/>
          </w:tcPr>
          <w:p w14:paraId="29625A62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551ABAF6" w14:textId="5B5D2825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Δscc2::NATMX4</w:t>
            </w:r>
          </w:p>
          <w:p w14:paraId="3D323645" w14:textId="5BB8A1A0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3_Q67C_HA6::spHis5, Δlys2:: scc2S1171C_HIS6_FLAG6</w:t>
            </w:r>
          </w:p>
        </w:tc>
        <w:tc>
          <w:tcPr>
            <w:tcW w:w="1251" w:type="dxa"/>
          </w:tcPr>
          <w:p w14:paraId="4A58D8A5" w14:textId="31965CAD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 xml:space="preserve">This study </w:t>
            </w:r>
          </w:p>
        </w:tc>
        <w:tc>
          <w:tcPr>
            <w:tcW w:w="1224" w:type="dxa"/>
          </w:tcPr>
          <w:p w14:paraId="4D7C1B24" w14:textId="4D79CA3E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53</w:t>
            </w:r>
          </w:p>
        </w:tc>
      </w:tr>
      <w:tr w:rsidR="00D4048E" w:rsidRPr="00963880" w14:paraId="1EF49FFC" w14:textId="77777777" w:rsidTr="00963880">
        <w:tc>
          <w:tcPr>
            <w:tcW w:w="1271" w:type="dxa"/>
            <w:vMerge/>
          </w:tcPr>
          <w:p w14:paraId="5500F3FA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44745F52" w14:textId="095EF314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Δscc2::NATMX4</w:t>
            </w:r>
          </w:p>
          <w:p w14:paraId="209C99E9" w14:textId="63166A1D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3_Q67C_HA6::spHis5, Δlys2:: scc2T1175C_HIS6_FLAG6</w:t>
            </w:r>
          </w:p>
        </w:tc>
        <w:tc>
          <w:tcPr>
            <w:tcW w:w="1251" w:type="dxa"/>
          </w:tcPr>
          <w:p w14:paraId="32C93C30" w14:textId="3B41C5E8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 xml:space="preserve">This study </w:t>
            </w:r>
          </w:p>
        </w:tc>
        <w:tc>
          <w:tcPr>
            <w:tcW w:w="1224" w:type="dxa"/>
          </w:tcPr>
          <w:p w14:paraId="6D16CE48" w14:textId="7E3352F4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64</w:t>
            </w:r>
          </w:p>
        </w:tc>
      </w:tr>
      <w:tr w:rsidR="00D4048E" w:rsidRPr="00963880" w14:paraId="68304A1F" w14:textId="77777777" w:rsidTr="00963880">
        <w:tc>
          <w:tcPr>
            <w:tcW w:w="1271" w:type="dxa"/>
            <w:vMerge/>
          </w:tcPr>
          <w:p w14:paraId="0320B8C3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3CC7B7A4" w14:textId="05F4E2EF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Δscc2::NATMX4</w:t>
            </w:r>
          </w:p>
          <w:p w14:paraId="195CAFDD" w14:textId="6E7BE335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3_Q67C_HA6::spHis5, Δlys2::SCC2_HIS6_FLAG6</w:t>
            </w:r>
          </w:p>
        </w:tc>
        <w:tc>
          <w:tcPr>
            <w:tcW w:w="1251" w:type="dxa"/>
          </w:tcPr>
          <w:p w14:paraId="13D36C69" w14:textId="3974068E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 xml:space="preserve">This study </w:t>
            </w:r>
          </w:p>
        </w:tc>
        <w:tc>
          <w:tcPr>
            <w:tcW w:w="1224" w:type="dxa"/>
          </w:tcPr>
          <w:p w14:paraId="30F2A853" w14:textId="7C86E31E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54</w:t>
            </w:r>
          </w:p>
        </w:tc>
      </w:tr>
      <w:tr w:rsidR="00D4048E" w:rsidRPr="00963880" w14:paraId="30E57FF8" w14:textId="77777777" w:rsidTr="00963880">
        <w:tc>
          <w:tcPr>
            <w:tcW w:w="1271" w:type="dxa"/>
            <w:vMerge w:val="restart"/>
          </w:tcPr>
          <w:p w14:paraId="59B5F912" w14:textId="3EF67BC6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S3F</w:t>
            </w:r>
          </w:p>
        </w:tc>
        <w:tc>
          <w:tcPr>
            <w:tcW w:w="5270" w:type="dxa"/>
          </w:tcPr>
          <w:p w14:paraId="35210367" w14:textId="2D18DBF0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ATa, SCC1-PK9::KANMX, SCC2_6xHis_FLAG6::KANMX, pBH1056 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lastRenderedPageBreak/>
              <w:t>(smc1E1102TAG-Myc9), pBH61 (tRNATyr/Bpa synthetase)</w:t>
            </w:r>
          </w:p>
        </w:tc>
        <w:tc>
          <w:tcPr>
            <w:tcW w:w="1251" w:type="dxa"/>
          </w:tcPr>
          <w:p w14:paraId="4E8C546B" w14:textId="4FC27EC5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his study</w:t>
            </w:r>
          </w:p>
        </w:tc>
        <w:tc>
          <w:tcPr>
            <w:tcW w:w="1224" w:type="dxa"/>
          </w:tcPr>
          <w:p w14:paraId="788F6A14" w14:textId="738635E3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814</w:t>
            </w:r>
          </w:p>
        </w:tc>
      </w:tr>
      <w:tr w:rsidR="00D4048E" w:rsidRPr="00963880" w14:paraId="5EA0D62D" w14:textId="77777777" w:rsidTr="00963880">
        <w:tc>
          <w:tcPr>
            <w:tcW w:w="1271" w:type="dxa"/>
            <w:vMerge/>
          </w:tcPr>
          <w:p w14:paraId="17C21011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0AEF22FD" w14:textId="5EF7C143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scc2TEV215_6xHis_FLAG6:: KANMX, pBH1056(smc1E1102TAG-Myc9 in YEplac181), pBH61 (tRNATyr/Bpa synthetase)</w:t>
            </w:r>
          </w:p>
        </w:tc>
        <w:tc>
          <w:tcPr>
            <w:tcW w:w="1251" w:type="dxa"/>
          </w:tcPr>
          <w:p w14:paraId="131DE9FA" w14:textId="770C70A4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7DA5D9C8" w14:textId="4888CB0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906</w:t>
            </w:r>
          </w:p>
        </w:tc>
      </w:tr>
      <w:tr w:rsidR="00D4048E" w:rsidRPr="00963880" w14:paraId="4B9C2615" w14:textId="77777777" w:rsidTr="00963880">
        <w:tc>
          <w:tcPr>
            <w:tcW w:w="1271" w:type="dxa"/>
            <w:vMerge/>
          </w:tcPr>
          <w:p w14:paraId="130B3871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30811162" w14:textId="51D2ACC9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scc2TEV471_6xHis_FLAG6:: KANMX, pBH1056(smc1E1102TAG-Myc9 in YEplac181), pBH61 (tRNATyr/Bpa synthetase)</w:t>
            </w:r>
          </w:p>
        </w:tc>
        <w:tc>
          <w:tcPr>
            <w:tcW w:w="1251" w:type="dxa"/>
          </w:tcPr>
          <w:p w14:paraId="62849745" w14:textId="24AD3C15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13AC1486" w14:textId="5F8C95EF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907</w:t>
            </w:r>
          </w:p>
        </w:tc>
      </w:tr>
      <w:tr w:rsidR="00D4048E" w:rsidRPr="00963880" w14:paraId="4F835A29" w14:textId="77777777" w:rsidTr="00963880">
        <w:tc>
          <w:tcPr>
            <w:tcW w:w="1271" w:type="dxa"/>
            <w:vMerge/>
          </w:tcPr>
          <w:p w14:paraId="408A40C4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12E38269" w14:textId="78ED2BD6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scc2TEV668_6xHis_FLAG6:: KANMX, pBH1056(smc1E1102TAG-Myc9 in YEplac181), pBH61 (tRNATyr/Bpa synthetase)</w:t>
            </w:r>
          </w:p>
        </w:tc>
        <w:tc>
          <w:tcPr>
            <w:tcW w:w="1251" w:type="dxa"/>
          </w:tcPr>
          <w:p w14:paraId="3D0EBC81" w14:textId="39FC2C66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796269D7" w14:textId="676F6EFF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908</w:t>
            </w:r>
          </w:p>
        </w:tc>
      </w:tr>
      <w:tr w:rsidR="00D4048E" w:rsidRPr="00963880" w14:paraId="14E3EAFD" w14:textId="77777777" w:rsidTr="00963880">
        <w:tc>
          <w:tcPr>
            <w:tcW w:w="1271" w:type="dxa"/>
            <w:vMerge/>
          </w:tcPr>
          <w:p w14:paraId="779A7071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7AD8962F" w14:textId="4AC428F8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scc2TEV843_6xHis_FLAG6:: KANMX, pBH1056(smc1E1102TAG-Myc9 in YEplac181), pBH61 (tRNATyr/Bpa synthetase)</w:t>
            </w:r>
          </w:p>
        </w:tc>
        <w:tc>
          <w:tcPr>
            <w:tcW w:w="1251" w:type="dxa"/>
          </w:tcPr>
          <w:p w14:paraId="62068215" w14:textId="08C413BF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EB946F5" w14:textId="7713154F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909</w:t>
            </w:r>
          </w:p>
        </w:tc>
      </w:tr>
      <w:tr w:rsidR="00D4048E" w:rsidRPr="00963880" w14:paraId="2E5FBA35" w14:textId="77777777" w:rsidTr="00963880">
        <w:tc>
          <w:tcPr>
            <w:tcW w:w="1271" w:type="dxa"/>
            <w:vMerge/>
          </w:tcPr>
          <w:p w14:paraId="1A362A46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B008A96" w14:textId="468FBF0A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scc2TEV1053_6xHis_FLAG6:: KANMX, pBH1056(smc1E1102TAG-Myc9 in YEplac181), pBH61 (tRNATyr/Bpa synthetase)</w:t>
            </w:r>
          </w:p>
        </w:tc>
        <w:tc>
          <w:tcPr>
            <w:tcW w:w="1251" w:type="dxa"/>
          </w:tcPr>
          <w:p w14:paraId="4ED15716" w14:textId="4DA4102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5006C27B" w14:textId="2FADF942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911</w:t>
            </w:r>
          </w:p>
        </w:tc>
      </w:tr>
      <w:tr w:rsidR="00D4048E" w:rsidRPr="00963880" w14:paraId="1E0C56B7" w14:textId="77777777" w:rsidTr="00963880">
        <w:tc>
          <w:tcPr>
            <w:tcW w:w="1271" w:type="dxa"/>
            <w:vMerge/>
          </w:tcPr>
          <w:p w14:paraId="214D47CB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CC7EA39" w14:textId="181DA320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scc2TEV1222_6xHis_FLAG6:: KANMX, pBH1056(smc1E1102TAG-Myc9 in YEplac181), pBH61 (tRNATyr/Bpa synthetase)</w:t>
            </w:r>
          </w:p>
        </w:tc>
        <w:tc>
          <w:tcPr>
            <w:tcW w:w="1251" w:type="dxa"/>
          </w:tcPr>
          <w:p w14:paraId="0C715E62" w14:textId="410DCF00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743E88A0" w14:textId="0BDB4E5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910</w:t>
            </w:r>
          </w:p>
        </w:tc>
      </w:tr>
      <w:tr w:rsidR="00D4048E" w:rsidRPr="00963880" w14:paraId="74E072A2" w14:textId="77777777" w:rsidTr="00963880">
        <w:tc>
          <w:tcPr>
            <w:tcW w:w="1271" w:type="dxa"/>
            <w:vMerge/>
          </w:tcPr>
          <w:p w14:paraId="454BE09A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0AF4489F" w14:textId="763DFC7C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scc2TEV1260_6xHis_FLAG6:: KANMX, pBH1056(smc1E1102TAG-Myc9 in YEplac181), pBH61 (tRNATyr/Bpa synthetase)</w:t>
            </w:r>
          </w:p>
        </w:tc>
        <w:tc>
          <w:tcPr>
            <w:tcW w:w="1251" w:type="dxa"/>
          </w:tcPr>
          <w:p w14:paraId="5892A040" w14:textId="1F4CE2CF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0C1AA2B3" w14:textId="7FC27F36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17</w:t>
            </w:r>
          </w:p>
        </w:tc>
      </w:tr>
      <w:tr w:rsidR="00D4048E" w:rsidRPr="00963880" w14:paraId="0771B015" w14:textId="77777777" w:rsidTr="00963880">
        <w:tc>
          <w:tcPr>
            <w:tcW w:w="1271" w:type="dxa"/>
            <w:vMerge/>
          </w:tcPr>
          <w:p w14:paraId="7CCAEF86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1053E317" w14:textId="44083E8D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scc2TEV1303_6xHis_FLAG6:: KANMX, pBH1056(smc1E1102TAG-Myc9 in YEplac181), pBH61 (tRNATyr/Bpa synthetase)</w:t>
            </w:r>
          </w:p>
        </w:tc>
        <w:tc>
          <w:tcPr>
            <w:tcW w:w="1251" w:type="dxa"/>
          </w:tcPr>
          <w:p w14:paraId="7D3BA31F" w14:textId="2CDBE38A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73EDDE2F" w14:textId="4F49F433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19</w:t>
            </w:r>
          </w:p>
        </w:tc>
      </w:tr>
      <w:tr w:rsidR="00D4048E" w:rsidRPr="00963880" w14:paraId="7C53EDA7" w14:textId="77777777" w:rsidTr="00963880">
        <w:tc>
          <w:tcPr>
            <w:tcW w:w="1271" w:type="dxa"/>
            <w:vMerge/>
          </w:tcPr>
          <w:p w14:paraId="3C1A1C26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50B6B326" w14:textId="4321BD68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scc2TEV1351_6xHis_FLAG6:: KANMX, pBH1056(smc1E1102TAG-Myc9 in YEplac181), pBH61 (tRNATyr/Bpa synthetase)</w:t>
            </w:r>
          </w:p>
        </w:tc>
        <w:tc>
          <w:tcPr>
            <w:tcW w:w="1251" w:type="dxa"/>
          </w:tcPr>
          <w:p w14:paraId="0C038E60" w14:textId="1DD299E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7F79BCFB" w14:textId="7DB74C85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15</w:t>
            </w:r>
          </w:p>
        </w:tc>
      </w:tr>
      <w:tr w:rsidR="00D4048E" w:rsidRPr="00963880" w14:paraId="2F301DD3" w14:textId="77777777" w:rsidTr="00963880">
        <w:tc>
          <w:tcPr>
            <w:tcW w:w="1271" w:type="dxa"/>
            <w:vMerge/>
          </w:tcPr>
          <w:p w14:paraId="525D0392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555ED819" w14:textId="5046A2EC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scc2TEV1405_6xHis_FLAG6:: KANMX, pBH1056(smc1E1102TAG-Myc9 in YEplac181), pBH61 (tRNATyr/Bpa synthetase)</w:t>
            </w:r>
          </w:p>
        </w:tc>
        <w:tc>
          <w:tcPr>
            <w:tcW w:w="1251" w:type="dxa"/>
          </w:tcPr>
          <w:p w14:paraId="32950BAD" w14:textId="62F50D75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1AEDC876" w14:textId="5F11C14E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16</w:t>
            </w:r>
          </w:p>
        </w:tc>
      </w:tr>
      <w:tr w:rsidR="00D4048E" w:rsidRPr="00963880" w14:paraId="46273430" w14:textId="77777777" w:rsidTr="00963880">
        <w:tc>
          <w:tcPr>
            <w:tcW w:w="1271" w:type="dxa"/>
            <w:vMerge/>
          </w:tcPr>
          <w:p w14:paraId="7AE74DDC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16A2E2BE" w14:textId="2EAF33BD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scc2TEV1456_6xHis_FLAG6:: KANMX, pBH1056(smc1E1102TAG-Myc9 in YEplac181), pBH61 (tRNATyr/Bpa synthetase)</w:t>
            </w:r>
          </w:p>
        </w:tc>
        <w:tc>
          <w:tcPr>
            <w:tcW w:w="1251" w:type="dxa"/>
          </w:tcPr>
          <w:p w14:paraId="01E14335" w14:textId="318FED25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39DBF3DD" w14:textId="3275FBDE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18</w:t>
            </w:r>
          </w:p>
        </w:tc>
      </w:tr>
      <w:tr w:rsidR="00D4048E" w:rsidRPr="00963880" w14:paraId="314BE842" w14:textId="77777777" w:rsidTr="00963880">
        <w:tc>
          <w:tcPr>
            <w:tcW w:w="1271" w:type="dxa"/>
            <w:vMerge w:val="restart"/>
          </w:tcPr>
          <w:p w14:paraId="7340EB68" w14:textId="32994252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S3G</w:t>
            </w:r>
          </w:p>
        </w:tc>
        <w:tc>
          <w:tcPr>
            <w:tcW w:w="5270" w:type="dxa"/>
          </w:tcPr>
          <w:p w14:paraId="5AC1EA5D" w14:textId="2BAFF9EF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::NATMX4</w:t>
            </w:r>
          </w:p>
          <w:p w14:paraId="1C93DB10" w14:textId="5B7D5BCF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1E1102Cmyc9:: kiTRP1, Δlys2:: scc2L1225C_HIS6_FLAG6</w:t>
            </w:r>
          </w:p>
        </w:tc>
        <w:tc>
          <w:tcPr>
            <w:tcW w:w="1251" w:type="dxa"/>
          </w:tcPr>
          <w:p w14:paraId="6F47A60A" w14:textId="42F89854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AB9B470" w14:textId="534B7B26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34</w:t>
            </w:r>
          </w:p>
        </w:tc>
      </w:tr>
      <w:tr w:rsidR="00D4048E" w:rsidRPr="00963880" w14:paraId="2D8DCA24" w14:textId="77777777" w:rsidTr="00963880">
        <w:tc>
          <w:tcPr>
            <w:tcW w:w="1271" w:type="dxa"/>
            <w:vMerge/>
          </w:tcPr>
          <w:p w14:paraId="33BB858A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17F56B51" w14:textId="2EF3A946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::NATMX4</w:t>
            </w:r>
          </w:p>
          <w:p w14:paraId="3BFECAD0" w14:textId="43B0E76F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lastRenderedPageBreak/>
              <w:t>smc1E1102Cmyc9:: kiTRP1, Δlys2:: scc2N1245C_HIS6_FLAG6</w:t>
            </w:r>
          </w:p>
        </w:tc>
        <w:tc>
          <w:tcPr>
            <w:tcW w:w="1251" w:type="dxa"/>
          </w:tcPr>
          <w:p w14:paraId="38B75292" w14:textId="76787E4C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his study</w:t>
            </w:r>
          </w:p>
        </w:tc>
        <w:tc>
          <w:tcPr>
            <w:tcW w:w="1224" w:type="dxa"/>
          </w:tcPr>
          <w:p w14:paraId="6BE7900A" w14:textId="21E5CC2F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35</w:t>
            </w:r>
          </w:p>
        </w:tc>
      </w:tr>
      <w:tr w:rsidR="00D4048E" w:rsidRPr="00963880" w14:paraId="58704726" w14:textId="77777777" w:rsidTr="00963880">
        <w:tc>
          <w:tcPr>
            <w:tcW w:w="1271" w:type="dxa"/>
            <w:vMerge/>
          </w:tcPr>
          <w:p w14:paraId="788E9FDF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12982F1E" w14:textId="6B073AB5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::NATMX4, smc1E1102Cmyc9:: kiTRP1, Δlys2:: scc2L1261C_HIS6_FLAG6</w:t>
            </w:r>
          </w:p>
        </w:tc>
        <w:tc>
          <w:tcPr>
            <w:tcW w:w="1251" w:type="dxa"/>
          </w:tcPr>
          <w:p w14:paraId="7354442C" w14:textId="5715617F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02C8479F" w14:textId="5CFD71AE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36</w:t>
            </w:r>
          </w:p>
        </w:tc>
      </w:tr>
      <w:tr w:rsidR="00D4048E" w:rsidRPr="00963880" w14:paraId="7A4211C7" w14:textId="77777777" w:rsidTr="00963880">
        <w:tc>
          <w:tcPr>
            <w:tcW w:w="1271" w:type="dxa"/>
            <w:vMerge/>
          </w:tcPr>
          <w:p w14:paraId="1A3D31AD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889854D" w14:textId="5E0932F5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::NATMX4</w:t>
            </w:r>
          </w:p>
          <w:p w14:paraId="38A77198" w14:textId="122AF256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1E1102Cmyc9:: kiTRP1, Δlys2:: scc2L1277C_HIS6_FLAG6</w:t>
            </w:r>
          </w:p>
        </w:tc>
        <w:tc>
          <w:tcPr>
            <w:tcW w:w="1251" w:type="dxa"/>
          </w:tcPr>
          <w:p w14:paraId="0ABDB375" w14:textId="6900F46E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A9A3DD0" w14:textId="317C5612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42</w:t>
            </w:r>
          </w:p>
        </w:tc>
      </w:tr>
      <w:tr w:rsidR="00D4048E" w:rsidRPr="00963880" w14:paraId="40CED4CE" w14:textId="77777777" w:rsidTr="00963880">
        <w:tc>
          <w:tcPr>
            <w:tcW w:w="1271" w:type="dxa"/>
            <w:vMerge/>
          </w:tcPr>
          <w:p w14:paraId="2EF58F71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51F14FF5" w14:textId="447FE457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::NATMX4</w:t>
            </w:r>
          </w:p>
          <w:p w14:paraId="1D8CB526" w14:textId="48B1E6A4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1E1102Cmyc9:: kiTRP1, Δlys2:: scc2T1281C_HIS6_FLAG6</w:t>
            </w:r>
          </w:p>
        </w:tc>
        <w:tc>
          <w:tcPr>
            <w:tcW w:w="1251" w:type="dxa"/>
          </w:tcPr>
          <w:p w14:paraId="3A0E3724" w14:textId="48413128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4E662CBB" w14:textId="018B4BB9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43</w:t>
            </w:r>
          </w:p>
        </w:tc>
      </w:tr>
      <w:tr w:rsidR="00D4048E" w:rsidRPr="00963880" w14:paraId="00A769FD" w14:textId="77777777" w:rsidTr="00963880">
        <w:tc>
          <w:tcPr>
            <w:tcW w:w="1271" w:type="dxa"/>
            <w:vMerge/>
          </w:tcPr>
          <w:p w14:paraId="71292554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79F428C4" w14:textId="19E44E60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::NATMX4</w:t>
            </w:r>
          </w:p>
          <w:p w14:paraId="5289EF4A" w14:textId="0B5EDE09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1E1102Cmyc9:: kiTRP11, Δlys2:: scc2R1289C_HIS6_FLAG6</w:t>
            </w:r>
          </w:p>
        </w:tc>
        <w:tc>
          <w:tcPr>
            <w:tcW w:w="1251" w:type="dxa"/>
          </w:tcPr>
          <w:p w14:paraId="10ADD9C1" w14:textId="1DE791C1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78877BDB" w14:textId="6432FCAC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37</w:t>
            </w:r>
          </w:p>
        </w:tc>
      </w:tr>
      <w:tr w:rsidR="00D4048E" w:rsidRPr="00963880" w14:paraId="6C988F78" w14:textId="77777777" w:rsidTr="00963880">
        <w:tc>
          <w:tcPr>
            <w:tcW w:w="1271" w:type="dxa"/>
            <w:vMerge/>
          </w:tcPr>
          <w:p w14:paraId="1EEC7F53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08D1C8B" w14:textId="0E2BFD70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::NATMX4</w:t>
            </w:r>
          </w:p>
          <w:p w14:paraId="71DD5683" w14:textId="20E67E9C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1E1102Cmyc9:: kiTRP1, Δlys2:: scc2L1302C_HIS6_FLAG6</w:t>
            </w:r>
          </w:p>
        </w:tc>
        <w:tc>
          <w:tcPr>
            <w:tcW w:w="1251" w:type="dxa"/>
          </w:tcPr>
          <w:p w14:paraId="534CC4BE" w14:textId="1325CF02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43248F41" w14:textId="2A28ABFC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37</w:t>
            </w:r>
          </w:p>
        </w:tc>
      </w:tr>
      <w:tr w:rsidR="00D4048E" w:rsidRPr="00963880" w14:paraId="708C6FCB" w14:textId="77777777" w:rsidTr="00963880">
        <w:tc>
          <w:tcPr>
            <w:tcW w:w="1271" w:type="dxa"/>
            <w:vMerge/>
          </w:tcPr>
          <w:p w14:paraId="559DE27A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50405F55" w14:textId="33EDFDA3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::NATMX4</w:t>
            </w:r>
          </w:p>
          <w:p w14:paraId="25064D9F" w14:textId="562FDDF0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1E1102Cmyc9:: kiTRP1, Δlys2:: scc2L1307C_HIS6_FLAG6</w:t>
            </w:r>
          </w:p>
        </w:tc>
        <w:tc>
          <w:tcPr>
            <w:tcW w:w="1251" w:type="dxa"/>
          </w:tcPr>
          <w:p w14:paraId="7DDC846E" w14:textId="2B1785FD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0FD16E98" w14:textId="33844473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38</w:t>
            </w:r>
          </w:p>
        </w:tc>
      </w:tr>
      <w:tr w:rsidR="00D4048E" w:rsidRPr="00963880" w14:paraId="332B80FB" w14:textId="77777777" w:rsidTr="00963880">
        <w:tc>
          <w:tcPr>
            <w:tcW w:w="1271" w:type="dxa"/>
            <w:vMerge/>
          </w:tcPr>
          <w:p w14:paraId="26C3F621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0805D05" w14:textId="39A37EF8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::NATMX4</w:t>
            </w:r>
          </w:p>
          <w:p w14:paraId="46C6257B" w14:textId="2211333F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1E1102Cmyc9:: kiTRP1, Δlys2:: scc2L1315C_HIS6_FLAG6</w:t>
            </w:r>
          </w:p>
        </w:tc>
        <w:tc>
          <w:tcPr>
            <w:tcW w:w="1251" w:type="dxa"/>
          </w:tcPr>
          <w:p w14:paraId="3A98C330" w14:textId="61F3850B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1184EAAC" w14:textId="7FE21D3B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40</w:t>
            </w:r>
          </w:p>
        </w:tc>
      </w:tr>
      <w:tr w:rsidR="00D4048E" w:rsidRPr="00963880" w14:paraId="5984482D" w14:textId="77777777" w:rsidTr="00963880">
        <w:tc>
          <w:tcPr>
            <w:tcW w:w="1271" w:type="dxa"/>
            <w:vMerge/>
          </w:tcPr>
          <w:p w14:paraId="2254C788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3AB4015A" w14:textId="60936319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::NATMX4</w:t>
            </w:r>
          </w:p>
          <w:p w14:paraId="29775ED6" w14:textId="3FF86328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1E1102Cmyc9:: kiTRP1, Δlys2:: scc2L1325C_HIS6_FLAG6</w:t>
            </w:r>
          </w:p>
        </w:tc>
        <w:tc>
          <w:tcPr>
            <w:tcW w:w="1251" w:type="dxa"/>
          </w:tcPr>
          <w:p w14:paraId="637DF495" w14:textId="15F312AE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721CE4D9" w14:textId="3581B7BC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41</w:t>
            </w:r>
          </w:p>
        </w:tc>
      </w:tr>
      <w:tr w:rsidR="00D4048E" w:rsidRPr="00963880" w14:paraId="36C863AE" w14:textId="77777777" w:rsidTr="00963880">
        <w:tc>
          <w:tcPr>
            <w:tcW w:w="1271" w:type="dxa"/>
            <w:vMerge/>
          </w:tcPr>
          <w:p w14:paraId="58A3EA5B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4991B42A" w14:textId="69858C29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::NATMX4</w:t>
            </w:r>
          </w:p>
          <w:p w14:paraId="236283EB" w14:textId="3587BC87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1E1102Cmyc9:: kiTRP1, Δlys2:: scc2Y1279C_HIS6_FLAG6</w:t>
            </w:r>
          </w:p>
        </w:tc>
        <w:tc>
          <w:tcPr>
            <w:tcW w:w="1251" w:type="dxa"/>
          </w:tcPr>
          <w:p w14:paraId="156BA691" w14:textId="6BF25D0D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5DE1B422" w14:textId="04C5182A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74</w:t>
            </w:r>
          </w:p>
        </w:tc>
      </w:tr>
      <w:tr w:rsidR="00D4048E" w:rsidRPr="00963880" w14:paraId="56ACFAA4" w14:textId="77777777" w:rsidTr="00963880">
        <w:tc>
          <w:tcPr>
            <w:tcW w:w="1271" w:type="dxa"/>
            <w:vMerge/>
          </w:tcPr>
          <w:p w14:paraId="783408AE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4E28BAC" w14:textId="2BEB4E16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::NATMX4</w:t>
            </w:r>
          </w:p>
          <w:p w14:paraId="7F3E0394" w14:textId="613BC7C1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1E1102Cmyc9:: kiTRP1, Δlys2:: scc2L1280C_HIS6_FLAG6</w:t>
            </w:r>
          </w:p>
        </w:tc>
        <w:tc>
          <w:tcPr>
            <w:tcW w:w="1251" w:type="dxa"/>
          </w:tcPr>
          <w:p w14:paraId="091C3516" w14:textId="19B9A5E1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1A2D4B43" w14:textId="35F76DDC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75</w:t>
            </w:r>
          </w:p>
        </w:tc>
      </w:tr>
      <w:tr w:rsidR="00D4048E" w:rsidRPr="00963880" w14:paraId="1428182D" w14:textId="77777777" w:rsidTr="00963880">
        <w:tc>
          <w:tcPr>
            <w:tcW w:w="1271" w:type="dxa"/>
            <w:vMerge/>
          </w:tcPr>
          <w:p w14:paraId="7BAEA3CF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36992991" w14:textId="3AF87666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::NATMX4</w:t>
            </w:r>
          </w:p>
          <w:p w14:paraId="75CF3EDF" w14:textId="14CF3914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1E1102Cmyc9:: kiTRP1, Δlys2:: scc2V1283C_HIS6_FLAG6</w:t>
            </w:r>
          </w:p>
        </w:tc>
        <w:tc>
          <w:tcPr>
            <w:tcW w:w="1251" w:type="dxa"/>
          </w:tcPr>
          <w:p w14:paraId="2AABE8D3" w14:textId="1F0F4712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00FAB37" w14:textId="2D9F259D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76</w:t>
            </w:r>
          </w:p>
        </w:tc>
      </w:tr>
      <w:tr w:rsidR="00D4048E" w:rsidRPr="00963880" w14:paraId="3A15C283" w14:textId="77777777" w:rsidTr="00963880">
        <w:tc>
          <w:tcPr>
            <w:tcW w:w="1271" w:type="dxa"/>
            <w:vMerge/>
          </w:tcPr>
          <w:p w14:paraId="0CD6398D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988E8A6" w14:textId="6544BE47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::NATMX4</w:t>
            </w:r>
          </w:p>
          <w:p w14:paraId="116A94F1" w14:textId="21591C97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1E1102Cmyc9:: kiTRP1, Δlys2:: scc2S1285C_HIS6_FLAG6</w:t>
            </w:r>
          </w:p>
        </w:tc>
        <w:tc>
          <w:tcPr>
            <w:tcW w:w="1251" w:type="dxa"/>
          </w:tcPr>
          <w:p w14:paraId="40E0964D" w14:textId="1BE0B7D2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02F2DD05" w14:textId="199E9C82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77</w:t>
            </w:r>
          </w:p>
        </w:tc>
      </w:tr>
      <w:tr w:rsidR="00D4048E" w:rsidRPr="00963880" w14:paraId="5C3571EF" w14:textId="77777777" w:rsidTr="00963880">
        <w:tc>
          <w:tcPr>
            <w:tcW w:w="1271" w:type="dxa"/>
            <w:vMerge/>
          </w:tcPr>
          <w:p w14:paraId="24E854C4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591B90EB" w14:textId="78DBBD15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::NATMX4</w:t>
            </w:r>
          </w:p>
          <w:p w14:paraId="00089961" w14:textId="11B3D26F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1E1102Cmyc9:: kiTRP1, Δlys2:: scc2L1287C_HIS6_FLAG6</w:t>
            </w:r>
          </w:p>
        </w:tc>
        <w:tc>
          <w:tcPr>
            <w:tcW w:w="1251" w:type="dxa"/>
          </w:tcPr>
          <w:p w14:paraId="64F0DE3A" w14:textId="5E5E424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078A358F" w14:textId="485962FF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78</w:t>
            </w:r>
          </w:p>
        </w:tc>
      </w:tr>
      <w:tr w:rsidR="00D4048E" w:rsidRPr="00963880" w14:paraId="6C4EE32A" w14:textId="77777777" w:rsidTr="00963880">
        <w:tc>
          <w:tcPr>
            <w:tcW w:w="1271" w:type="dxa"/>
          </w:tcPr>
          <w:p w14:paraId="64D5924B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705A2DBF" w14:textId="3E7D41C4" w:rsidR="00D4048E" w:rsidRPr="00963880" w:rsidRDefault="00D4048E" w:rsidP="00D404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gure 4 and S4</w:t>
            </w:r>
          </w:p>
        </w:tc>
        <w:tc>
          <w:tcPr>
            <w:tcW w:w="1251" w:type="dxa"/>
          </w:tcPr>
          <w:p w14:paraId="4E99E4CF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4" w:type="dxa"/>
          </w:tcPr>
          <w:p w14:paraId="00EBACC0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048E" w:rsidRPr="00963880" w14:paraId="011B84C0" w14:textId="77777777" w:rsidTr="00963880">
        <w:tc>
          <w:tcPr>
            <w:tcW w:w="1271" w:type="dxa"/>
            <w:vMerge w:val="restart"/>
          </w:tcPr>
          <w:p w14:paraId="46797A8B" w14:textId="5ED93C0D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4B and S4E</w:t>
            </w:r>
          </w:p>
        </w:tc>
        <w:tc>
          <w:tcPr>
            <w:tcW w:w="5270" w:type="dxa"/>
          </w:tcPr>
          <w:p w14:paraId="3ECE781F" w14:textId="78228CEA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Δsmc3::HIS3, SCC1-PK9::KANMX, Δmet15::smc3M74C_HA3, Δscc2::NATMX4</w:t>
            </w:r>
          </w:p>
          <w:p w14:paraId="3D5EF745" w14:textId="4C43FB48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Δlys2:: scc2N780C_HIS6_FLAG6</w:t>
            </w:r>
          </w:p>
        </w:tc>
        <w:tc>
          <w:tcPr>
            <w:tcW w:w="1251" w:type="dxa"/>
          </w:tcPr>
          <w:p w14:paraId="7F40E48F" w14:textId="4DFA6923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778D41A0" w14:textId="1AA041C1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274</w:t>
            </w:r>
          </w:p>
        </w:tc>
      </w:tr>
      <w:tr w:rsidR="00D4048E" w:rsidRPr="00963880" w14:paraId="7A0D731F" w14:textId="77777777" w:rsidTr="00963880">
        <w:tc>
          <w:tcPr>
            <w:tcW w:w="1271" w:type="dxa"/>
            <w:vMerge/>
          </w:tcPr>
          <w:p w14:paraId="20171B6F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E92D37E" w14:textId="66A12188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Δsmc3::HIS3, SCC1-PK9::KANMX</w:t>
            </w:r>
          </w:p>
          <w:p w14:paraId="11C868E9" w14:textId="737F7D05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Δmet15::smc3M74C_HA3, Δscc2::NATMX4</w:t>
            </w:r>
          </w:p>
          <w:p w14:paraId="31842D7E" w14:textId="2AF7B7C3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Δlys2:: scc2D782C_HIS6_FLAG6</w:t>
            </w:r>
          </w:p>
        </w:tc>
        <w:tc>
          <w:tcPr>
            <w:tcW w:w="1251" w:type="dxa"/>
          </w:tcPr>
          <w:p w14:paraId="36D20F25" w14:textId="103881D5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339BC626" w14:textId="62D98B96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276</w:t>
            </w:r>
          </w:p>
        </w:tc>
      </w:tr>
      <w:tr w:rsidR="00D4048E" w:rsidRPr="00963880" w14:paraId="5FFA3ADF" w14:textId="77777777" w:rsidTr="00963880">
        <w:tc>
          <w:tcPr>
            <w:tcW w:w="1271" w:type="dxa"/>
            <w:vMerge/>
          </w:tcPr>
          <w:p w14:paraId="262CD5FF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5E22AFFD" w14:textId="41DDB056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Δsmc3::HIS3, Δmet15::smc3M74C_HA3, SCC1-PK9::KANMX, Δscc2::NATMX4, Δlys2:: scc2</w:t>
            </w:r>
          </w:p>
          <w:p w14:paraId="211A6E7B" w14:textId="7C518330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819C_HIS6_FLAG6</w:t>
            </w:r>
          </w:p>
        </w:tc>
        <w:tc>
          <w:tcPr>
            <w:tcW w:w="1251" w:type="dxa"/>
          </w:tcPr>
          <w:p w14:paraId="0E0D2C2B" w14:textId="009CBBC9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A642C0A" w14:textId="17DCB309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272</w:t>
            </w:r>
          </w:p>
        </w:tc>
      </w:tr>
      <w:tr w:rsidR="00D4048E" w:rsidRPr="00963880" w14:paraId="19C99056" w14:textId="77777777" w:rsidTr="00963880">
        <w:tc>
          <w:tcPr>
            <w:tcW w:w="1271" w:type="dxa"/>
            <w:vMerge/>
          </w:tcPr>
          <w:p w14:paraId="0A933059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5C519954" w14:textId="4F60BB14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Δsmc3::HIS3, Δmet15::sm3M74C_HA3, Δscc2::NATMX4</w:t>
            </w:r>
          </w:p>
          <w:p w14:paraId="4BB285CC" w14:textId="70FB3234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Δlys2:: scc2D820C_HIS6_FLAG6</w:t>
            </w:r>
          </w:p>
        </w:tc>
        <w:tc>
          <w:tcPr>
            <w:tcW w:w="1251" w:type="dxa"/>
          </w:tcPr>
          <w:p w14:paraId="1AC3CE2D" w14:textId="1AE466E6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64C94E31" w14:textId="474C374F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268</w:t>
            </w:r>
          </w:p>
        </w:tc>
      </w:tr>
      <w:tr w:rsidR="00D4048E" w:rsidRPr="00963880" w14:paraId="4997D9B3" w14:textId="77777777" w:rsidTr="00963880">
        <w:tc>
          <w:tcPr>
            <w:tcW w:w="1271" w:type="dxa"/>
            <w:vMerge/>
          </w:tcPr>
          <w:p w14:paraId="6FB38593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51F29C8D" w14:textId="7A7F8FB4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Δsmc3::HIS3, Δmet15::smc3M74C_HA3, Δscc2::NATMX4</w:t>
            </w:r>
          </w:p>
          <w:p w14:paraId="55184D37" w14:textId="45DE1BB7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Δlys2:: scc2E821C_HIS6_FLAG6</w:t>
            </w:r>
          </w:p>
        </w:tc>
        <w:tc>
          <w:tcPr>
            <w:tcW w:w="1251" w:type="dxa"/>
          </w:tcPr>
          <w:p w14:paraId="205717B7" w14:textId="5CF5641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48358E10" w14:textId="4D0DBCBE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323</w:t>
            </w:r>
          </w:p>
        </w:tc>
      </w:tr>
      <w:tr w:rsidR="00D4048E" w:rsidRPr="00963880" w14:paraId="533B510E" w14:textId="77777777" w:rsidTr="00963880">
        <w:tc>
          <w:tcPr>
            <w:tcW w:w="1271" w:type="dxa"/>
            <w:vMerge/>
          </w:tcPr>
          <w:p w14:paraId="59466A6C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6A234F8" w14:textId="5011BD55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Δscc2::NATMX4, Δsmc3::HIS3</w:t>
            </w:r>
          </w:p>
          <w:p w14:paraId="37D6C5FE" w14:textId="7322B758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C1-PK9::KANMX, Δmet15::smc3M74C_HA3</w:t>
            </w:r>
          </w:p>
          <w:p w14:paraId="7D6D9F13" w14:textId="45766815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Δlys2::Scc2R830C_HIS6_FLAG6</w:t>
            </w:r>
          </w:p>
        </w:tc>
        <w:tc>
          <w:tcPr>
            <w:tcW w:w="1251" w:type="dxa"/>
          </w:tcPr>
          <w:p w14:paraId="717CA70B" w14:textId="6A83BA0E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562136AC" w14:textId="5A858F6A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432</w:t>
            </w:r>
          </w:p>
        </w:tc>
      </w:tr>
      <w:tr w:rsidR="00D4048E" w:rsidRPr="00963880" w14:paraId="3411F5D3" w14:textId="77777777" w:rsidTr="00963880">
        <w:tc>
          <w:tcPr>
            <w:tcW w:w="1271" w:type="dxa"/>
            <w:vMerge/>
          </w:tcPr>
          <w:p w14:paraId="3493D46F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361A6654" w14:textId="673EA6DD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Δscc2::NATMX4, Δsmc3::HIS3, SCC1-PK9::KANMX</w:t>
            </w:r>
          </w:p>
          <w:p w14:paraId="2649839D" w14:textId="18FAD469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Δmet15::smc3M74C_HA3, Δlys2:: scc2L878C_HIS6_FLAG6</w:t>
            </w:r>
          </w:p>
        </w:tc>
        <w:tc>
          <w:tcPr>
            <w:tcW w:w="1251" w:type="dxa"/>
          </w:tcPr>
          <w:p w14:paraId="6D4AD6FA" w14:textId="4D19EE0E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6B2636D2" w14:textId="76CE7A9B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433</w:t>
            </w:r>
          </w:p>
        </w:tc>
      </w:tr>
      <w:tr w:rsidR="00D4048E" w:rsidRPr="00963880" w14:paraId="674C3F0E" w14:textId="77777777" w:rsidTr="00963880">
        <w:tc>
          <w:tcPr>
            <w:tcW w:w="1271" w:type="dxa"/>
            <w:vMerge/>
          </w:tcPr>
          <w:p w14:paraId="47AB3FA6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4845BEB5" w14:textId="7C947A47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Δscc2::NATMX4, Δsmc3::HIS3, SCC1-PK9::KANMX</w:t>
            </w:r>
          </w:p>
          <w:p w14:paraId="0FB5A0BE" w14:textId="7784F436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Δmet15::smc3M74C_HA3, Δlys2:: scc2N886C_HIS6_FLAG6</w:t>
            </w:r>
          </w:p>
        </w:tc>
        <w:tc>
          <w:tcPr>
            <w:tcW w:w="1251" w:type="dxa"/>
          </w:tcPr>
          <w:p w14:paraId="45E45FE8" w14:textId="683C5E25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65401AAD" w14:textId="6EF49611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434</w:t>
            </w:r>
          </w:p>
        </w:tc>
      </w:tr>
      <w:tr w:rsidR="00D4048E" w:rsidRPr="00963880" w14:paraId="2E0D648A" w14:textId="77777777" w:rsidTr="00963880">
        <w:tc>
          <w:tcPr>
            <w:tcW w:w="1271" w:type="dxa"/>
            <w:vMerge w:val="restart"/>
          </w:tcPr>
          <w:p w14:paraId="63972C40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118471515"/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4C</w:t>
            </w:r>
          </w:p>
          <w:p w14:paraId="1A4877C9" w14:textId="260009C1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9282A1E" w14:textId="5A851E6B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mc3E202C-HA6::spHis5, SCC1-PK9:: NATMX, SCC2_6xHis_FLAG6::KANMX,pBH1194 (smc1(R1031C_E1102TAG)-myc), pBH61 (tRNATyr/Bpa synthetase)</w:t>
            </w:r>
          </w:p>
        </w:tc>
        <w:tc>
          <w:tcPr>
            <w:tcW w:w="1251" w:type="dxa"/>
          </w:tcPr>
          <w:p w14:paraId="54133D1B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  <w:p w14:paraId="44E4A168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4" w:type="dxa"/>
          </w:tcPr>
          <w:p w14:paraId="1210EAD3" w14:textId="57E5F19F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227</w:t>
            </w:r>
          </w:p>
        </w:tc>
      </w:tr>
      <w:tr w:rsidR="00D4048E" w:rsidRPr="00963880" w14:paraId="1F95EA83" w14:textId="77777777" w:rsidTr="00963880">
        <w:tc>
          <w:tcPr>
            <w:tcW w:w="1271" w:type="dxa"/>
            <w:vMerge/>
          </w:tcPr>
          <w:p w14:paraId="39CDF55B" w14:textId="24517235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D4A7BE0" w14:textId="2233273D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Δsmc1::NATMX4, Δmet15::smc1R1031C_Myc9, SCC2_6xHis_FLAG6::KANMX, pBH1092(smc3E202C_Q67TAG-HA3), pBH61 (tRNATyr/Bpa synthetase)</w:t>
            </w:r>
          </w:p>
        </w:tc>
        <w:tc>
          <w:tcPr>
            <w:tcW w:w="1251" w:type="dxa"/>
          </w:tcPr>
          <w:p w14:paraId="1D7F15B9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  <w:p w14:paraId="2F71096A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4" w:type="dxa"/>
          </w:tcPr>
          <w:p w14:paraId="1E82EB9F" w14:textId="01314160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285</w:t>
            </w:r>
          </w:p>
        </w:tc>
      </w:tr>
      <w:bookmarkEnd w:id="0"/>
      <w:tr w:rsidR="00D4048E" w:rsidRPr="00963880" w14:paraId="7B8C2DEF" w14:textId="77777777" w:rsidTr="00963880">
        <w:tc>
          <w:tcPr>
            <w:tcW w:w="1271" w:type="dxa"/>
            <w:vMerge w:val="restart"/>
          </w:tcPr>
          <w:p w14:paraId="28ED4AE3" w14:textId="46130343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4D</w:t>
            </w:r>
          </w:p>
        </w:tc>
        <w:tc>
          <w:tcPr>
            <w:tcW w:w="5270" w:type="dxa"/>
          </w:tcPr>
          <w:p w14:paraId="325EA8ED" w14:textId="1C1CB127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Δsmc1::NATMX4, Δmet15::smc1N1192C_Myc9, SCC2_6xHis_FLAG6::KANMX, pBH1092(smc3R1222C_Q67TAG-HA3),pBH61 (tRNATyr/Bpa synthetase)</w:t>
            </w:r>
          </w:p>
        </w:tc>
        <w:tc>
          <w:tcPr>
            <w:tcW w:w="1251" w:type="dxa"/>
          </w:tcPr>
          <w:p w14:paraId="74836A5B" w14:textId="7AA530DC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7094123A" w14:textId="2E506AF9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009</w:t>
            </w:r>
          </w:p>
        </w:tc>
      </w:tr>
      <w:tr w:rsidR="00D4048E" w:rsidRPr="00963880" w14:paraId="22691434" w14:textId="77777777" w:rsidTr="00963880">
        <w:tc>
          <w:tcPr>
            <w:tcW w:w="1271" w:type="dxa"/>
            <w:vMerge/>
          </w:tcPr>
          <w:p w14:paraId="2B035FF4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3C2C475" w14:textId="7BBBF1DF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NATMX, smc3R1222C_HA6::SpHis3</w:t>
            </w:r>
          </w:p>
          <w:p w14:paraId="3B84E098" w14:textId="45035767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C2_6xHis_FLAG6::KANMX, pBH1121 (smc1N1192C_E1102TAG-myc9), pBH61 (tRNATyr/Bpa synthetase)</w:t>
            </w:r>
          </w:p>
        </w:tc>
        <w:tc>
          <w:tcPr>
            <w:tcW w:w="1251" w:type="dxa"/>
          </w:tcPr>
          <w:p w14:paraId="73A8EF99" w14:textId="562C532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32FCAC41" w14:textId="7D7EDA5A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4041</w:t>
            </w:r>
          </w:p>
        </w:tc>
      </w:tr>
      <w:tr w:rsidR="00DF583C" w:rsidRPr="00963880" w14:paraId="381BE115" w14:textId="77777777" w:rsidTr="00963880">
        <w:tc>
          <w:tcPr>
            <w:tcW w:w="1271" w:type="dxa"/>
            <w:vMerge w:val="restart"/>
          </w:tcPr>
          <w:p w14:paraId="49237132" w14:textId="606538BD" w:rsidR="00DF583C" w:rsidRPr="00963880" w:rsidRDefault="00DF583C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S4G</w:t>
            </w:r>
          </w:p>
        </w:tc>
        <w:tc>
          <w:tcPr>
            <w:tcW w:w="5270" w:type="dxa"/>
          </w:tcPr>
          <w:p w14:paraId="6FBA66A6" w14:textId="4740CA52" w:rsidR="00DF583C" w:rsidRPr="00963880" w:rsidRDefault="00DF583C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Δsmc1::NATMX4, SCC1-PK9::KANMX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br/>
              <w:t>Δmet15::smc1K191CMyc9,Δsmc3::HIS3, ura3::smc3K184C-HA3 (pBH986)::URA3</w:t>
            </w:r>
          </w:p>
        </w:tc>
        <w:tc>
          <w:tcPr>
            <w:tcW w:w="1251" w:type="dxa"/>
          </w:tcPr>
          <w:p w14:paraId="5D00E630" w14:textId="17848D14" w:rsidR="00DF583C" w:rsidRPr="00963880" w:rsidRDefault="00DF583C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068BB142" w14:textId="40DAAB47" w:rsidR="00DF583C" w:rsidRPr="00963880" w:rsidRDefault="00DF583C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656</w:t>
            </w:r>
          </w:p>
        </w:tc>
      </w:tr>
      <w:tr w:rsidR="00DF583C" w:rsidRPr="00963880" w14:paraId="2ACBAD68" w14:textId="77777777" w:rsidTr="00963880">
        <w:tc>
          <w:tcPr>
            <w:tcW w:w="1271" w:type="dxa"/>
            <w:vMerge/>
          </w:tcPr>
          <w:p w14:paraId="4D7CEECE" w14:textId="77777777" w:rsidR="00DF583C" w:rsidRPr="00963880" w:rsidRDefault="00DF583C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74CD9ECE" w14:textId="488EAB3B" w:rsidR="00DF583C" w:rsidRPr="00963880" w:rsidRDefault="00DF583C" w:rsidP="00D2438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lpha, Δsmc1::NATMX4, SCC1-PK9::KANMX</w:t>
            </w:r>
          </w:p>
          <w:p w14:paraId="6265FFFF" w14:textId="77177768" w:rsidR="00DF583C" w:rsidRPr="00963880" w:rsidRDefault="00DF583C" w:rsidP="00D2438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Δmet15::smc1K191CMyc9 , Δsmc3::HIS3</w:t>
            </w:r>
          </w:p>
          <w:p w14:paraId="4CE234BE" w14:textId="7E1ABF63" w:rsidR="00DF583C" w:rsidRPr="00963880" w:rsidRDefault="00DF583C" w:rsidP="00D2438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ra3::smc3E188C-HA3::URA3</w:t>
            </w:r>
          </w:p>
        </w:tc>
        <w:tc>
          <w:tcPr>
            <w:tcW w:w="1251" w:type="dxa"/>
          </w:tcPr>
          <w:p w14:paraId="1D0E4A0C" w14:textId="57C8D3A0" w:rsidR="00DF583C" w:rsidRPr="00963880" w:rsidRDefault="00DF583C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483B6CD9" w14:textId="6F511853" w:rsidR="00DF583C" w:rsidRPr="00963880" w:rsidRDefault="00DF583C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612</w:t>
            </w:r>
          </w:p>
        </w:tc>
      </w:tr>
      <w:tr w:rsidR="00DF583C" w:rsidRPr="00963880" w14:paraId="084FA109" w14:textId="77777777" w:rsidTr="00963880">
        <w:tc>
          <w:tcPr>
            <w:tcW w:w="1271" w:type="dxa"/>
            <w:vMerge/>
          </w:tcPr>
          <w:p w14:paraId="70D27241" w14:textId="77777777" w:rsidR="00DF583C" w:rsidRPr="00963880" w:rsidRDefault="00DF583C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41BB18A2" w14:textId="3BFD8514" w:rsidR="00DF583C" w:rsidRPr="00963880" w:rsidRDefault="00DF583C" w:rsidP="00D2438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 smc3Q195C-HA6::His3MX6</w:t>
            </w:r>
          </w:p>
          <w:p w14:paraId="547608F2" w14:textId="2048CC77" w:rsidR="00DF583C" w:rsidRPr="00963880" w:rsidRDefault="00DF583C" w:rsidP="00D2438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Δsmc1::NATMX4, leu2::smc1S195C-myc9::HPHNT1</w:t>
            </w:r>
          </w:p>
        </w:tc>
        <w:tc>
          <w:tcPr>
            <w:tcW w:w="1251" w:type="dxa"/>
          </w:tcPr>
          <w:p w14:paraId="4F4203F4" w14:textId="2FF3F777" w:rsidR="00DF583C" w:rsidRPr="00963880" w:rsidRDefault="00DF583C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329E91E4" w14:textId="6F8953BB" w:rsidR="00DF583C" w:rsidRPr="00963880" w:rsidRDefault="00DF583C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423</w:t>
            </w:r>
          </w:p>
        </w:tc>
      </w:tr>
      <w:tr w:rsidR="00DF583C" w:rsidRPr="00963880" w14:paraId="74C0D89F" w14:textId="77777777" w:rsidTr="00963880">
        <w:tc>
          <w:tcPr>
            <w:tcW w:w="1271" w:type="dxa"/>
            <w:vMerge/>
          </w:tcPr>
          <w:p w14:paraId="1072140B" w14:textId="77777777" w:rsidR="00DF583C" w:rsidRPr="00963880" w:rsidRDefault="00DF583C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5DAEECB7" w14:textId="025E2FD6" w:rsidR="00DF583C" w:rsidRPr="00963880" w:rsidRDefault="00DF583C" w:rsidP="00D2438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at a, </w:t>
            </w:r>
          </w:p>
          <w:p w14:paraId="3C4CB775" w14:textId="06A77878" w:rsidR="00DF583C" w:rsidRPr="00963880" w:rsidRDefault="00DF583C" w:rsidP="00D2438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C1-PK9::KANMX Δsmc1::NATMX4</w:t>
            </w:r>
          </w:p>
          <w:p w14:paraId="6626DFE3" w14:textId="0DDD7B8B" w:rsidR="00DF583C" w:rsidRPr="00963880" w:rsidRDefault="00DF583C" w:rsidP="00D2438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eu2::smc1K201C-myc9::HPHNT1</w:t>
            </w:r>
          </w:p>
          <w:p w14:paraId="0377A9EA" w14:textId="1328E51A" w:rsidR="00DF583C" w:rsidRPr="00963880" w:rsidRDefault="00DF583C" w:rsidP="00D2438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3K198C-HA6::His3MX6</w:t>
            </w:r>
          </w:p>
        </w:tc>
        <w:tc>
          <w:tcPr>
            <w:tcW w:w="1251" w:type="dxa"/>
          </w:tcPr>
          <w:p w14:paraId="20BE272A" w14:textId="3D696AF8" w:rsidR="00DF583C" w:rsidRPr="00963880" w:rsidRDefault="00DF583C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39F12FBA" w14:textId="3EBD382A" w:rsidR="00DF583C" w:rsidRPr="00963880" w:rsidRDefault="00DF583C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395</w:t>
            </w:r>
          </w:p>
        </w:tc>
      </w:tr>
      <w:tr w:rsidR="00DF583C" w:rsidRPr="00963880" w14:paraId="0EE4FD41" w14:textId="77777777" w:rsidTr="00963880">
        <w:tc>
          <w:tcPr>
            <w:tcW w:w="1271" w:type="dxa"/>
            <w:vMerge/>
          </w:tcPr>
          <w:p w14:paraId="2A3518BC" w14:textId="77777777" w:rsidR="00DF583C" w:rsidRPr="00963880" w:rsidRDefault="00DF583C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0197CD81" w14:textId="329E9AF1" w:rsidR="00DF583C" w:rsidRPr="00963880" w:rsidRDefault="00DF583C" w:rsidP="00D2438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at a, </w:t>
            </w:r>
          </w:p>
          <w:p w14:paraId="7B6A644D" w14:textId="32A211ED" w:rsidR="00DF583C" w:rsidRPr="00963880" w:rsidRDefault="00DF583C" w:rsidP="00D2438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Δsmc1::NATMX4, Smc3E202C-HA6::spHis5</w:t>
            </w:r>
          </w:p>
          <w:p w14:paraId="5202A795" w14:textId="1EB3E263" w:rsidR="00DF583C" w:rsidRPr="00963880" w:rsidRDefault="00DF583C" w:rsidP="00D2438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C1-PK9::KANMX Δmet15:sSmc1E209C-myc9</w:t>
            </w:r>
          </w:p>
        </w:tc>
        <w:tc>
          <w:tcPr>
            <w:tcW w:w="1251" w:type="dxa"/>
          </w:tcPr>
          <w:p w14:paraId="4AE3DD50" w14:textId="103984AA" w:rsidR="00DF583C" w:rsidRPr="00963880" w:rsidRDefault="00DF583C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2AE2C44" w14:textId="07952797" w:rsidR="00DF583C" w:rsidRPr="00963880" w:rsidRDefault="00DF583C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311</w:t>
            </w:r>
          </w:p>
        </w:tc>
      </w:tr>
      <w:tr w:rsidR="00DF583C" w:rsidRPr="00963880" w14:paraId="2D9ABA81" w14:textId="77777777" w:rsidTr="00963880">
        <w:tc>
          <w:tcPr>
            <w:tcW w:w="1271" w:type="dxa"/>
            <w:vMerge/>
          </w:tcPr>
          <w:p w14:paraId="23BFFC22" w14:textId="77777777" w:rsidR="00DF583C" w:rsidRPr="00963880" w:rsidRDefault="00DF583C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1121634D" w14:textId="643AF259" w:rsidR="00DF583C" w:rsidRPr="00963880" w:rsidRDefault="00DF583C" w:rsidP="00D2438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at a, </w:t>
            </w:r>
          </w:p>
          <w:p w14:paraId="039E0210" w14:textId="38B649AF" w:rsidR="00DF583C" w:rsidRPr="00963880" w:rsidRDefault="00DF583C" w:rsidP="00D2438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Δsmc1::NATMX4, smc3E202C-HA6::spHis5</w:t>
            </w:r>
          </w:p>
          <w:p w14:paraId="17386C6F" w14:textId="1BE6838E" w:rsidR="00DF583C" w:rsidRPr="00963880" w:rsidRDefault="00DF583C" w:rsidP="00D2438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C1-PK9::KANMX Δmet15::smc1R1031C-myc9</w:t>
            </w:r>
          </w:p>
        </w:tc>
        <w:tc>
          <w:tcPr>
            <w:tcW w:w="1251" w:type="dxa"/>
          </w:tcPr>
          <w:p w14:paraId="6AA4AE1F" w14:textId="5B1349B3" w:rsidR="00DF583C" w:rsidRPr="00963880" w:rsidRDefault="00DF583C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4AB8C642" w14:textId="7313BB27" w:rsidR="00DF583C" w:rsidRPr="00963880" w:rsidRDefault="00DF583C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233</w:t>
            </w:r>
          </w:p>
        </w:tc>
      </w:tr>
      <w:tr w:rsidR="00DF583C" w:rsidRPr="00963880" w14:paraId="2ECA6C71" w14:textId="77777777" w:rsidTr="00963880">
        <w:tc>
          <w:tcPr>
            <w:tcW w:w="1271" w:type="dxa"/>
            <w:vMerge/>
          </w:tcPr>
          <w:p w14:paraId="31D9A746" w14:textId="77777777" w:rsidR="00DF583C" w:rsidRPr="00963880" w:rsidRDefault="00DF583C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A4B0C29" w14:textId="73141372" w:rsidR="00DF583C" w:rsidRPr="00963880" w:rsidRDefault="00DF583C" w:rsidP="00D2438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at a, </w:t>
            </w:r>
          </w:p>
          <w:p w14:paraId="7255061E" w14:textId="57447B90" w:rsidR="00DF583C" w:rsidRPr="00963880" w:rsidRDefault="00DF583C" w:rsidP="00D2438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Δsmc1::NATMX4, SCC1-PK9::KANMX Δmet15::smc1R1020C-myc9</w:t>
            </w:r>
          </w:p>
          <w:p w14:paraId="05F2E9B2" w14:textId="3038388D" w:rsidR="00DF583C" w:rsidRPr="00963880" w:rsidRDefault="00DF583C" w:rsidP="00D2438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c3E213C-HA6::His3MX6</w:t>
            </w:r>
          </w:p>
        </w:tc>
        <w:tc>
          <w:tcPr>
            <w:tcW w:w="1251" w:type="dxa"/>
          </w:tcPr>
          <w:p w14:paraId="52FC0D28" w14:textId="0DFF431A" w:rsidR="00DF583C" w:rsidRPr="00963880" w:rsidRDefault="00DF583C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A9199EA" w14:textId="37652AF1" w:rsidR="00DF583C" w:rsidRPr="00963880" w:rsidRDefault="00DF583C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376</w:t>
            </w:r>
          </w:p>
        </w:tc>
      </w:tr>
      <w:tr w:rsidR="00D4048E" w:rsidRPr="00963880" w14:paraId="5D84CC11" w14:textId="77777777" w:rsidTr="00963880">
        <w:tc>
          <w:tcPr>
            <w:tcW w:w="1271" w:type="dxa"/>
          </w:tcPr>
          <w:p w14:paraId="51F79AF3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300488D" w14:textId="1973290E" w:rsidR="00D4048E" w:rsidRPr="00963880" w:rsidRDefault="00D4048E" w:rsidP="00D404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gure 5 and S5</w:t>
            </w:r>
          </w:p>
        </w:tc>
        <w:tc>
          <w:tcPr>
            <w:tcW w:w="1251" w:type="dxa"/>
          </w:tcPr>
          <w:p w14:paraId="5CEC0EC1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4" w:type="dxa"/>
          </w:tcPr>
          <w:p w14:paraId="66FEF188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048E" w:rsidRPr="00963880" w14:paraId="6F47E172" w14:textId="77777777" w:rsidTr="00963880">
        <w:tc>
          <w:tcPr>
            <w:tcW w:w="1271" w:type="dxa"/>
            <w:vMerge w:val="restart"/>
          </w:tcPr>
          <w:p w14:paraId="60CC51C6" w14:textId="1BE559B5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5A</w:t>
            </w:r>
            <w:r w:rsidR="001B21C0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 xml:space="preserve">S5A </w:t>
            </w:r>
          </w:p>
        </w:tc>
        <w:tc>
          <w:tcPr>
            <w:tcW w:w="5270" w:type="dxa"/>
          </w:tcPr>
          <w:p w14:paraId="6042A659" w14:textId="5F8F2AF9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Δscc2::NATMX4</w:t>
            </w:r>
          </w:p>
          <w:p w14:paraId="1969F2C5" w14:textId="7887742F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Δlys2:: scc2T1175C_HIS6_FLAG6, Δmet15::smc3Q67C-HA3, leu2::GAL1P-SIC1(9m)/HIS3PGAL1/HIS3P-GAL2/GAL1P-GAL4::LEU2</w:t>
            </w:r>
          </w:p>
        </w:tc>
        <w:tc>
          <w:tcPr>
            <w:tcW w:w="1251" w:type="dxa"/>
          </w:tcPr>
          <w:p w14:paraId="1093413E" w14:textId="12D40C48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7C3A9A8C" w14:textId="027736D6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262</w:t>
            </w:r>
          </w:p>
        </w:tc>
      </w:tr>
      <w:tr w:rsidR="00D4048E" w:rsidRPr="00963880" w14:paraId="5C3C0966" w14:textId="77777777" w:rsidTr="00963880">
        <w:tc>
          <w:tcPr>
            <w:tcW w:w="1271" w:type="dxa"/>
            <w:vMerge/>
          </w:tcPr>
          <w:p w14:paraId="54EFB83E" w14:textId="7777777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4116A99B" w14:textId="7F0E44BC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Δscc2::NATMX4</w:t>
            </w:r>
          </w:p>
          <w:p w14:paraId="0B7C16F7" w14:textId="7BE0186F" w:rsidR="00D4048E" w:rsidRPr="00963880" w:rsidRDefault="00D4048E" w:rsidP="00D4048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Δlys2:: scc2T1175C_HIS6_FLAG6, Δmet15:: smc3(K112Q_K113Q_Q67C) -HA3, leu2::GAL1P-SIC1(9m)/HIS3PGAL1/HIS3P-GAL2/GAL1P-GAL4::LEU2</w:t>
            </w:r>
          </w:p>
        </w:tc>
        <w:tc>
          <w:tcPr>
            <w:tcW w:w="1251" w:type="dxa"/>
          </w:tcPr>
          <w:p w14:paraId="3289BF8C" w14:textId="1CC1937E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69863214" w14:textId="6973B667" w:rsidR="00D4048E" w:rsidRPr="00963880" w:rsidRDefault="00D4048E" w:rsidP="00D40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263</w:t>
            </w:r>
          </w:p>
        </w:tc>
      </w:tr>
      <w:tr w:rsidR="00DA2D9F" w:rsidRPr="00963880" w14:paraId="61A80C96" w14:textId="77777777" w:rsidTr="00963880">
        <w:tc>
          <w:tcPr>
            <w:tcW w:w="1271" w:type="dxa"/>
            <w:vMerge w:val="restart"/>
          </w:tcPr>
          <w:p w14:paraId="18EED713" w14:textId="34764241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5D and S5C</w:t>
            </w:r>
          </w:p>
        </w:tc>
        <w:tc>
          <w:tcPr>
            <w:tcW w:w="5270" w:type="dxa"/>
          </w:tcPr>
          <w:p w14:paraId="1A4CDCFF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NATMX, Scc2_6xHis_FLAG6::KANMX</w:t>
            </w:r>
          </w:p>
          <w:p w14:paraId="1DBDB4B8" w14:textId="11C6EA32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Δsmc3::HIS3, Δmet15::Smc3_HA3</w:t>
            </w:r>
          </w:p>
        </w:tc>
        <w:tc>
          <w:tcPr>
            <w:tcW w:w="1251" w:type="dxa"/>
          </w:tcPr>
          <w:p w14:paraId="11CAAEE5" w14:textId="1713458D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7A43593" w14:textId="595FED5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476</w:t>
            </w:r>
          </w:p>
        </w:tc>
      </w:tr>
      <w:tr w:rsidR="00DA2D9F" w:rsidRPr="00963880" w14:paraId="7541740D" w14:textId="77777777" w:rsidTr="00963880">
        <w:tc>
          <w:tcPr>
            <w:tcW w:w="1271" w:type="dxa"/>
            <w:vMerge/>
          </w:tcPr>
          <w:p w14:paraId="142AB829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45E7B5C4" w14:textId="50210882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NATMX, scc2E819C_HIS6_FLAG6::KANMX, Δsmc3::HIS3, Δmet15::Smc3_HA3</w:t>
            </w:r>
          </w:p>
        </w:tc>
        <w:tc>
          <w:tcPr>
            <w:tcW w:w="1251" w:type="dxa"/>
          </w:tcPr>
          <w:p w14:paraId="6534F4DF" w14:textId="1E503E44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3BA2F298" w14:textId="077184C8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475</w:t>
            </w:r>
          </w:p>
        </w:tc>
      </w:tr>
      <w:tr w:rsidR="00DA2D9F" w:rsidRPr="00963880" w14:paraId="7C1CE460" w14:textId="77777777" w:rsidTr="00963880">
        <w:tc>
          <w:tcPr>
            <w:tcW w:w="1271" w:type="dxa"/>
            <w:vMerge/>
          </w:tcPr>
          <w:p w14:paraId="1D79F22D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A4C5800" w14:textId="28FFAA79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Δsmc3::HIS3, SCC1-PK9::NATMX, Δmet15::smc3S72C_HA3, SCC2_6xHis_FLAG6::KANMX</w:t>
            </w:r>
          </w:p>
        </w:tc>
        <w:tc>
          <w:tcPr>
            <w:tcW w:w="1251" w:type="dxa"/>
          </w:tcPr>
          <w:p w14:paraId="0DD8E5EC" w14:textId="733BB82C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54F9541E" w14:textId="5515767B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473</w:t>
            </w:r>
          </w:p>
        </w:tc>
      </w:tr>
      <w:tr w:rsidR="00DA2D9F" w:rsidRPr="00963880" w14:paraId="718B8E66" w14:textId="77777777" w:rsidTr="00963880">
        <w:tc>
          <w:tcPr>
            <w:tcW w:w="1271" w:type="dxa"/>
            <w:vMerge/>
          </w:tcPr>
          <w:p w14:paraId="24112CAA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336F2852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Δsmc3::HIS3, SCC1-PK9::NATMX</w:t>
            </w:r>
          </w:p>
          <w:p w14:paraId="41EB30CD" w14:textId="4A6AB13F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Δmet15::smc3S72C_HA3, scc2E819C_HIS6_FLAG6::KANMX</w:t>
            </w:r>
          </w:p>
        </w:tc>
        <w:tc>
          <w:tcPr>
            <w:tcW w:w="1251" w:type="dxa"/>
          </w:tcPr>
          <w:p w14:paraId="76BC0767" w14:textId="7A1EA775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674FFF1" w14:textId="050B3116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471</w:t>
            </w:r>
          </w:p>
        </w:tc>
      </w:tr>
      <w:tr w:rsidR="00DA2D9F" w:rsidRPr="00963880" w14:paraId="09F7C0E1" w14:textId="77777777" w:rsidTr="00963880">
        <w:tc>
          <w:tcPr>
            <w:tcW w:w="1271" w:type="dxa"/>
            <w:vMerge w:val="restart"/>
          </w:tcPr>
          <w:p w14:paraId="00985C42" w14:textId="66E561C4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5E and S5D</w:t>
            </w:r>
          </w:p>
        </w:tc>
        <w:tc>
          <w:tcPr>
            <w:tcW w:w="5270" w:type="dxa"/>
          </w:tcPr>
          <w:p w14:paraId="0F19A17D" w14:textId="68BCA425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SCC1-PK9::NATMX, SMC3HA6::HIS3</w:t>
            </w:r>
          </w:p>
          <w:p w14:paraId="7017F4B0" w14:textId="50E7AD86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C2_6xHis_FLAG6::KANMX, leu2::GAL1P-SIC1(9m)/HIS3PGAL1/HIS3P-GAL2/GAL1P-GAL4::LEU2</w:t>
            </w:r>
          </w:p>
        </w:tc>
        <w:tc>
          <w:tcPr>
            <w:tcW w:w="1251" w:type="dxa"/>
          </w:tcPr>
          <w:p w14:paraId="6213044A" w14:textId="2EAA1910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0E98761C" w14:textId="4F5A60C2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913</w:t>
            </w:r>
          </w:p>
        </w:tc>
      </w:tr>
      <w:tr w:rsidR="00DA2D9F" w:rsidRPr="00963880" w14:paraId="6667F195" w14:textId="77777777" w:rsidTr="00963880">
        <w:tc>
          <w:tcPr>
            <w:tcW w:w="1271" w:type="dxa"/>
            <w:vMerge/>
          </w:tcPr>
          <w:p w14:paraId="3C0B5F5F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EEDE661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NATMX</w:t>
            </w:r>
          </w:p>
          <w:p w14:paraId="77ABE1F0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c2_D369C_FLAG6::KanMX, SMC3-HA6::HIS3</w:t>
            </w:r>
          </w:p>
          <w:p w14:paraId="1B5692B0" w14:textId="1807B810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eu2::GAL1P-SIC1(9m)/HIS3PGAL1/HIS3P-GAL2/GAL1P-GAL4::LEU2</w:t>
            </w:r>
          </w:p>
        </w:tc>
        <w:tc>
          <w:tcPr>
            <w:tcW w:w="1251" w:type="dxa"/>
          </w:tcPr>
          <w:p w14:paraId="63461A57" w14:textId="7B2D0BA9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136D627C" w14:textId="0A254809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929</w:t>
            </w:r>
          </w:p>
        </w:tc>
      </w:tr>
      <w:tr w:rsidR="00DA2D9F" w:rsidRPr="00963880" w14:paraId="7DD6D93C" w14:textId="77777777" w:rsidTr="00963880">
        <w:tc>
          <w:tcPr>
            <w:tcW w:w="1271" w:type="dxa"/>
            <w:vMerge/>
          </w:tcPr>
          <w:p w14:paraId="6D30F7D1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70BE8505" w14:textId="333A8B7D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SCC1-PK9::NATMX, smc3_K1004C_HA6::His3</w:t>
            </w:r>
          </w:p>
          <w:p w14:paraId="0AA0050A" w14:textId="3157EFBB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C2_6xHis_FLAG6::KANMX, leu2::GAL1P-SIC1(9m)/HIS3PGAL1/HIS3P-GAL2/GAL1P-GAL4::LEU2</w:t>
            </w:r>
          </w:p>
        </w:tc>
        <w:tc>
          <w:tcPr>
            <w:tcW w:w="1251" w:type="dxa"/>
          </w:tcPr>
          <w:p w14:paraId="37EE0AB4" w14:textId="0BC12BCA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421D6C77" w14:textId="3B1E98F0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927</w:t>
            </w:r>
          </w:p>
        </w:tc>
      </w:tr>
      <w:tr w:rsidR="00DA2D9F" w:rsidRPr="00963880" w14:paraId="30B48C9A" w14:textId="77777777" w:rsidTr="00963880">
        <w:tc>
          <w:tcPr>
            <w:tcW w:w="1271" w:type="dxa"/>
            <w:vMerge/>
          </w:tcPr>
          <w:p w14:paraId="40D14676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70585307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NATMX, Smc3_K1004C_HA6::His3</w:t>
            </w:r>
          </w:p>
          <w:p w14:paraId="3788EDA4" w14:textId="0776371F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c2_D369C_FLAG6::KanMX, leu2::GAL1P-SIC1(9m)/HIS3PGAL1/HIS3P-GAL2/GAL1P-GAL4::LEU2</w:t>
            </w:r>
          </w:p>
        </w:tc>
        <w:tc>
          <w:tcPr>
            <w:tcW w:w="1251" w:type="dxa"/>
          </w:tcPr>
          <w:p w14:paraId="1B117F14" w14:textId="5D2D523D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0944D538" w14:textId="2EB8CDEB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916</w:t>
            </w:r>
          </w:p>
        </w:tc>
      </w:tr>
      <w:tr w:rsidR="00DA2D9F" w:rsidRPr="00963880" w14:paraId="2242602A" w14:textId="77777777" w:rsidTr="00963880">
        <w:tc>
          <w:tcPr>
            <w:tcW w:w="1271" w:type="dxa"/>
            <w:vMerge w:val="restart"/>
          </w:tcPr>
          <w:p w14:paraId="1D6FB009" w14:textId="22EA8504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5F and S5E</w:t>
            </w:r>
          </w:p>
        </w:tc>
        <w:tc>
          <w:tcPr>
            <w:tcW w:w="5270" w:type="dxa"/>
          </w:tcPr>
          <w:p w14:paraId="55FEDA7D" w14:textId="711932B1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Δmet15:smc3S72C_HA3, Δscc2::NATMX4, Δlys2::scc2E819C_HIS6_FLAG6</w:t>
            </w:r>
          </w:p>
          <w:p w14:paraId="60C11339" w14:textId="35A52E8A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eu2::GAL1P-SIC1(9m)/HIS3PGAL1/HIS3P-GAL2/GAL1P-GAL4::LEU2</w:t>
            </w:r>
          </w:p>
        </w:tc>
        <w:tc>
          <w:tcPr>
            <w:tcW w:w="1251" w:type="dxa"/>
          </w:tcPr>
          <w:p w14:paraId="6A0B5642" w14:textId="07FB0EE5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 xml:space="preserve">This study </w:t>
            </w:r>
          </w:p>
        </w:tc>
        <w:tc>
          <w:tcPr>
            <w:tcW w:w="1224" w:type="dxa"/>
          </w:tcPr>
          <w:p w14:paraId="4FF91909" w14:textId="5AF6D21B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371</w:t>
            </w:r>
          </w:p>
        </w:tc>
      </w:tr>
      <w:tr w:rsidR="00DA2D9F" w:rsidRPr="00963880" w14:paraId="4DB62BA8" w14:textId="77777777" w:rsidTr="00963880">
        <w:tc>
          <w:tcPr>
            <w:tcW w:w="1271" w:type="dxa"/>
            <w:vMerge/>
          </w:tcPr>
          <w:p w14:paraId="241E6ED4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1E5DA504" w14:textId="0882B41A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Δmet15::smc3(K112Q_K113Q_S72C)-HA3, Δscc2::NATMX4, Δlys2::scc2E819C_HIS6_FLAG6</w:t>
            </w:r>
          </w:p>
          <w:p w14:paraId="3E8E772F" w14:textId="618541C5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eu2::GAL1P-SIC1(9m)/HIS3PGAL1/HIS3P-GAL2/GAL1P-GAL4::LEU2</w:t>
            </w:r>
          </w:p>
        </w:tc>
        <w:tc>
          <w:tcPr>
            <w:tcW w:w="1251" w:type="dxa"/>
          </w:tcPr>
          <w:p w14:paraId="7A7F1A71" w14:textId="523FA111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79264F1E" w14:textId="60C0CFBE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417</w:t>
            </w:r>
          </w:p>
        </w:tc>
      </w:tr>
      <w:tr w:rsidR="00DA2D9F" w:rsidRPr="00963880" w14:paraId="5C3172F3" w14:textId="77777777" w:rsidTr="00963880">
        <w:tc>
          <w:tcPr>
            <w:tcW w:w="1271" w:type="dxa"/>
            <w:vMerge w:val="restart"/>
          </w:tcPr>
          <w:p w14:paraId="2103B7AD" w14:textId="5AC3DC8C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5H and S5F</w:t>
            </w:r>
          </w:p>
        </w:tc>
        <w:tc>
          <w:tcPr>
            <w:tcW w:w="5270" w:type="dxa"/>
          </w:tcPr>
          <w:p w14:paraId="26AA29A3" w14:textId="770AC3FA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6::TRP1, Ura3::smc3_K1004C_HA3::URA3, scc2_D369C_FLAG6::KanMx, leu2::GAL1P-SIC1(9m)/HIS3PGAL1/HIS3P-GAL2/GAL1P-GAL4::LEU2</w:t>
            </w:r>
          </w:p>
        </w:tc>
        <w:tc>
          <w:tcPr>
            <w:tcW w:w="1251" w:type="dxa"/>
          </w:tcPr>
          <w:p w14:paraId="690C181F" w14:textId="1216161D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10064929" w14:textId="2617B7B1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814</w:t>
            </w:r>
          </w:p>
        </w:tc>
      </w:tr>
      <w:tr w:rsidR="00DA2D9F" w:rsidRPr="00963880" w14:paraId="33531D4C" w14:textId="77777777" w:rsidTr="00963880">
        <w:tc>
          <w:tcPr>
            <w:tcW w:w="1271" w:type="dxa"/>
            <w:vMerge/>
          </w:tcPr>
          <w:p w14:paraId="3A1A82EC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61D7240" w14:textId="639BFA4D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SCC1-PK6::TRP1, Ura3::smc3_( K112Q_K113Q_K1004C)-HA3::URA3, scc2_D369C_FLAG6::KanMx, leu2::GAL1P-SIC1(9m)/HIS3PGAL1/HIS3P-GAL2/GAL1P-GAL4::LEU2</w:t>
            </w:r>
          </w:p>
        </w:tc>
        <w:tc>
          <w:tcPr>
            <w:tcW w:w="1251" w:type="dxa"/>
          </w:tcPr>
          <w:p w14:paraId="52B4C4E9" w14:textId="7CA20DAA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 xml:space="preserve">This study </w:t>
            </w:r>
          </w:p>
        </w:tc>
        <w:tc>
          <w:tcPr>
            <w:tcW w:w="1224" w:type="dxa"/>
          </w:tcPr>
          <w:p w14:paraId="7BF2F94E" w14:textId="6FF32A91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815</w:t>
            </w:r>
          </w:p>
        </w:tc>
      </w:tr>
      <w:tr w:rsidR="00DA2D9F" w:rsidRPr="00963880" w14:paraId="023CFEA9" w14:textId="77777777" w:rsidTr="00963880">
        <w:tc>
          <w:tcPr>
            <w:tcW w:w="1271" w:type="dxa"/>
            <w:vMerge w:val="restart"/>
          </w:tcPr>
          <w:p w14:paraId="7593689B" w14:textId="69F265AC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5J</w:t>
            </w:r>
          </w:p>
        </w:tc>
        <w:tc>
          <w:tcPr>
            <w:tcW w:w="5270" w:type="dxa"/>
          </w:tcPr>
          <w:p w14:paraId="067490AB" w14:textId="5EBD7794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Δscc2::NATMX4, smc1E1102Cmyc9:: kiTRP1</w:t>
            </w:r>
          </w:p>
          <w:p w14:paraId="3320F27A" w14:textId="4F6D07DD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Δlys2:: scc2T1281C_HIS6_FLAG6, ura3::smc3(K112Q, K113Q)-PK6::URA3 , leu2::GAL1P-SIC1(9m)/HIS3PGAL1/HIS3P-GAL2/GAL1P-GAL4::LEU2</w:t>
            </w:r>
          </w:p>
        </w:tc>
        <w:tc>
          <w:tcPr>
            <w:tcW w:w="1251" w:type="dxa"/>
          </w:tcPr>
          <w:p w14:paraId="12030904" w14:textId="2101690F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197D9800" w14:textId="78247F56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265</w:t>
            </w:r>
          </w:p>
        </w:tc>
      </w:tr>
      <w:tr w:rsidR="00DA2D9F" w:rsidRPr="00963880" w14:paraId="78DBFC94" w14:textId="77777777" w:rsidTr="00963880">
        <w:tc>
          <w:tcPr>
            <w:tcW w:w="1271" w:type="dxa"/>
            <w:vMerge/>
          </w:tcPr>
          <w:p w14:paraId="20184B0D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5F03E4D2" w14:textId="7A6C2511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Δscc2::NATMX4, smc1E1102Cmyc9:: kiTRP1, Δlys2:: scc2T1281C_HIS6_FLAG6, ura3::SMC3-PK6::URA3 , leu2::GAL1P-SIC1(9m)/HIS3PGAL1/HIS3P-GAL2/GAL1P-GAL4::LEU2</w:t>
            </w:r>
          </w:p>
        </w:tc>
        <w:tc>
          <w:tcPr>
            <w:tcW w:w="1251" w:type="dxa"/>
          </w:tcPr>
          <w:p w14:paraId="336E47D9" w14:textId="249BF5E2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8C71777" w14:textId="0E34A77C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266</w:t>
            </w:r>
          </w:p>
        </w:tc>
      </w:tr>
      <w:tr w:rsidR="00DA2D9F" w:rsidRPr="00963880" w14:paraId="191BF7A4" w14:textId="77777777" w:rsidTr="00963880">
        <w:tc>
          <w:tcPr>
            <w:tcW w:w="1271" w:type="dxa"/>
            <w:vMerge/>
          </w:tcPr>
          <w:p w14:paraId="59C02780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3BB85223" w14:textId="47A51A5D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Δscc2::NATMX4, smc1E1102Cmyc9:: kiTRP1, Δlys2:: scc2T1281C_HIS6_FLAG6, leu2::GAL1P-SIC1(9m)/HIS3PGAL1/HIS3P-GAL2/GAL1P-GAL4::LEU2</w:t>
            </w:r>
          </w:p>
        </w:tc>
        <w:tc>
          <w:tcPr>
            <w:tcW w:w="1251" w:type="dxa"/>
          </w:tcPr>
          <w:p w14:paraId="2933CD20" w14:textId="5C69558C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4351183F" w14:textId="5003D40B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267</w:t>
            </w:r>
          </w:p>
        </w:tc>
      </w:tr>
      <w:tr w:rsidR="00DA2D9F" w:rsidRPr="00963880" w14:paraId="09EA2984" w14:textId="77777777" w:rsidTr="00963880">
        <w:tc>
          <w:tcPr>
            <w:tcW w:w="1271" w:type="dxa"/>
            <w:vMerge w:val="restart"/>
          </w:tcPr>
          <w:p w14:paraId="58F4AA05" w14:textId="09DDB24F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S5B</w:t>
            </w:r>
          </w:p>
        </w:tc>
        <w:tc>
          <w:tcPr>
            <w:tcW w:w="5270" w:type="dxa"/>
          </w:tcPr>
          <w:p w14:paraId="3D2B5716" w14:textId="742D6D12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, pBH585 (smc3-Q67TAG-HA3), pBH61 (tRNATyr/Bpa synthetase)</w:t>
            </w:r>
          </w:p>
        </w:tc>
        <w:tc>
          <w:tcPr>
            <w:tcW w:w="1251" w:type="dxa"/>
          </w:tcPr>
          <w:p w14:paraId="42B8B598" w14:textId="61135786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431B5073" w14:textId="38AF73E2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1505</w:t>
            </w:r>
          </w:p>
        </w:tc>
      </w:tr>
      <w:tr w:rsidR="00DA2D9F" w:rsidRPr="00963880" w14:paraId="654B0394" w14:textId="77777777" w:rsidTr="00963880">
        <w:tc>
          <w:tcPr>
            <w:tcW w:w="1271" w:type="dxa"/>
            <w:vMerge/>
          </w:tcPr>
          <w:p w14:paraId="69E59862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813D66C" w14:textId="1D93D06A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MATa, SCC1-PK9::KANMX, SCC2_6xHis_FLAG6::KANMX, pBH323 (smc3QQ-Q67TAG-HA3), pBH61 (tRNATyr/Bpa synthetase)</w:t>
            </w:r>
          </w:p>
        </w:tc>
        <w:tc>
          <w:tcPr>
            <w:tcW w:w="1251" w:type="dxa"/>
          </w:tcPr>
          <w:p w14:paraId="1C15B984" w14:textId="4836C012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087AACFC" w14:textId="4F7C76D9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762</w:t>
            </w:r>
          </w:p>
        </w:tc>
      </w:tr>
      <w:tr w:rsidR="00DA2D9F" w:rsidRPr="00963880" w14:paraId="48743471" w14:textId="77777777" w:rsidTr="00963880">
        <w:tc>
          <w:tcPr>
            <w:tcW w:w="1271" w:type="dxa"/>
          </w:tcPr>
          <w:p w14:paraId="4FE5D0D6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3E8989F8" w14:textId="04CDBA02" w:rsidR="00DA2D9F" w:rsidRPr="00963880" w:rsidRDefault="00DA2D9F" w:rsidP="00DA2D9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gure 6 and S6</w:t>
            </w:r>
          </w:p>
        </w:tc>
        <w:tc>
          <w:tcPr>
            <w:tcW w:w="1251" w:type="dxa"/>
          </w:tcPr>
          <w:p w14:paraId="3D7EBBF8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4" w:type="dxa"/>
          </w:tcPr>
          <w:p w14:paraId="41FE00DF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2D9F" w:rsidRPr="00963880" w14:paraId="74CFA051" w14:textId="77777777" w:rsidTr="00963880">
        <w:tc>
          <w:tcPr>
            <w:tcW w:w="1271" w:type="dxa"/>
            <w:vMerge w:val="restart"/>
          </w:tcPr>
          <w:p w14:paraId="1092F10F" w14:textId="1BD4B79F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CE4F11" w:rsidRPr="00963880">
              <w:rPr>
                <w:rFonts w:ascii="Times New Roman" w:hAnsi="Times New Roman" w:cs="Times New Roman"/>
                <w:sz w:val="24"/>
                <w:szCs w:val="24"/>
              </w:rPr>
              <w:t xml:space="preserve">A and </w:t>
            </w: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 xml:space="preserve">S6A </w:t>
            </w:r>
          </w:p>
        </w:tc>
        <w:tc>
          <w:tcPr>
            <w:tcW w:w="5270" w:type="dxa"/>
          </w:tcPr>
          <w:p w14:paraId="703678F4" w14:textId="31F709C0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, SCC1-PK9::KANMX, Δscc2::NATMX4, Δlys2::scc2T1175C_HIS6_FLAG6, Δmet15::smc3Q67C-HA3, leu2::GAL1P-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lastRenderedPageBreak/>
              <w:t>SIC1(9m)/HIS3PGAL1/HIS3P-GAL2/GAL1P-GAL4::LEU2</w:t>
            </w:r>
          </w:p>
        </w:tc>
        <w:tc>
          <w:tcPr>
            <w:tcW w:w="1251" w:type="dxa"/>
          </w:tcPr>
          <w:p w14:paraId="74CB24CB" w14:textId="0EF483A9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his study</w:t>
            </w:r>
          </w:p>
        </w:tc>
        <w:tc>
          <w:tcPr>
            <w:tcW w:w="1224" w:type="dxa"/>
          </w:tcPr>
          <w:p w14:paraId="304F7F33" w14:textId="556BA29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262</w:t>
            </w:r>
          </w:p>
        </w:tc>
      </w:tr>
      <w:tr w:rsidR="00DA2D9F" w:rsidRPr="00963880" w14:paraId="6D306AFC" w14:textId="77777777" w:rsidTr="00963880">
        <w:tc>
          <w:tcPr>
            <w:tcW w:w="1271" w:type="dxa"/>
            <w:vMerge/>
          </w:tcPr>
          <w:p w14:paraId="02CBCF78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5FE2DAF3" w14:textId="3EE448BC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, SCC1-PK9::KANMX, Δscc2::NATMX4, Δlys2:scc2T1175C_HIS6_FLAG6, Δmet15::smc3(K112Q_K113Q_Q67C)-HA3, leu2::GAL1P-SIC1(9m)/HIS3PGAL1/HIS3P-GAL2/GAL1P-GAL4::LEU2</w:t>
            </w:r>
          </w:p>
        </w:tc>
        <w:tc>
          <w:tcPr>
            <w:tcW w:w="1251" w:type="dxa"/>
          </w:tcPr>
          <w:p w14:paraId="1CF68A80" w14:textId="3B95CD02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392C2266" w14:textId="7CE694C6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263</w:t>
            </w:r>
          </w:p>
        </w:tc>
      </w:tr>
      <w:tr w:rsidR="00DA2D9F" w:rsidRPr="00963880" w14:paraId="433615C1" w14:textId="77777777" w:rsidTr="00963880">
        <w:tc>
          <w:tcPr>
            <w:tcW w:w="1271" w:type="dxa"/>
            <w:vMerge/>
          </w:tcPr>
          <w:p w14:paraId="6EAD281E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03E905E8" w14:textId="0C20E391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, SCC1-PK9::KANMX, Δscc2::NATMX4, Δlys2:scc2T1175C_HIS6_FLAG6, Δmet15::smc3(K112Q_K113Q_Q67C-R1008I)-HA3, leu2::GAL1P-SIC1(9m)/HIS3PGAL1/HIS3P-GAL2/GAL1P-GAL4::LEU2</w:t>
            </w:r>
          </w:p>
        </w:tc>
        <w:tc>
          <w:tcPr>
            <w:tcW w:w="1251" w:type="dxa"/>
          </w:tcPr>
          <w:p w14:paraId="1D944444" w14:textId="5E057168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5C0B93E8" w14:textId="0F305D83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362</w:t>
            </w:r>
          </w:p>
        </w:tc>
      </w:tr>
      <w:tr w:rsidR="00DA2D9F" w:rsidRPr="00963880" w14:paraId="57E108CE" w14:textId="77777777" w:rsidTr="00963880">
        <w:tc>
          <w:tcPr>
            <w:tcW w:w="1271" w:type="dxa"/>
            <w:vMerge/>
          </w:tcPr>
          <w:p w14:paraId="728B753F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B1DD4DD" w14:textId="42973C70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, SCC1-PK9::KANMX, Δscc2::NATMX4, Δlys2:scc2T1175C_HIS6_FLAG6, Δmet15::smc3(K112Q_K113Q_Q67C-W483R)-HA3, leu2::GAL1P-SIC1(9m)/HIS3PGAL1/HIS3P-GAL2/GAL1P-GAL4::LEU2</w:t>
            </w:r>
          </w:p>
        </w:tc>
        <w:tc>
          <w:tcPr>
            <w:tcW w:w="1251" w:type="dxa"/>
          </w:tcPr>
          <w:p w14:paraId="727C2089" w14:textId="0392BA76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1EF92A86" w14:textId="626D719C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427</w:t>
            </w:r>
          </w:p>
        </w:tc>
      </w:tr>
      <w:tr w:rsidR="00DA2D9F" w:rsidRPr="00963880" w14:paraId="30C1EFC1" w14:textId="77777777" w:rsidTr="00963880">
        <w:tc>
          <w:tcPr>
            <w:tcW w:w="1271" w:type="dxa"/>
            <w:vMerge/>
          </w:tcPr>
          <w:p w14:paraId="022D1A5D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17591EB4" w14:textId="37FE065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, SCC1-PK9::KANMX, Δscc2::NATMX4, Δlys2:scc2T1175C_HIS6_FLAG6, Δmet15::smc3(K112Q_K113Q_Q67C_R1008I_W483R)-HA3, leu2::GAL1P-SIC1(9m)/HIS3PGAL1/HIS3P-GAL2/GAL1P-GAL4::LEU2</w:t>
            </w:r>
          </w:p>
        </w:tc>
        <w:tc>
          <w:tcPr>
            <w:tcW w:w="1251" w:type="dxa"/>
          </w:tcPr>
          <w:p w14:paraId="50FBACB8" w14:textId="16F8A8C6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621DEAB4" w14:textId="76273AFA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363</w:t>
            </w:r>
          </w:p>
        </w:tc>
      </w:tr>
      <w:tr w:rsidR="00DA2D9F" w:rsidRPr="00963880" w14:paraId="7F80DBA7" w14:textId="77777777" w:rsidTr="00963880">
        <w:tc>
          <w:tcPr>
            <w:tcW w:w="1271" w:type="dxa"/>
            <w:vMerge w:val="restart"/>
          </w:tcPr>
          <w:p w14:paraId="180BA7B4" w14:textId="54BF8A96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CE4F11" w:rsidRPr="00963880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 xml:space="preserve"> and S6C</w:t>
            </w:r>
          </w:p>
        </w:tc>
        <w:tc>
          <w:tcPr>
            <w:tcW w:w="5270" w:type="dxa"/>
          </w:tcPr>
          <w:p w14:paraId="122D5B17" w14:textId="039C5BBD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6::TRP1, Ura3::smc3K1004C_HA3::URA3, scc2_D369C_FLAG6::KanMx, leu2::GAL1P-SIC1(9m)/HIS3PGAL1/HIS3P-GAL2/GAL1P-GAL4::LEU2</w:t>
            </w:r>
          </w:p>
        </w:tc>
        <w:tc>
          <w:tcPr>
            <w:tcW w:w="1251" w:type="dxa"/>
          </w:tcPr>
          <w:p w14:paraId="710C4BC2" w14:textId="1DB2FD28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7FC33979" w14:textId="76A6B155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814</w:t>
            </w:r>
          </w:p>
        </w:tc>
      </w:tr>
      <w:tr w:rsidR="00DA2D9F" w:rsidRPr="00963880" w14:paraId="138C28BB" w14:textId="77777777" w:rsidTr="00963880">
        <w:tc>
          <w:tcPr>
            <w:tcW w:w="1271" w:type="dxa"/>
            <w:vMerge/>
          </w:tcPr>
          <w:p w14:paraId="221B39DF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0987E0AE" w14:textId="31C2B7C0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6::TRP1, Ura3::smc3K112Q_K113Q_K1004C_HA3::URA3, scc2_ D369C_FLAG6::KanMx, leu2::GAL1P-SIC1(9m)/HIS3PGAL1/HIS3P-GAL2/GAL1P-GAL4::LEU2</w:t>
            </w:r>
          </w:p>
        </w:tc>
        <w:tc>
          <w:tcPr>
            <w:tcW w:w="1251" w:type="dxa"/>
          </w:tcPr>
          <w:p w14:paraId="3CC31D52" w14:textId="2A3BD1A6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448AFC7" w14:textId="53E693A9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815</w:t>
            </w:r>
          </w:p>
        </w:tc>
      </w:tr>
      <w:tr w:rsidR="00DA2D9F" w:rsidRPr="00963880" w14:paraId="75173E22" w14:textId="77777777" w:rsidTr="00963880">
        <w:tc>
          <w:tcPr>
            <w:tcW w:w="1271" w:type="dxa"/>
            <w:vMerge/>
          </w:tcPr>
          <w:p w14:paraId="64EDEA95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164D42B4" w14:textId="3C90FDDF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6::TRP1, Ura3::smc3K112Q_K113Q_K1004C_R1008I-HA3::URA3, scc2_ D369C_FLAG6::KanMx, leu2::GAL1P-SIC1(9m)/HIS3PGAL1/HIS3P-GAL2/GAL1P-GAL4::LEU2</w:t>
            </w:r>
          </w:p>
        </w:tc>
        <w:tc>
          <w:tcPr>
            <w:tcW w:w="1251" w:type="dxa"/>
          </w:tcPr>
          <w:p w14:paraId="2D04AE70" w14:textId="38D893FB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7A4B743" w14:textId="6DABE734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816</w:t>
            </w:r>
          </w:p>
        </w:tc>
      </w:tr>
      <w:tr w:rsidR="00DA2D9F" w:rsidRPr="00963880" w14:paraId="40C00F4B" w14:textId="77777777" w:rsidTr="00963880">
        <w:tc>
          <w:tcPr>
            <w:tcW w:w="1271" w:type="dxa"/>
            <w:vMerge/>
          </w:tcPr>
          <w:p w14:paraId="6D702652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027AF887" w14:textId="48865C1B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6::TRP1, Ura3::smc3K112Q_K113Q_K1004C_W483R-HA3::URA3, scc2_ D369C_FLAG6::KanMx, leu2::GAL1P-SIC1(9m)/HIS3PGAL1/HIS3P-GAL2/GAL1P-GAL4::LEU2</w:t>
            </w:r>
          </w:p>
        </w:tc>
        <w:tc>
          <w:tcPr>
            <w:tcW w:w="1251" w:type="dxa"/>
          </w:tcPr>
          <w:p w14:paraId="429CF356" w14:textId="0F69BF0D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1A300F1A" w14:textId="7C2EDFA1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817</w:t>
            </w:r>
          </w:p>
        </w:tc>
      </w:tr>
      <w:tr w:rsidR="00DA2D9F" w:rsidRPr="00963880" w14:paraId="446A0CA3" w14:textId="77777777" w:rsidTr="00963880">
        <w:tc>
          <w:tcPr>
            <w:tcW w:w="1271" w:type="dxa"/>
            <w:vMerge/>
          </w:tcPr>
          <w:p w14:paraId="51CB3DF9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7D156B32" w14:textId="7659F550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6::TRP1, Ura3::smc3K112Q_K113Q_K1004C_W483R_R1008I-HA3::URA3, scc2_D369C_FLAG6::KanMx, leu2::GAL1P-SIC1(9m)/HIS3PGAL1/HIS3P-GAL2/GAL1P-GAL4::LEU2</w:t>
            </w:r>
          </w:p>
        </w:tc>
        <w:tc>
          <w:tcPr>
            <w:tcW w:w="1251" w:type="dxa"/>
          </w:tcPr>
          <w:p w14:paraId="39BE5307" w14:textId="4C7DE320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558402BE" w14:textId="0524A113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818</w:t>
            </w:r>
          </w:p>
        </w:tc>
      </w:tr>
      <w:tr w:rsidR="00DA2D9F" w:rsidRPr="00963880" w14:paraId="55E8AB19" w14:textId="77777777" w:rsidTr="00963880">
        <w:tc>
          <w:tcPr>
            <w:tcW w:w="1271" w:type="dxa"/>
          </w:tcPr>
          <w:p w14:paraId="794A10B2" w14:textId="4C751888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</w:t>
            </w:r>
            <w:r w:rsidR="00CE4F11" w:rsidRPr="00963880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5270" w:type="dxa"/>
            <w:vAlign w:val="center"/>
          </w:tcPr>
          <w:p w14:paraId="296F7ED1" w14:textId="230FAB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/alpha, Δsmc3::HIS3/SMC3, ura3/ura3::smc3(K112Q_K113Q_R1008I)::URA3, scc2(E822K, L937F):: NATMX / SCC2</w:t>
            </w:r>
          </w:p>
        </w:tc>
        <w:tc>
          <w:tcPr>
            <w:tcW w:w="1251" w:type="dxa"/>
          </w:tcPr>
          <w:p w14:paraId="3560DF09" w14:textId="4B4DEA1B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60591E34" w14:textId="01B71160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1392</w:t>
            </w:r>
          </w:p>
        </w:tc>
      </w:tr>
      <w:tr w:rsidR="006B756D" w:rsidRPr="00963880" w14:paraId="6527145C" w14:textId="77777777" w:rsidTr="00963880">
        <w:tc>
          <w:tcPr>
            <w:tcW w:w="1271" w:type="dxa"/>
            <w:vMerge w:val="restart"/>
          </w:tcPr>
          <w:p w14:paraId="57E09F89" w14:textId="49149A69" w:rsidR="006B756D" w:rsidRPr="00963880" w:rsidRDefault="006B756D" w:rsidP="00DA2D9F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6G</w:t>
            </w:r>
          </w:p>
        </w:tc>
        <w:tc>
          <w:tcPr>
            <w:tcW w:w="5270" w:type="dxa"/>
            <w:vAlign w:val="center"/>
          </w:tcPr>
          <w:p w14:paraId="5F5542CE" w14:textId="094B7DDC" w:rsidR="006B756D" w:rsidRPr="00963880" w:rsidRDefault="006B756D" w:rsidP="003B033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ura3::S</w:t>
            </w:r>
            <w:r w:rsidR="007B381A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C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-PK6::URA3</w:t>
            </w:r>
          </w:p>
        </w:tc>
        <w:tc>
          <w:tcPr>
            <w:tcW w:w="1251" w:type="dxa"/>
          </w:tcPr>
          <w:p w14:paraId="64F0B239" w14:textId="4FC8BB65" w:rsidR="006B756D" w:rsidRPr="00963880" w:rsidRDefault="006B756D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00F2294D" w14:textId="5C509508" w:rsidR="006B756D" w:rsidRPr="00963880" w:rsidRDefault="006B756D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4002</w:t>
            </w:r>
          </w:p>
        </w:tc>
      </w:tr>
      <w:tr w:rsidR="006B756D" w:rsidRPr="00963880" w14:paraId="0AB3E8BE" w14:textId="77777777" w:rsidTr="00963880">
        <w:tc>
          <w:tcPr>
            <w:tcW w:w="1271" w:type="dxa"/>
            <w:vMerge/>
          </w:tcPr>
          <w:p w14:paraId="15E5F1EC" w14:textId="77777777" w:rsidR="006B756D" w:rsidRPr="00963880" w:rsidRDefault="006B756D" w:rsidP="00DA2D9F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5270" w:type="dxa"/>
            <w:vAlign w:val="center"/>
          </w:tcPr>
          <w:p w14:paraId="317EA076" w14:textId="2381D723" w:rsidR="006B756D" w:rsidRPr="00963880" w:rsidRDefault="006B756D" w:rsidP="003B033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ura3::</w:t>
            </w:r>
            <w:r w:rsidR="007B381A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c3</w:t>
            </w:r>
            <w:r w:rsidR="00B00B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K112Q_K113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Q</w:t>
            </w:r>
            <w:r w:rsidR="00B00B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PK6:: URA3</w:t>
            </w:r>
          </w:p>
        </w:tc>
        <w:tc>
          <w:tcPr>
            <w:tcW w:w="1251" w:type="dxa"/>
          </w:tcPr>
          <w:p w14:paraId="61DE8B68" w14:textId="62C9E0F7" w:rsidR="006B756D" w:rsidRPr="00963880" w:rsidRDefault="006B756D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31970BFE" w14:textId="49D2C252" w:rsidR="006B756D" w:rsidRPr="00963880" w:rsidRDefault="006B756D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4003</w:t>
            </w:r>
          </w:p>
        </w:tc>
      </w:tr>
      <w:tr w:rsidR="006B756D" w:rsidRPr="00963880" w14:paraId="29551B50" w14:textId="77777777" w:rsidTr="00963880">
        <w:tc>
          <w:tcPr>
            <w:tcW w:w="1271" w:type="dxa"/>
            <w:vMerge/>
          </w:tcPr>
          <w:p w14:paraId="6853A500" w14:textId="77777777" w:rsidR="006B756D" w:rsidRPr="00963880" w:rsidRDefault="006B756D" w:rsidP="00DA2D9F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5270" w:type="dxa"/>
            <w:vAlign w:val="center"/>
          </w:tcPr>
          <w:p w14:paraId="6BEDE8F5" w14:textId="5E9B0F86" w:rsidR="006B756D" w:rsidRPr="00963880" w:rsidRDefault="00B00B7D" w:rsidP="003B033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ura3::smc3(K112Q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_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K113Q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_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1008I)-PK6:: URA3</w:t>
            </w:r>
          </w:p>
        </w:tc>
        <w:tc>
          <w:tcPr>
            <w:tcW w:w="1251" w:type="dxa"/>
          </w:tcPr>
          <w:p w14:paraId="210EF7CA" w14:textId="75C8444F" w:rsidR="006B756D" w:rsidRPr="00963880" w:rsidRDefault="006B756D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5644D2BA" w14:textId="415C985E" w:rsidR="006B756D" w:rsidRPr="00963880" w:rsidRDefault="006B756D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945</w:t>
            </w:r>
          </w:p>
        </w:tc>
      </w:tr>
      <w:tr w:rsidR="006B756D" w:rsidRPr="00963880" w14:paraId="7D5FF898" w14:textId="77777777" w:rsidTr="00963880">
        <w:tc>
          <w:tcPr>
            <w:tcW w:w="1271" w:type="dxa"/>
            <w:vMerge/>
          </w:tcPr>
          <w:p w14:paraId="40A14034" w14:textId="77777777" w:rsidR="006B756D" w:rsidRPr="00963880" w:rsidRDefault="006B756D" w:rsidP="00DA2D9F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5270" w:type="dxa"/>
            <w:vAlign w:val="center"/>
          </w:tcPr>
          <w:p w14:paraId="0528DDD7" w14:textId="41A3E64D" w:rsidR="006B756D" w:rsidRPr="00963880" w:rsidRDefault="006B756D" w:rsidP="003B033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ura3::</w:t>
            </w:r>
            <w:r w:rsidR="007B381A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c3-</w:t>
            </w:r>
            <w:r w:rsidR="00B00B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K112Q_K113</w:t>
            </w:r>
            <w:r w:rsidR="00B00B7D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Q</w:t>
            </w:r>
            <w:r w:rsidR="00B00B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PK6:: URA3 ,Scc2(E822K, L937F):: NatMX</w:t>
            </w:r>
          </w:p>
        </w:tc>
        <w:tc>
          <w:tcPr>
            <w:tcW w:w="1251" w:type="dxa"/>
          </w:tcPr>
          <w:p w14:paraId="0BD33782" w14:textId="1EF19013" w:rsidR="006B756D" w:rsidRPr="00963880" w:rsidRDefault="006B756D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410524C2" w14:textId="19AD20D6" w:rsidR="006B756D" w:rsidRPr="00963880" w:rsidRDefault="006B756D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4005</w:t>
            </w:r>
          </w:p>
        </w:tc>
      </w:tr>
      <w:tr w:rsidR="006B756D" w:rsidRPr="00963880" w14:paraId="4E659F52" w14:textId="77777777" w:rsidTr="00963880">
        <w:tc>
          <w:tcPr>
            <w:tcW w:w="1271" w:type="dxa"/>
            <w:vMerge/>
          </w:tcPr>
          <w:p w14:paraId="3CDD7653" w14:textId="77777777" w:rsidR="006B756D" w:rsidRPr="00963880" w:rsidRDefault="006B756D" w:rsidP="00DA2D9F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5270" w:type="dxa"/>
            <w:vAlign w:val="center"/>
          </w:tcPr>
          <w:p w14:paraId="17112C57" w14:textId="665D5FD3" w:rsidR="006B756D" w:rsidRPr="00963880" w:rsidRDefault="00B00B7D" w:rsidP="003B033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at a, </w:t>
            </w:r>
            <w:r w:rsidR="006B756D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ra3::</w:t>
            </w:r>
            <w:r w:rsidR="007B381A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</w:t>
            </w:r>
            <w:r w:rsidR="006B756D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c3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K112Q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_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K113Q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_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1008I)</w:t>
            </w:r>
            <w:r w:rsidR="006B756D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PK6:: URA3, Scc2(E822K, L937F):: NatMX</w:t>
            </w:r>
          </w:p>
        </w:tc>
        <w:tc>
          <w:tcPr>
            <w:tcW w:w="1251" w:type="dxa"/>
          </w:tcPr>
          <w:p w14:paraId="08DEC573" w14:textId="3430E8AB" w:rsidR="006B756D" w:rsidRPr="00963880" w:rsidRDefault="006B756D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654976F6" w14:textId="17ED4B98" w:rsidR="006B756D" w:rsidRPr="00963880" w:rsidRDefault="006B756D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4006</w:t>
            </w:r>
          </w:p>
        </w:tc>
      </w:tr>
      <w:tr w:rsidR="00DF583C" w:rsidRPr="00963880" w14:paraId="02383C25" w14:textId="77777777" w:rsidTr="00963880">
        <w:tc>
          <w:tcPr>
            <w:tcW w:w="1271" w:type="dxa"/>
            <w:vMerge w:val="restart"/>
          </w:tcPr>
          <w:p w14:paraId="00150B6F" w14:textId="269828C7" w:rsidR="00DF583C" w:rsidRPr="00963880" w:rsidRDefault="00DF583C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S6B</w:t>
            </w:r>
          </w:p>
        </w:tc>
        <w:tc>
          <w:tcPr>
            <w:tcW w:w="5270" w:type="dxa"/>
          </w:tcPr>
          <w:p w14:paraId="42644BF5" w14:textId="1CFAA225" w:rsidR="00DF583C" w:rsidRPr="00963880" w:rsidRDefault="00DF583C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, pBH585 (smc3-Q67TAG-HA3 ), pBH61 (tRNATyr/Bpa synthetase)</w:t>
            </w:r>
          </w:p>
        </w:tc>
        <w:tc>
          <w:tcPr>
            <w:tcW w:w="1251" w:type="dxa"/>
          </w:tcPr>
          <w:p w14:paraId="1CC2DD69" w14:textId="7AC6B698" w:rsidR="00DF583C" w:rsidRPr="00963880" w:rsidRDefault="00DF583C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7AB4B95E" w14:textId="3457D65D" w:rsidR="00DF583C" w:rsidRPr="00963880" w:rsidRDefault="00DF583C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1505</w:t>
            </w:r>
          </w:p>
        </w:tc>
      </w:tr>
      <w:tr w:rsidR="00DF583C" w:rsidRPr="00963880" w14:paraId="5E9CABB3" w14:textId="77777777" w:rsidTr="00963880">
        <w:tc>
          <w:tcPr>
            <w:tcW w:w="1271" w:type="dxa"/>
            <w:vMerge/>
          </w:tcPr>
          <w:p w14:paraId="034F87D5" w14:textId="77777777" w:rsidR="00DF583C" w:rsidRPr="00963880" w:rsidRDefault="00DF583C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1D1A9793" w14:textId="1FBE7E05" w:rsidR="00DF583C" w:rsidRPr="00963880" w:rsidRDefault="00DF583C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, SCC2_6xHis_FLAG6::KANMX, pBH623 (smc3</w:t>
            </w:r>
            <w:r w:rsidR="006D1F90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QQ 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Q67TAG-HA3 ), pBH61 (tRNATyr/Bpa synthetase)</w:t>
            </w:r>
          </w:p>
        </w:tc>
        <w:tc>
          <w:tcPr>
            <w:tcW w:w="1251" w:type="dxa"/>
          </w:tcPr>
          <w:p w14:paraId="2035A7CA" w14:textId="433AFCB0" w:rsidR="00DF583C" w:rsidRPr="00963880" w:rsidRDefault="00DF583C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4572C281" w14:textId="7ACFB518" w:rsidR="00DF583C" w:rsidRPr="00963880" w:rsidRDefault="00DF583C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762</w:t>
            </w:r>
          </w:p>
        </w:tc>
      </w:tr>
      <w:tr w:rsidR="00DF583C" w:rsidRPr="00963880" w14:paraId="4B988E3B" w14:textId="77777777" w:rsidTr="00963880">
        <w:tc>
          <w:tcPr>
            <w:tcW w:w="1271" w:type="dxa"/>
            <w:vMerge/>
          </w:tcPr>
          <w:p w14:paraId="6F95D088" w14:textId="77777777" w:rsidR="00DF583C" w:rsidRPr="00963880" w:rsidRDefault="00DF583C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16DD68F" w14:textId="0E572503" w:rsidR="00DF583C" w:rsidRPr="00963880" w:rsidRDefault="00DF583C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 pBH995(smc3</w:t>
            </w:r>
            <w:r w:rsidR="006D1F90"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QQ 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Q67TAG</w:t>
            </w:r>
            <w:r w:rsidR="006D1F9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1008I-HA3 ), pBH61 (tRNATyr/Bpa synthetase)</w:t>
            </w:r>
          </w:p>
        </w:tc>
        <w:tc>
          <w:tcPr>
            <w:tcW w:w="1251" w:type="dxa"/>
          </w:tcPr>
          <w:p w14:paraId="4DCD0E2E" w14:textId="3F0BE558" w:rsidR="00DF583C" w:rsidRPr="00963880" w:rsidRDefault="00DF583C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4EA5D992" w14:textId="2C5265D5" w:rsidR="00DF583C" w:rsidRPr="00963880" w:rsidRDefault="00DF583C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757</w:t>
            </w:r>
          </w:p>
        </w:tc>
      </w:tr>
      <w:tr w:rsidR="00DF583C" w:rsidRPr="00963880" w14:paraId="03B2A823" w14:textId="77777777" w:rsidTr="00963880">
        <w:tc>
          <w:tcPr>
            <w:tcW w:w="1271" w:type="dxa"/>
            <w:vMerge/>
          </w:tcPr>
          <w:p w14:paraId="645B8861" w14:textId="77777777" w:rsidR="00DF583C" w:rsidRPr="00963880" w:rsidRDefault="00DF583C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68BE4A1" w14:textId="6DDD3E9F" w:rsidR="00DF583C" w:rsidRPr="00963880" w:rsidRDefault="00DF583C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, pBH998 (smc3-Q67TAG-W483R-HA3 ), pBH61 (tRNATyr/Bpa synthetase)</w:t>
            </w:r>
          </w:p>
        </w:tc>
        <w:tc>
          <w:tcPr>
            <w:tcW w:w="1251" w:type="dxa"/>
          </w:tcPr>
          <w:p w14:paraId="5FCEC3D6" w14:textId="44E40BC2" w:rsidR="00DF583C" w:rsidRPr="00963880" w:rsidRDefault="00DF583C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1A3BD04C" w14:textId="1FA5D576" w:rsidR="00DF583C" w:rsidRPr="00963880" w:rsidRDefault="00DF583C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760</w:t>
            </w:r>
          </w:p>
        </w:tc>
      </w:tr>
      <w:tr w:rsidR="00DF583C" w:rsidRPr="00963880" w14:paraId="405740BF" w14:textId="77777777" w:rsidTr="00963880">
        <w:tc>
          <w:tcPr>
            <w:tcW w:w="1271" w:type="dxa"/>
            <w:vMerge/>
          </w:tcPr>
          <w:p w14:paraId="03E0EAF0" w14:textId="77777777" w:rsidR="00DF583C" w:rsidRPr="00963880" w:rsidRDefault="00DF583C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6A19D13" w14:textId="3C391EA0" w:rsidR="00DF583C" w:rsidRPr="00963880" w:rsidRDefault="00DF583C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KANMX, SCC2_6xHis_FLAG6::KANMX, pBH999 (smc3-Q67TAG-W483R</w:t>
            </w:r>
            <w:r w:rsidR="00D56E5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1008I-HA3 ), pBH61 (tRNATyr/Bpa synthetase)</w:t>
            </w:r>
          </w:p>
        </w:tc>
        <w:tc>
          <w:tcPr>
            <w:tcW w:w="1251" w:type="dxa"/>
          </w:tcPr>
          <w:p w14:paraId="6113E254" w14:textId="6D0946C9" w:rsidR="00DF583C" w:rsidRPr="00963880" w:rsidRDefault="00DF583C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52DE9717" w14:textId="7446F337" w:rsidR="00DF583C" w:rsidRPr="00963880" w:rsidRDefault="00DF583C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2761</w:t>
            </w:r>
          </w:p>
        </w:tc>
      </w:tr>
      <w:tr w:rsidR="00DA2D9F" w:rsidRPr="00963880" w14:paraId="0CBBB46E" w14:textId="77777777" w:rsidTr="00963880">
        <w:tc>
          <w:tcPr>
            <w:tcW w:w="1271" w:type="dxa"/>
            <w:vMerge w:val="restart"/>
          </w:tcPr>
          <w:p w14:paraId="41C9F958" w14:textId="6DB88BC3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S6D</w:t>
            </w:r>
          </w:p>
        </w:tc>
        <w:tc>
          <w:tcPr>
            <w:tcW w:w="5270" w:type="dxa"/>
          </w:tcPr>
          <w:p w14:paraId="7FF1EF7C" w14:textId="71C48B0F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Δmet15::smc3S72C_HA3, Δscc2::NATMX4, Δlys2::scc2E819C_HIS6_FLAG6</w:t>
            </w:r>
          </w:p>
          <w:p w14:paraId="7C6F8745" w14:textId="16FB31CC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eu2::GAL1P-SIC1(9m)/HIS3PGAL1/HIS3P-GAL2/GAL1P-GAL4::LEU2</w:t>
            </w:r>
          </w:p>
        </w:tc>
        <w:tc>
          <w:tcPr>
            <w:tcW w:w="1251" w:type="dxa"/>
          </w:tcPr>
          <w:p w14:paraId="5DA56E41" w14:textId="05CAF6F8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 xml:space="preserve">This study </w:t>
            </w:r>
          </w:p>
        </w:tc>
        <w:tc>
          <w:tcPr>
            <w:tcW w:w="1224" w:type="dxa"/>
          </w:tcPr>
          <w:p w14:paraId="2E83AE1F" w14:textId="567134FA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371</w:t>
            </w:r>
          </w:p>
        </w:tc>
      </w:tr>
      <w:tr w:rsidR="00DA2D9F" w:rsidRPr="00963880" w14:paraId="0FBCA291" w14:textId="77777777" w:rsidTr="00963880">
        <w:tc>
          <w:tcPr>
            <w:tcW w:w="1271" w:type="dxa"/>
            <w:vMerge/>
          </w:tcPr>
          <w:p w14:paraId="3B6E1442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3170B621" w14:textId="35C2B9D2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Δmet15::smc3(K112Q_K113Q_S72C)-HA3, Δscc2::NATMX4, Δlys2::scc2E819C_HIS6_FLAG6</w:t>
            </w:r>
          </w:p>
          <w:p w14:paraId="090C03FE" w14:textId="4F3798F9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eu2::GAL1P-SIC1(9m)/HIS3PGAL1/HIS3P-GAL2/GAL1P-GAL4::LEU2</w:t>
            </w:r>
          </w:p>
        </w:tc>
        <w:tc>
          <w:tcPr>
            <w:tcW w:w="1251" w:type="dxa"/>
          </w:tcPr>
          <w:p w14:paraId="2D01DCD9" w14:textId="65B3A66B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3B8245CD" w14:textId="19006BEA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417</w:t>
            </w:r>
          </w:p>
        </w:tc>
      </w:tr>
      <w:tr w:rsidR="00DA2D9F" w:rsidRPr="00963880" w14:paraId="2ACF4B17" w14:textId="77777777" w:rsidTr="00963880">
        <w:tc>
          <w:tcPr>
            <w:tcW w:w="1271" w:type="dxa"/>
            <w:vMerge/>
          </w:tcPr>
          <w:p w14:paraId="7CE53187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CD898B1" w14:textId="2B998876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Δmet15::smc3(K112Q_K113Q_S72C_R1008I)-HA3, Δscc2::NATMX4, Δlys2::scc2E819C_HIS6_FLAG6</w:t>
            </w:r>
          </w:p>
          <w:p w14:paraId="7FAA15BB" w14:textId="3D0EDA3F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eu2::GAL1P-SIC1(9m)/HIS3PGAL1/HIS3P-GAL2/GAL1P-GAL4::LEU2</w:t>
            </w:r>
          </w:p>
        </w:tc>
        <w:tc>
          <w:tcPr>
            <w:tcW w:w="1251" w:type="dxa"/>
          </w:tcPr>
          <w:p w14:paraId="3B10935B" w14:textId="10C42B3C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05F1DD9C" w14:textId="3C141B7B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593</w:t>
            </w:r>
          </w:p>
        </w:tc>
      </w:tr>
      <w:tr w:rsidR="00DA2D9F" w:rsidRPr="00963880" w14:paraId="0E4A2491" w14:textId="77777777" w:rsidTr="00963880">
        <w:tc>
          <w:tcPr>
            <w:tcW w:w="1271" w:type="dxa"/>
            <w:vMerge/>
          </w:tcPr>
          <w:p w14:paraId="154EFC9B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4171DC09" w14:textId="4A577FA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Δmet15::smc3(K112Q_K113Q_S72C_W483R)-HA3, Δscc2::NATMX4, Δlys2::scc2E819C_HIS6_FLAG6</w:t>
            </w:r>
          </w:p>
          <w:p w14:paraId="123D85A0" w14:textId="27A408BC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lastRenderedPageBreak/>
              <w:t>leu2::GAL1P-SIC1(9m)/HIS3PGAL1/HIS3P-GAL2/GAL1P-GAL4::LEU2</w:t>
            </w:r>
          </w:p>
        </w:tc>
        <w:tc>
          <w:tcPr>
            <w:tcW w:w="1251" w:type="dxa"/>
          </w:tcPr>
          <w:p w14:paraId="5D3C1142" w14:textId="4C05E6BA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his study</w:t>
            </w:r>
          </w:p>
        </w:tc>
        <w:tc>
          <w:tcPr>
            <w:tcW w:w="1224" w:type="dxa"/>
          </w:tcPr>
          <w:p w14:paraId="646EEB6A" w14:textId="1971483C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589</w:t>
            </w:r>
          </w:p>
        </w:tc>
      </w:tr>
      <w:tr w:rsidR="00DA2D9F" w:rsidRPr="00963880" w14:paraId="63B8C59B" w14:textId="77777777" w:rsidTr="00963880">
        <w:tc>
          <w:tcPr>
            <w:tcW w:w="1271" w:type="dxa"/>
            <w:vMerge/>
          </w:tcPr>
          <w:p w14:paraId="7CACC7E3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78D73D47" w14:textId="66022606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9::KANMX, Δmet15::smc3(K112Q_K113Q_S72C_W483R_R1008I)-HA3, Δscc2::NATMX4, Δlys2::scc2E819C_HIS6_FLAG6</w:t>
            </w:r>
          </w:p>
          <w:p w14:paraId="0B7D56F0" w14:textId="4856865C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eu2::GAL1P-SIC1(9m)/HIS3PGAL1/HIS3P-GAL2/GAL1P-GAL4::LEU2</w:t>
            </w:r>
          </w:p>
        </w:tc>
        <w:tc>
          <w:tcPr>
            <w:tcW w:w="1251" w:type="dxa"/>
          </w:tcPr>
          <w:p w14:paraId="627CF83F" w14:textId="3DD888DB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6F4C7887" w14:textId="06E4131F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591</w:t>
            </w:r>
          </w:p>
        </w:tc>
      </w:tr>
      <w:tr w:rsidR="00DA2D9F" w:rsidRPr="00963880" w14:paraId="3F49A95C" w14:textId="77777777" w:rsidTr="00963880">
        <w:tc>
          <w:tcPr>
            <w:tcW w:w="1271" w:type="dxa"/>
            <w:vMerge w:val="restart"/>
          </w:tcPr>
          <w:p w14:paraId="5012DE2F" w14:textId="66A7DCB9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S6G</w:t>
            </w:r>
          </w:p>
        </w:tc>
        <w:tc>
          <w:tcPr>
            <w:tcW w:w="5270" w:type="dxa"/>
          </w:tcPr>
          <w:p w14:paraId="66C84477" w14:textId="729DF271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/alpha, SMC3/Δsmc3::HIS3</w:t>
            </w:r>
          </w:p>
          <w:p w14:paraId="2BF778E0" w14:textId="306AC1F4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ra3/ura3::Smc3(K112Q_K113Q_R1008I)::URA3</w:t>
            </w:r>
          </w:p>
          <w:p w14:paraId="7EE29387" w14:textId="4E82215F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C2/Scc2(E822K):: NATMX</w:t>
            </w:r>
          </w:p>
        </w:tc>
        <w:tc>
          <w:tcPr>
            <w:tcW w:w="1251" w:type="dxa"/>
          </w:tcPr>
          <w:p w14:paraId="554295CE" w14:textId="0186CFF6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7679F219" w14:textId="5EC58A4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206</w:t>
            </w:r>
          </w:p>
        </w:tc>
      </w:tr>
      <w:tr w:rsidR="00DA2D9F" w:rsidRPr="00963880" w14:paraId="6712EF67" w14:textId="77777777" w:rsidTr="00963880">
        <w:tc>
          <w:tcPr>
            <w:tcW w:w="1271" w:type="dxa"/>
            <w:vMerge/>
          </w:tcPr>
          <w:p w14:paraId="3EA5AE90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6AC94A34" w14:textId="624E1A3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ATa/alpha, SMC3/Δsmc3::HIS3 ura3/ura3::Smc3(K112Q_K113Q_R1008I)::URA3 </w:t>
            </w:r>
          </w:p>
          <w:p w14:paraId="7526A6D9" w14:textId="2AB05AF3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C2/scc2(L937F):: NATMX</w:t>
            </w:r>
          </w:p>
        </w:tc>
        <w:tc>
          <w:tcPr>
            <w:tcW w:w="1251" w:type="dxa"/>
          </w:tcPr>
          <w:p w14:paraId="66DBB92F" w14:textId="2715D786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165C1EB6" w14:textId="63A1B9FB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207</w:t>
            </w:r>
          </w:p>
        </w:tc>
      </w:tr>
      <w:tr w:rsidR="00DA2D9F" w:rsidRPr="00963880" w14:paraId="26D6CF29" w14:textId="77777777" w:rsidTr="00963880">
        <w:tc>
          <w:tcPr>
            <w:tcW w:w="1271" w:type="dxa"/>
          </w:tcPr>
          <w:p w14:paraId="65BB2801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57FA8C19" w14:textId="73F8E5D8" w:rsidR="00DA2D9F" w:rsidRPr="00963880" w:rsidRDefault="00DA2D9F" w:rsidP="00DA2D9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gure 7 and S7</w:t>
            </w:r>
          </w:p>
        </w:tc>
        <w:tc>
          <w:tcPr>
            <w:tcW w:w="1251" w:type="dxa"/>
          </w:tcPr>
          <w:p w14:paraId="41DD7DD6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4" w:type="dxa"/>
          </w:tcPr>
          <w:p w14:paraId="69316404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2D9F" w:rsidRPr="00963880" w14:paraId="3E78FA9D" w14:textId="77777777" w:rsidTr="00963880">
        <w:tc>
          <w:tcPr>
            <w:tcW w:w="1271" w:type="dxa"/>
            <w:vMerge w:val="restart"/>
          </w:tcPr>
          <w:p w14:paraId="19D62C57" w14:textId="6A4F8C06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7A and S7</w:t>
            </w:r>
          </w:p>
        </w:tc>
        <w:tc>
          <w:tcPr>
            <w:tcW w:w="5270" w:type="dxa"/>
          </w:tcPr>
          <w:p w14:paraId="486FD448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6::TRP1, ura3::smc3Q67C-HA3::URA3, Scc2T1175C_HIS6_FLAG6::KANMX, leu2::GAL1P-SIC1(9m)/HIS3PGAL1/HIS3P-GAL2/GAL1P-GAL4::LEU2</w:t>
            </w:r>
          </w:p>
        </w:tc>
        <w:tc>
          <w:tcPr>
            <w:tcW w:w="1251" w:type="dxa"/>
          </w:tcPr>
          <w:p w14:paraId="052F9D5C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0EB485AD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819</w:t>
            </w:r>
          </w:p>
        </w:tc>
      </w:tr>
      <w:tr w:rsidR="00DA2D9F" w:rsidRPr="00963880" w14:paraId="2BE4FC60" w14:textId="77777777" w:rsidTr="00963880">
        <w:tc>
          <w:tcPr>
            <w:tcW w:w="1271" w:type="dxa"/>
            <w:vMerge/>
          </w:tcPr>
          <w:p w14:paraId="42333ECA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42FC987C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 a, SCC1-PK6::TRP1, ura3::smc3Q67C_E1155Q-HA3::URA3, scc2T1175C_HIS6_FLAG6::KANMX</w:t>
            </w:r>
          </w:p>
          <w:p w14:paraId="6F72A35D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eu2::GAL1P-SIC1(9m)/HIS3PGAL1/HIS3P-GAL2/GAL1P-GAL4::LEU2</w:t>
            </w:r>
          </w:p>
        </w:tc>
        <w:tc>
          <w:tcPr>
            <w:tcW w:w="1251" w:type="dxa"/>
          </w:tcPr>
          <w:p w14:paraId="1BF20A38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F7EBB52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820</w:t>
            </w:r>
          </w:p>
        </w:tc>
      </w:tr>
      <w:tr w:rsidR="00DA2D9F" w:rsidRPr="00963880" w14:paraId="42E6BC18" w14:textId="77777777" w:rsidTr="00963880">
        <w:tc>
          <w:tcPr>
            <w:tcW w:w="1271" w:type="dxa"/>
            <w:vMerge/>
          </w:tcPr>
          <w:p w14:paraId="0AB2C293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06DF30C3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NATMX, ura3::smc3_S72C_HA3::URA3</w:t>
            </w:r>
          </w:p>
          <w:p w14:paraId="3B5E5486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c2E819C_HIS6_FLAG6::KANMX, leu2::GAL1P-SIC1(9m)/HIS3PGAL1/HIS3P-GAL2/GAL1P-GAL4::LEU2</w:t>
            </w:r>
          </w:p>
        </w:tc>
        <w:tc>
          <w:tcPr>
            <w:tcW w:w="1251" w:type="dxa"/>
          </w:tcPr>
          <w:p w14:paraId="2CDD6E8D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45E6D0D8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821</w:t>
            </w:r>
          </w:p>
        </w:tc>
      </w:tr>
      <w:tr w:rsidR="00DA2D9F" w:rsidRPr="00963880" w14:paraId="63B2D064" w14:textId="77777777" w:rsidTr="00963880">
        <w:tc>
          <w:tcPr>
            <w:tcW w:w="1271" w:type="dxa"/>
            <w:vMerge/>
          </w:tcPr>
          <w:p w14:paraId="28CAC574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0605B9BA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NATMX, ura3::smc3_S72C_E1155Q_HA3::URA3, scc2E819C_HIS6_FLAG6::KANMX, leu2::GAL1P-SIC1(9m)/HIS3PGAL1/HIS3P-GAL2/GAL1P-GAL4::LEU2</w:t>
            </w:r>
          </w:p>
        </w:tc>
        <w:tc>
          <w:tcPr>
            <w:tcW w:w="1251" w:type="dxa"/>
          </w:tcPr>
          <w:p w14:paraId="24B2CC18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7A4C7F0B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822</w:t>
            </w:r>
          </w:p>
        </w:tc>
      </w:tr>
      <w:tr w:rsidR="00DA2D9F" w:rsidRPr="00963880" w14:paraId="476F7009" w14:textId="77777777" w:rsidTr="00963880">
        <w:tc>
          <w:tcPr>
            <w:tcW w:w="1271" w:type="dxa"/>
            <w:vMerge/>
          </w:tcPr>
          <w:p w14:paraId="5DF16EDB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1236C24B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NATMX</w:t>
            </w:r>
          </w:p>
          <w:p w14:paraId="59C87EF4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ra3::smc3_K1004C_HA3::URA3, scc2E819C_HIS6_FLAG6::KANMX, leu2::GAL1P-SIC1(9m)/HIS3PGAL1/HIS3P-GAL2/GAL1P-GAL4::LEU2</w:t>
            </w:r>
          </w:p>
        </w:tc>
        <w:tc>
          <w:tcPr>
            <w:tcW w:w="1251" w:type="dxa"/>
          </w:tcPr>
          <w:p w14:paraId="7BBB29F5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56459B9B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880</w:t>
            </w:r>
          </w:p>
        </w:tc>
      </w:tr>
      <w:tr w:rsidR="00DA2D9F" w:rsidRPr="00963880" w14:paraId="7AD39B2A" w14:textId="77777777" w:rsidTr="00963880">
        <w:tc>
          <w:tcPr>
            <w:tcW w:w="1271" w:type="dxa"/>
            <w:vMerge/>
          </w:tcPr>
          <w:p w14:paraId="1929E43C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772598E7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NATMX, ura3::smc3_K1004C_E1155Q_HA3::URA3, scc2E819C_HIS6_FLAG6::KANMX, leu2::GAL1P-SIC1(9m)/HIS3PGAL1/HIS3P-GAL2/GAL1P-GAL4::LEU2</w:t>
            </w:r>
          </w:p>
        </w:tc>
        <w:tc>
          <w:tcPr>
            <w:tcW w:w="1251" w:type="dxa"/>
          </w:tcPr>
          <w:p w14:paraId="7867BE37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3EF93E30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890</w:t>
            </w:r>
          </w:p>
        </w:tc>
      </w:tr>
      <w:tr w:rsidR="00DA2D9F" w:rsidRPr="00963880" w14:paraId="7E81B0E4" w14:textId="77777777" w:rsidTr="00963880">
        <w:tc>
          <w:tcPr>
            <w:tcW w:w="1271" w:type="dxa"/>
            <w:vMerge/>
          </w:tcPr>
          <w:p w14:paraId="22F49165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1B7AA257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NATMX</w:t>
            </w:r>
          </w:p>
          <w:p w14:paraId="4AB2A47E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ra3::smc1E1102C-MYC9::URA3</w:t>
            </w:r>
          </w:p>
          <w:p w14:paraId="425D5B27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c2T1281C_HIS6_FLAG6::KANMX, leu2::GAL1P-SIC1(9m)/HIS3PGAL1/HIS3P-GAL2/GAL1P-GAL4::LEU2</w:t>
            </w:r>
          </w:p>
        </w:tc>
        <w:tc>
          <w:tcPr>
            <w:tcW w:w="1251" w:type="dxa"/>
          </w:tcPr>
          <w:p w14:paraId="127EB7CB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225DAB4F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823</w:t>
            </w:r>
          </w:p>
        </w:tc>
      </w:tr>
      <w:tr w:rsidR="00DA2D9F" w:rsidRPr="00963880" w14:paraId="2C4F24CA" w14:textId="77777777" w:rsidTr="00963880">
        <w:tc>
          <w:tcPr>
            <w:tcW w:w="1271" w:type="dxa"/>
            <w:vMerge/>
          </w:tcPr>
          <w:p w14:paraId="506C07B3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5B703505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NATMX, ura3::smc1E1102C_E1158Q-MYC9::URA3, scc2T1281C_HIS6_FLAG6::KANMX</w:t>
            </w:r>
          </w:p>
          <w:p w14:paraId="7AAED63B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eu2::GAL1P-SIC1(9m)/HIS3PGAL1/HIS3P-GAL2/GAL1P-GAL4::LEU2</w:t>
            </w:r>
          </w:p>
        </w:tc>
        <w:tc>
          <w:tcPr>
            <w:tcW w:w="1251" w:type="dxa"/>
          </w:tcPr>
          <w:p w14:paraId="205D9856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41A9DB4E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824</w:t>
            </w:r>
          </w:p>
        </w:tc>
      </w:tr>
      <w:tr w:rsidR="00DA2D9F" w:rsidRPr="00963880" w14:paraId="2838CF79" w14:textId="77777777" w:rsidTr="00963880">
        <w:tc>
          <w:tcPr>
            <w:tcW w:w="1271" w:type="dxa"/>
            <w:vMerge w:val="restart"/>
          </w:tcPr>
          <w:p w14:paraId="734330F9" w14:textId="2E756FD2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7C</w:t>
            </w:r>
          </w:p>
        </w:tc>
        <w:tc>
          <w:tcPr>
            <w:tcW w:w="5270" w:type="dxa"/>
          </w:tcPr>
          <w:p w14:paraId="73BAA741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HYGMX, Ura3::smc3_S72C_K1004C-HA3::URA3, scc2D369C_E819C_HIS6_FLAG6::KANMX</w:t>
            </w:r>
          </w:p>
          <w:p w14:paraId="5AAF70E8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eu2::GAL1P-SIC1(9m)/HIS3PGAL1/HIS3P-GAL2/GAL1P-GAL4::LEU2</w:t>
            </w:r>
          </w:p>
        </w:tc>
        <w:tc>
          <w:tcPr>
            <w:tcW w:w="1251" w:type="dxa"/>
          </w:tcPr>
          <w:p w14:paraId="178B5DB5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5896B208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892</w:t>
            </w:r>
          </w:p>
        </w:tc>
      </w:tr>
      <w:tr w:rsidR="00DA2D9F" w:rsidRPr="00963880" w14:paraId="7BD2C3DE" w14:textId="77777777" w:rsidTr="00963880">
        <w:tc>
          <w:tcPr>
            <w:tcW w:w="1271" w:type="dxa"/>
            <w:vMerge/>
          </w:tcPr>
          <w:p w14:paraId="267C2462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038C8BC3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HYGMX, Ura3::smc3_K1004C_E1155Q-HA3::URA3, scc2D369C_HIS6_FLAG6::KANMX</w:t>
            </w:r>
          </w:p>
          <w:p w14:paraId="41DA683E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eu2::GAL1P-SIC1(9m)/HIS3PGAL1/HIS3P-GAL2/GAL1P-GAL4::LEU2</w:t>
            </w:r>
          </w:p>
        </w:tc>
        <w:tc>
          <w:tcPr>
            <w:tcW w:w="1251" w:type="dxa"/>
          </w:tcPr>
          <w:p w14:paraId="72DDF966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48B5A6F4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890</w:t>
            </w:r>
          </w:p>
        </w:tc>
      </w:tr>
      <w:tr w:rsidR="00DA2D9F" w:rsidRPr="00963880" w14:paraId="76C5C278" w14:textId="77777777" w:rsidTr="00963880">
        <w:tc>
          <w:tcPr>
            <w:tcW w:w="1271" w:type="dxa"/>
            <w:vMerge/>
          </w:tcPr>
          <w:p w14:paraId="5FB104B2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250E13FB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HYGMX, Ura3::smc3_S72C_E1155Q-HA3::URA3, scc2D369C_E819C_HIS6_FLAG6::KANMX</w:t>
            </w:r>
          </w:p>
          <w:p w14:paraId="28214C91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eu2::GAL1P-SIC1(9m)/HIS3PGAL1/HIS3P-GAL2/GAL1P-GAL4::LEU2</w:t>
            </w:r>
          </w:p>
        </w:tc>
        <w:tc>
          <w:tcPr>
            <w:tcW w:w="1251" w:type="dxa"/>
          </w:tcPr>
          <w:p w14:paraId="20831BFD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60D56D0F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822</w:t>
            </w:r>
          </w:p>
        </w:tc>
      </w:tr>
      <w:tr w:rsidR="00DA2D9F" w:rsidRPr="00963880" w14:paraId="65336192" w14:textId="77777777" w:rsidTr="00963880">
        <w:tc>
          <w:tcPr>
            <w:tcW w:w="1271" w:type="dxa"/>
            <w:vMerge/>
          </w:tcPr>
          <w:p w14:paraId="1BC2769F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0" w:type="dxa"/>
          </w:tcPr>
          <w:p w14:paraId="0E4D8383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Ta, SCC1-PK9::HYGMX, Ura3::smc3_S72C_K1004C-E1155Q-HA3::URA3, scc2D369C_E819C_HIS6_FLAG6::KANMX</w:t>
            </w:r>
          </w:p>
          <w:p w14:paraId="4EBAF295" w14:textId="77777777" w:rsidR="00DA2D9F" w:rsidRPr="00963880" w:rsidRDefault="00DA2D9F" w:rsidP="00DA2D9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eu2::GAL1P-SIC1(9m)/HIS3PGAL1/HIS3P-GAL2/GAL1P-GAL4::LEU2</w:t>
            </w:r>
          </w:p>
        </w:tc>
        <w:tc>
          <w:tcPr>
            <w:tcW w:w="1251" w:type="dxa"/>
          </w:tcPr>
          <w:p w14:paraId="74F92E98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  <w:tc>
          <w:tcPr>
            <w:tcW w:w="1224" w:type="dxa"/>
          </w:tcPr>
          <w:p w14:paraId="167D6FB6" w14:textId="77777777" w:rsidR="00DA2D9F" w:rsidRPr="00963880" w:rsidRDefault="00DA2D9F" w:rsidP="00DA2D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880">
              <w:rPr>
                <w:rFonts w:ascii="Times New Roman" w:hAnsi="Times New Roman" w:cs="Times New Roman"/>
                <w:sz w:val="24"/>
                <w:szCs w:val="24"/>
              </w:rPr>
              <w:t>B3891</w:t>
            </w:r>
          </w:p>
        </w:tc>
      </w:tr>
    </w:tbl>
    <w:p w14:paraId="03FA5B78" w14:textId="77777777" w:rsidR="004C196B" w:rsidRPr="00963880" w:rsidRDefault="004C196B" w:rsidP="00532FE8">
      <w:pPr>
        <w:rPr>
          <w:rFonts w:ascii="Times New Roman" w:hAnsi="Times New Roman" w:cs="Times New Roman"/>
          <w:sz w:val="24"/>
          <w:szCs w:val="24"/>
        </w:rPr>
      </w:pPr>
    </w:p>
    <w:sectPr w:rsidR="004C196B" w:rsidRPr="009638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NTCzNDIzNDYFMpV0lIJTi4sz8/NACoxrAcLF4jwsAAAA"/>
  </w:docVars>
  <w:rsids>
    <w:rsidRoot w:val="003272BC"/>
    <w:rsid w:val="00034E06"/>
    <w:rsid w:val="00091847"/>
    <w:rsid w:val="000C1EE1"/>
    <w:rsid w:val="000E0B18"/>
    <w:rsid w:val="000E7C35"/>
    <w:rsid w:val="000F70B3"/>
    <w:rsid w:val="001215DB"/>
    <w:rsid w:val="001216F0"/>
    <w:rsid w:val="0014127A"/>
    <w:rsid w:val="00154602"/>
    <w:rsid w:val="001600FB"/>
    <w:rsid w:val="00161EBB"/>
    <w:rsid w:val="00162925"/>
    <w:rsid w:val="00171155"/>
    <w:rsid w:val="001713D5"/>
    <w:rsid w:val="001852D8"/>
    <w:rsid w:val="001A49E5"/>
    <w:rsid w:val="001B21C0"/>
    <w:rsid w:val="001C4378"/>
    <w:rsid w:val="001C5BD2"/>
    <w:rsid w:val="001D21BE"/>
    <w:rsid w:val="00216A1A"/>
    <w:rsid w:val="002515C6"/>
    <w:rsid w:val="002A45E9"/>
    <w:rsid w:val="002B5308"/>
    <w:rsid w:val="002D09A6"/>
    <w:rsid w:val="002D3677"/>
    <w:rsid w:val="002F22CD"/>
    <w:rsid w:val="00315571"/>
    <w:rsid w:val="00326BD2"/>
    <w:rsid w:val="003272BC"/>
    <w:rsid w:val="00332BA7"/>
    <w:rsid w:val="00333EE2"/>
    <w:rsid w:val="00342112"/>
    <w:rsid w:val="00375307"/>
    <w:rsid w:val="00375B92"/>
    <w:rsid w:val="00375FC9"/>
    <w:rsid w:val="00385661"/>
    <w:rsid w:val="003B0338"/>
    <w:rsid w:val="003C06DD"/>
    <w:rsid w:val="003C550B"/>
    <w:rsid w:val="003D6278"/>
    <w:rsid w:val="003D7E11"/>
    <w:rsid w:val="003E25F5"/>
    <w:rsid w:val="00421D6C"/>
    <w:rsid w:val="00423A55"/>
    <w:rsid w:val="00441AA5"/>
    <w:rsid w:val="00457168"/>
    <w:rsid w:val="004858C0"/>
    <w:rsid w:val="00495057"/>
    <w:rsid w:val="004C196B"/>
    <w:rsid w:val="004E7ABE"/>
    <w:rsid w:val="00507E82"/>
    <w:rsid w:val="0053141A"/>
    <w:rsid w:val="00532FE8"/>
    <w:rsid w:val="00561367"/>
    <w:rsid w:val="00596C7C"/>
    <w:rsid w:val="005A6534"/>
    <w:rsid w:val="005D79F3"/>
    <w:rsid w:val="005E7787"/>
    <w:rsid w:val="005F4502"/>
    <w:rsid w:val="006155FD"/>
    <w:rsid w:val="00632B3B"/>
    <w:rsid w:val="006332D7"/>
    <w:rsid w:val="006449BA"/>
    <w:rsid w:val="0065613C"/>
    <w:rsid w:val="00671DA7"/>
    <w:rsid w:val="006935E2"/>
    <w:rsid w:val="006A2E91"/>
    <w:rsid w:val="006B756D"/>
    <w:rsid w:val="006D1F90"/>
    <w:rsid w:val="007010DA"/>
    <w:rsid w:val="00701230"/>
    <w:rsid w:val="007047CB"/>
    <w:rsid w:val="0071658D"/>
    <w:rsid w:val="00724653"/>
    <w:rsid w:val="00727E62"/>
    <w:rsid w:val="00730D5A"/>
    <w:rsid w:val="00752CD7"/>
    <w:rsid w:val="00755293"/>
    <w:rsid w:val="007A2425"/>
    <w:rsid w:val="007B3176"/>
    <w:rsid w:val="007B381A"/>
    <w:rsid w:val="007E1D49"/>
    <w:rsid w:val="007F2F94"/>
    <w:rsid w:val="00830F5A"/>
    <w:rsid w:val="008449DC"/>
    <w:rsid w:val="00847E9E"/>
    <w:rsid w:val="00860ABC"/>
    <w:rsid w:val="00875D3E"/>
    <w:rsid w:val="008920D0"/>
    <w:rsid w:val="008A03D5"/>
    <w:rsid w:val="008A6980"/>
    <w:rsid w:val="00902B6B"/>
    <w:rsid w:val="00904F96"/>
    <w:rsid w:val="00942949"/>
    <w:rsid w:val="00963880"/>
    <w:rsid w:val="0097363A"/>
    <w:rsid w:val="00984393"/>
    <w:rsid w:val="009D404B"/>
    <w:rsid w:val="009E0557"/>
    <w:rsid w:val="009F664B"/>
    <w:rsid w:val="00A03FCA"/>
    <w:rsid w:val="00A06374"/>
    <w:rsid w:val="00A118FD"/>
    <w:rsid w:val="00A63E9B"/>
    <w:rsid w:val="00AA4345"/>
    <w:rsid w:val="00AD636F"/>
    <w:rsid w:val="00AE3C5C"/>
    <w:rsid w:val="00AF5E04"/>
    <w:rsid w:val="00B0094B"/>
    <w:rsid w:val="00B00B7D"/>
    <w:rsid w:val="00B033B4"/>
    <w:rsid w:val="00B25259"/>
    <w:rsid w:val="00B43901"/>
    <w:rsid w:val="00B51D75"/>
    <w:rsid w:val="00B74641"/>
    <w:rsid w:val="00B970A1"/>
    <w:rsid w:val="00BA7D27"/>
    <w:rsid w:val="00BA7E2D"/>
    <w:rsid w:val="00BB16DD"/>
    <w:rsid w:val="00BC5913"/>
    <w:rsid w:val="00C03F6A"/>
    <w:rsid w:val="00C04A4E"/>
    <w:rsid w:val="00C133AA"/>
    <w:rsid w:val="00C26E43"/>
    <w:rsid w:val="00C45330"/>
    <w:rsid w:val="00C825BD"/>
    <w:rsid w:val="00CB7DB1"/>
    <w:rsid w:val="00CC2F88"/>
    <w:rsid w:val="00CE4F11"/>
    <w:rsid w:val="00CF5023"/>
    <w:rsid w:val="00D10B8E"/>
    <w:rsid w:val="00D20AC6"/>
    <w:rsid w:val="00D21480"/>
    <w:rsid w:val="00D2438C"/>
    <w:rsid w:val="00D4048E"/>
    <w:rsid w:val="00D52436"/>
    <w:rsid w:val="00D56E57"/>
    <w:rsid w:val="00D85191"/>
    <w:rsid w:val="00DA0925"/>
    <w:rsid w:val="00DA0B0C"/>
    <w:rsid w:val="00DA2D9F"/>
    <w:rsid w:val="00DD0215"/>
    <w:rsid w:val="00DF3A8E"/>
    <w:rsid w:val="00DF583C"/>
    <w:rsid w:val="00DF7DD0"/>
    <w:rsid w:val="00E01C6A"/>
    <w:rsid w:val="00E31BB6"/>
    <w:rsid w:val="00E5013E"/>
    <w:rsid w:val="00E95D46"/>
    <w:rsid w:val="00EC55B5"/>
    <w:rsid w:val="00ED137A"/>
    <w:rsid w:val="00F025F9"/>
    <w:rsid w:val="00F07BED"/>
    <w:rsid w:val="00F151BB"/>
    <w:rsid w:val="00F323B9"/>
    <w:rsid w:val="00F46077"/>
    <w:rsid w:val="00F57545"/>
    <w:rsid w:val="00F672B3"/>
    <w:rsid w:val="00FA34A1"/>
    <w:rsid w:val="00FC0629"/>
    <w:rsid w:val="00FC4A0D"/>
    <w:rsid w:val="00FE6537"/>
    <w:rsid w:val="00FF6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F49E5"/>
  <w15:chartTrackingRefBased/>
  <w15:docId w15:val="{31AF9ED8-645E-4957-8B15-2F7F043CA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72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272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72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72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0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607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469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3855B9-33AF-2249-AB57-3EAC44CAFF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5</Pages>
  <Words>3794</Words>
  <Characters>21627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IK, ADITI (PGR)</dc:creator>
  <cp:keywords/>
  <dc:description/>
  <cp:lastModifiedBy>KAUSHIK, ADITI (PGR)</cp:lastModifiedBy>
  <cp:revision>13</cp:revision>
  <dcterms:created xsi:type="dcterms:W3CDTF">2022-11-07T12:52:00Z</dcterms:created>
  <dcterms:modified xsi:type="dcterms:W3CDTF">2022-11-13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77ba80-71a6-4e15-bfcf-b64c2612fc53</vt:lpwstr>
  </property>
</Properties>
</file>